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191504" w14:textId="3B34046D" w:rsidR="00902C80" w:rsidRPr="00E920BB" w:rsidRDefault="00902C80" w:rsidP="003F007B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color w:val="365F91" w:themeColor="accent1" w:themeShade="BF"/>
          <w:sz w:val="40"/>
          <w:szCs w:val="40"/>
        </w:rPr>
      </w:pPr>
      <w:r w:rsidRPr="00E920BB">
        <w:rPr>
          <w:b/>
          <w:color w:val="365F91" w:themeColor="accent1" w:themeShade="BF"/>
          <w:sz w:val="40"/>
          <w:szCs w:val="40"/>
        </w:rPr>
        <w:t>Abdullah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l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min</w:t>
      </w:r>
      <w:r w:rsidR="000D28AA">
        <w:rPr>
          <w:b/>
          <w:color w:val="365F91" w:themeColor="accent1" w:themeShade="BF"/>
          <w:sz w:val="40"/>
          <w:szCs w:val="40"/>
        </w:rPr>
        <w:t>, Ph.D.</w:t>
      </w:r>
    </w:p>
    <w:p w14:paraId="08C5EEBF" w14:textId="0B995CE4" w:rsidR="007B5E27" w:rsidRPr="00812744" w:rsidRDefault="007B5E27" w:rsidP="003F007B">
      <w:pPr>
        <w:tabs>
          <w:tab w:val="center" w:pos="4680"/>
          <w:tab w:val="right" w:pos="9360"/>
        </w:tabs>
        <w:spacing w:after="0" w:line="240" w:lineRule="auto"/>
        <w:jc w:val="center"/>
      </w:pPr>
      <w:bookmarkStart w:id="0" w:name="_Hlk160577875"/>
      <w:r>
        <w:t>Assistant Professor, Department of Mechanical and Aerospace Engineering</w:t>
      </w:r>
      <w:r w:rsidR="00FE2D92">
        <w:t xml:space="preserve">, </w:t>
      </w:r>
      <w:r>
        <w:t>University of Dayton</w:t>
      </w:r>
    </w:p>
    <w:p w14:paraId="0274EB68" w14:textId="4E8D919D" w:rsidR="00902C80" w:rsidRPr="00812744" w:rsidRDefault="000D28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 w:rsidRPr="00812744">
        <w:t>Cell: (857) 231 0198,</w:t>
      </w:r>
      <w:r w:rsidR="002930E5" w:rsidRPr="00812744">
        <w:t xml:space="preserve"> </w:t>
      </w:r>
      <w:r w:rsidR="00367FD3">
        <w:t>e</w:t>
      </w:r>
      <w:r w:rsidR="002930E5" w:rsidRPr="00812744">
        <w:t xml:space="preserve">-mail: </w:t>
      </w:r>
      <w:hyperlink r:id="rId8" w:history="1">
        <w:r w:rsidR="00101D2A" w:rsidRPr="003C593E">
          <w:rPr>
            <w:rStyle w:val="Hyperlink"/>
          </w:rPr>
          <w:t>aamin1@udayton.edu</w:t>
        </w:r>
      </w:hyperlink>
      <w:bookmarkEnd w:id="0"/>
    </w:p>
    <w:p w14:paraId="3429F2A5" w14:textId="1477C9CA" w:rsidR="00D8601D" w:rsidRPr="00812744" w:rsidRDefault="00AD661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>
        <w:t xml:space="preserve">Lab </w:t>
      </w:r>
      <w:r w:rsidR="00D8601D" w:rsidRPr="00812744">
        <w:t>Web</w:t>
      </w:r>
      <w:r>
        <w:t>site</w:t>
      </w:r>
      <w:r w:rsidR="00D8601D" w:rsidRPr="00812744">
        <w:t xml:space="preserve">: </w:t>
      </w:r>
      <w:hyperlink r:id="rId9" w:history="1">
        <w:r w:rsidRPr="005241AC">
          <w:rPr>
            <w:rStyle w:val="Hyperlink"/>
          </w:rPr>
          <w:t>https://smalt.dev</w:t>
        </w:r>
      </w:hyperlink>
      <w:r w:rsidR="00FE2D92">
        <w:t xml:space="preserve"> </w:t>
      </w:r>
      <w:r>
        <w:t>Personal Website:</w:t>
      </w:r>
      <w:r w:rsidR="00FE2D92">
        <w:t xml:space="preserve"> </w:t>
      </w:r>
      <w:hyperlink r:id="rId10" w:history="1">
        <w:r w:rsidR="00D8601D" w:rsidRPr="00812744">
          <w:rPr>
            <w:rStyle w:val="Hyperlink"/>
          </w:rPr>
          <w:t>https://neoceph.github.io/</w:t>
        </w:r>
      </w:hyperlink>
      <w:r w:rsidR="00D8601D" w:rsidRPr="00812744">
        <w:t xml:space="preserve"> </w:t>
      </w:r>
    </w:p>
    <w:p w14:paraId="2E9CE3AF" w14:textId="1841577F" w:rsidR="004D1251" w:rsidRPr="00812744" w:rsidRDefault="00AE0CDD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proofErr w:type="spellStart"/>
      <w:r w:rsidRPr="00812744">
        <w:t>github</w:t>
      </w:r>
      <w:proofErr w:type="spellEnd"/>
      <w:r w:rsidRPr="00812744">
        <w:t xml:space="preserve">: </w:t>
      </w:r>
      <w:hyperlink r:id="rId11" w:history="1">
        <w:r w:rsidRPr="00812744">
          <w:rPr>
            <w:rStyle w:val="Hyperlink"/>
          </w:rPr>
          <w:t>https://github.com/neoceph</w:t>
        </w:r>
      </w:hyperlink>
      <w:r w:rsidRPr="00812744">
        <w:t xml:space="preserve">, </w:t>
      </w:r>
      <w:proofErr w:type="spellStart"/>
      <w:r w:rsidR="00D8601D" w:rsidRPr="00812744">
        <w:t>linkedin</w:t>
      </w:r>
      <w:proofErr w:type="spellEnd"/>
      <w:r w:rsidR="00D8601D" w:rsidRPr="00812744">
        <w:t xml:space="preserve">: </w:t>
      </w:r>
      <w:hyperlink r:id="rId12" w:history="1">
        <w:r w:rsidR="00D8601D" w:rsidRPr="00812744">
          <w:rPr>
            <w:rStyle w:val="Hyperlink"/>
          </w:rPr>
          <w:t>https://www.linkedin.com/in/neoceph/</w:t>
        </w:r>
      </w:hyperlink>
      <w:r w:rsidR="00D8601D" w:rsidRPr="00812744">
        <w:t xml:space="preserve"> </w:t>
      </w:r>
    </w:p>
    <w:p w14:paraId="0317D6C8" w14:textId="0BA126C9" w:rsidR="00D8601D" w:rsidRPr="00812744" w:rsidRDefault="004D1251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  <w:rPr>
          <w:rStyle w:val="Hyperlink"/>
        </w:rPr>
      </w:pPr>
      <w:r w:rsidRPr="00812744">
        <w:t xml:space="preserve">scholar: </w:t>
      </w:r>
      <w:hyperlink r:id="rId13" w:history="1">
        <w:r w:rsidRPr="00812744">
          <w:rPr>
            <w:rStyle w:val="Hyperlink"/>
          </w:rPr>
          <w:t>https://scholar.google.com/citations?user=dkLvoWwAAAAJ&amp;hl=en&amp;oi=sra</w:t>
        </w:r>
      </w:hyperlink>
      <w:r w:rsidRPr="00812744">
        <w:t xml:space="preserve"> </w:t>
      </w:r>
    </w:p>
    <w:p w14:paraId="34B41F45" w14:textId="77777777" w:rsidR="00A139AA" w:rsidRPr="00812744" w:rsidRDefault="00A139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</w:p>
    <w:p w14:paraId="2C307805" w14:textId="45109394" w:rsidR="00562329" w:rsidRPr="00812744" w:rsidRDefault="00562329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RESEARCH INTEREST</w:t>
      </w:r>
      <w:r w:rsidR="00FD659D">
        <w:rPr>
          <w:sz w:val="22"/>
          <w:szCs w:val="22"/>
        </w:rPr>
        <w:t>S</w:t>
      </w:r>
    </w:p>
    <w:p w14:paraId="34F566CD" w14:textId="77777777" w:rsidR="00916505" w:rsidRPr="00812744" w:rsidRDefault="00916505" w:rsidP="00916505">
      <w:pPr>
        <w:pStyle w:val="ListParagraph"/>
        <w:numPr>
          <w:ilvl w:val="0"/>
          <w:numId w:val="13"/>
        </w:numPr>
        <w:spacing w:after="0" w:line="240" w:lineRule="auto"/>
      </w:pPr>
      <w:r>
        <w:t>Additive Manufacturing</w:t>
      </w:r>
    </w:p>
    <w:p w14:paraId="457585F0" w14:textId="77777777" w:rsidR="00916505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Laser Powder Bed Fusion</w:t>
      </w:r>
      <w:r>
        <w:t xml:space="preserve"> Process Modeling</w:t>
      </w:r>
    </w:p>
    <w:p w14:paraId="48A01C42" w14:textId="77777777" w:rsidR="00916505" w:rsidRPr="00812744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>
        <w:t>AM Part Qualification and Quantification</w:t>
      </w:r>
    </w:p>
    <w:p w14:paraId="153E4406" w14:textId="28EAC5EB" w:rsidR="00FB7C4D" w:rsidRPr="00812744" w:rsidRDefault="00FB7C4D" w:rsidP="00FB7C4D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Magnetic </w:t>
      </w:r>
      <w:r w:rsidRPr="00812744">
        <w:t>Devices</w:t>
      </w:r>
    </w:p>
    <w:p w14:paraId="10C44D0F" w14:textId="77777777" w:rsidR="00FB7C4D" w:rsidRPr="00812744" w:rsidRDefault="00FB7C4D" w:rsidP="00FB7C4D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agnetic Resonance Imaging</w:t>
      </w:r>
      <w:r>
        <w:t xml:space="preserve"> (MRI) background magnet</w:t>
      </w:r>
    </w:p>
    <w:p w14:paraId="55CCF8BD" w14:textId="77777777" w:rsidR="00FB7C4D" w:rsidRDefault="00FB7C4D" w:rsidP="00FB7C4D">
      <w:pPr>
        <w:pStyle w:val="ListParagraph"/>
        <w:numPr>
          <w:ilvl w:val="1"/>
          <w:numId w:val="13"/>
        </w:numPr>
        <w:spacing w:after="0" w:line="240" w:lineRule="auto"/>
      </w:pPr>
      <w:r>
        <w:t>Bio crystal detection devices</w:t>
      </w:r>
    </w:p>
    <w:p w14:paraId="5A791CC0" w14:textId="31794AAB" w:rsidR="00562329" w:rsidRPr="00812744" w:rsidRDefault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Energy &amp; Materials</w:t>
      </w:r>
    </w:p>
    <w:p w14:paraId="61A127C9" w14:textId="6F1BE5BE" w:rsidR="00D46B83" w:rsidRDefault="00D46B83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etal Matrix Composite</w:t>
      </w:r>
      <w:r w:rsidR="00523C7C" w:rsidRPr="00812744">
        <w:t>s</w:t>
      </w:r>
      <w:r w:rsidR="0023031E" w:rsidRPr="00812744">
        <w:t>, Superconducting Wires</w:t>
      </w:r>
      <w:r w:rsidR="00E42EA4">
        <w:t>, Fusion Energy</w:t>
      </w:r>
    </w:p>
    <w:p w14:paraId="35471999" w14:textId="3A7FE6A1" w:rsidR="00D306EE" w:rsidRDefault="00D306EE">
      <w:pPr>
        <w:pStyle w:val="ListParagraph"/>
        <w:numPr>
          <w:ilvl w:val="1"/>
          <w:numId w:val="13"/>
        </w:numPr>
        <w:spacing w:after="0" w:line="240" w:lineRule="auto"/>
      </w:pPr>
      <w:r>
        <w:t>Organic Solar Cells</w:t>
      </w:r>
    </w:p>
    <w:p w14:paraId="7E960FD0" w14:textId="77777777" w:rsidR="00355D64" w:rsidRPr="00812744" w:rsidRDefault="00355D64" w:rsidP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Computational Science</w:t>
      </w:r>
    </w:p>
    <w:p w14:paraId="3F63C4B5" w14:textId="68601058" w:rsidR="00845A68" w:rsidRPr="00812744" w:rsidRDefault="00D92D2E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>A</w:t>
      </w:r>
      <w:r w:rsidR="00845A68" w:rsidRPr="00812744">
        <w:t>tomic, molecular, and continuum</w:t>
      </w:r>
      <w:r>
        <w:t xml:space="preserve"> modeling of </w:t>
      </w:r>
      <w:r w:rsidR="00457222">
        <w:t>solar cell, medical imaging device, additively manufactured parts</w:t>
      </w:r>
    </w:p>
    <w:p w14:paraId="195079F7" w14:textId="4571B4FD" w:rsidR="00845A68" w:rsidRPr="00812744" w:rsidRDefault="00845A68" w:rsidP="00845A68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ulti-physics Modeling (</w:t>
      </w:r>
      <w:r w:rsidR="00B76F97">
        <w:t xml:space="preserve">magnetic, </w:t>
      </w:r>
      <w:r w:rsidRPr="00812744">
        <w:t xml:space="preserve">electric, thermal, </w:t>
      </w:r>
      <w:r w:rsidR="006F35BD">
        <w:t xml:space="preserve">and </w:t>
      </w:r>
      <w:r w:rsidRPr="00812744">
        <w:t>mechanical)</w:t>
      </w:r>
    </w:p>
    <w:p w14:paraId="363B223D" w14:textId="546898D7" w:rsidR="006B1B25" w:rsidRDefault="00476651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 xml:space="preserve">Exa-scale </w:t>
      </w:r>
      <w:r w:rsidR="006B1B25" w:rsidRPr="00812744">
        <w:t>High Performance Computation, GPU Accelerat</w:t>
      </w:r>
      <w:r w:rsidR="00F1197E">
        <w:t>ed Computation</w:t>
      </w:r>
    </w:p>
    <w:p w14:paraId="6EA7EA44" w14:textId="67C7996F" w:rsidR="00B76F97" w:rsidRPr="00812744" w:rsidRDefault="00B76F97" w:rsidP="00B76F97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Scientific Machine Learning</w:t>
      </w:r>
      <w:r>
        <w:t xml:space="preserve"> (Deep Neural Network for PDE approximation)</w:t>
      </w:r>
    </w:p>
    <w:p w14:paraId="28D01CB8" w14:textId="2D35635C" w:rsidR="00902C80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EDUCATION</w:t>
      </w:r>
    </w:p>
    <w:tbl>
      <w:tblPr>
        <w:tblStyle w:val="TableGrid"/>
        <w:tblpPr w:leftFromText="187" w:rightFromText="187" w:vertAnchor="text" w:horzAnchor="margin" w:tblpY="1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2520"/>
        <w:gridCol w:w="720"/>
        <w:gridCol w:w="794"/>
      </w:tblGrid>
      <w:tr w:rsidR="002B5CC5" w:rsidRPr="00812744" w14:paraId="12BD19CC" w14:textId="77777777" w:rsidTr="00355D64">
        <w:trPr>
          <w:trHeight w:val="504"/>
        </w:trPr>
        <w:tc>
          <w:tcPr>
            <w:tcW w:w="5400" w:type="dxa"/>
          </w:tcPr>
          <w:p w14:paraId="508645F4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bookmarkStart w:id="1" w:name="_Hlk160577930"/>
            <w:r w:rsidRPr="00812744">
              <w:rPr>
                <w:b/>
                <w:bCs/>
              </w:rPr>
              <w:t>Case Western Reserve University</w:t>
            </w:r>
          </w:p>
          <w:p w14:paraId="4A367689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Multiscale Multiphysics Thermo-Mechanical Modeling of an MgB</w:t>
            </w:r>
            <w:r w:rsidRPr="00812744">
              <w:rPr>
                <w:vertAlign w:val="subscript"/>
              </w:rPr>
              <w:t>2</w:t>
            </w:r>
            <w:r w:rsidRPr="00812744">
              <w:t xml:space="preserve"> Based Conduction Cooled MRI Magnet System.</w:t>
            </w:r>
          </w:p>
          <w:p w14:paraId="266E37E5" w14:textId="5B2FA546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Michael Martens</w:t>
            </w:r>
            <w:r w:rsidR="00636EF2" w:rsidRPr="00812744">
              <w:t xml:space="preserve"> and</w:t>
            </w:r>
            <w:r w:rsidRPr="00812744">
              <w:t xml:space="preserve"> Ozan Akkus</w:t>
            </w:r>
          </w:p>
        </w:tc>
        <w:tc>
          <w:tcPr>
            <w:tcW w:w="2520" w:type="dxa"/>
          </w:tcPr>
          <w:p w14:paraId="6D6302A9" w14:textId="77777777" w:rsidR="002B5CC5" w:rsidRPr="00812744" w:rsidRDefault="002B5CC5" w:rsidP="00355D64">
            <w:pPr>
              <w:spacing w:line="360" w:lineRule="auto"/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A6A0FA0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Ph.D.</w:t>
            </w:r>
          </w:p>
        </w:tc>
        <w:tc>
          <w:tcPr>
            <w:tcW w:w="794" w:type="dxa"/>
          </w:tcPr>
          <w:p w14:paraId="21E614EA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18</w:t>
            </w:r>
          </w:p>
        </w:tc>
      </w:tr>
      <w:tr w:rsidR="002B5CC5" w:rsidRPr="00812744" w14:paraId="0E352CD1" w14:textId="77777777" w:rsidTr="00355D64">
        <w:trPr>
          <w:trHeight w:val="504"/>
        </w:trPr>
        <w:tc>
          <w:tcPr>
            <w:tcW w:w="5400" w:type="dxa"/>
          </w:tcPr>
          <w:p w14:paraId="7B9350D7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  <w:noProof/>
              </w:rPr>
              <w:t>The University</w:t>
            </w:r>
            <w:r w:rsidRPr="00812744">
              <w:rPr>
                <w:b/>
                <w:bCs/>
              </w:rPr>
              <w:t xml:space="preserve"> of Akron</w:t>
            </w:r>
          </w:p>
          <w:p w14:paraId="5D914EFA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High throughput particle separation using differential Fermat spiral microchannel with variable channel width.</w:t>
            </w:r>
          </w:p>
          <w:p w14:paraId="2A8FA4DD" w14:textId="4DE4542F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Jiang Zhe</w:t>
            </w:r>
          </w:p>
        </w:tc>
        <w:tc>
          <w:tcPr>
            <w:tcW w:w="2520" w:type="dxa"/>
          </w:tcPr>
          <w:p w14:paraId="63B4762B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>Mechanical Engineering</w:t>
            </w:r>
          </w:p>
        </w:tc>
        <w:tc>
          <w:tcPr>
            <w:tcW w:w="720" w:type="dxa"/>
          </w:tcPr>
          <w:p w14:paraId="1D263F3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rPr>
                <w:noProof/>
              </w:rPr>
              <w:t>M.S.</w:t>
            </w:r>
          </w:p>
        </w:tc>
        <w:tc>
          <w:tcPr>
            <w:tcW w:w="794" w:type="dxa"/>
          </w:tcPr>
          <w:p w14:paraId="5F530008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t>2014</w:t>
            </w:r>
          </w:p>
        </w:tc>
      </w:tr>
      <w:tr w:rsidR="002B5CC5" w:rsidRPr="00812744" w14:paraId="2D9EE1C9" w14:textId="77777777" w:rsidTr="00355D64">
        <w:trPr>
          <w:trHeight w:val="504"/>
        </w:trPr>
        <w:tc>
          <w:tcPr>
            <w:tcW w:w="5400" w:type="dxa"/>
          </w:tcPr>
          <w:p w14:paraId="7182CC78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</w:rPr>
              <w:t>Bangladesh University of Engineering and Technology</w:t>
            </w:r>
          </w:p>
          <w:p w14:paraId="06C02A5C" w14:textId="365FB718" w:rsidR="005C7107" w:rsidRPr="00812744" w:rsidRDefault="005C7107" w:rsidP="005C710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lang w:bidi="bn-BD"/>
              </w:rPr>
            </w:pPr>
            <w:r w:rsidRPr="00812744">
              <w:rPr>
                <w:u w:val="single"/>
              </w:rPr>
              <w:t xml:space="preserve">Thesis: </w:t>
            </w:r>
            <w:r w:rsidRPr="00812744">
              <w:rPr>
                <w:rFonts w:ascii="Times New Roman,Bold" w:hAnsi="Times New Roman,Bold" w:cs="Shonar Bangla"/>
                <w:lang w:bidi="bn-BD"/>
              </w:rPr>
              <w:t xml:space="preserve"> </w:t>
            </w:r>
            <w:r w:rsidRPr="00812744">
              <w:rPr>
                <w:rFonts w:cstheme="minorHAnsi"/>
                <w:color w:val="000000"/>
                <w:lang w:bidi="bn-BD"/>
              </w:rPr>
              <w:t>Design, Improvement, Modification &amp; Fabrication of Mechanisms and Control Systems of Robots for ABU ROBOCON</w:t>
            </w:r>
          </w:p>
          <w:p w14:paraId="290515B5" w14:textId="6C3D4D02" w:rsidR="0036184C" w:rsidRPr="00812744" w:rsidRDefault="0036184C" w:rsidP="00355D64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</w:t>
            </w:r>
            <w:proofErr w:type="spellStart"/>
            <w:r w:rsidRPr="00812744">
              <w:t>Maglub</w:t>
            </w:r>
            <w:proofErr w:type="spellEnd"/>
            <w:r w:rsidRPr="00812744">
              <w:t xml:space="preserve"> Al Nur</w:t>
            </w:r>
          </w:p>
        </w:tc>
        <w:tc>
          <w:tcPr>
            <w:tcW w:w="2520" w:type="dxa"/>
          </w:tcPr>
          <w:p w14:paraId="431E9B0B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82ECA1E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B.S.</w:t>
            </w:r>
          </w:p>
        </w:tc>
        <w:tc>
          <w:tcPr>
            <w:tcW w:w="794" w:type="dxa"/>
          </w:tcPr>
          <w:p w14:paraId="060CA19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09</w:t>
            </w:r>
          </w:p>
        </w:tc>
      </w:tr>
    </w:tbl>
    <w:bookmarkEnd w:id="1"/>
    <w:p w14:paraId="0C3B7945" w14:textId="70A61738" w:rsidR="00494B7F" w:rsidRPr="00812744" w:rsidRDefault="00B16556" w:rsidP="008803DB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APPOINTMENTS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90"/>
        <w:gridCol w:w="2160"/>
      </w:tblGrid>
      <w:tr w:rsidR="00566D6D" w:rsidRPr="00812744" w14:paraId="52AC5E8D" w14:textId="77777777" w:rsidTr="00355D64">
        <w:trPr>
          <w:trHeight w:val="504"/>
        </w:trPr>
        <w:tc>
          <w:tcPr>
            <w:tcW w:w="7290" w:type="dxa"/>
          </w:tcPr>
          <w:p w14:paraId="505F823D" w14:textId="64FCCA62" w:rsidR="00566D6D" w:rsidRPr="006750D5" w:rsidRDefault="006750D5" w:rsidP="00057DA8">
            <w:pPr>
              <w:spacing w:after="120"/>
              <w:ind w:right="-102"/>
            </w:pPr>
            <w:bookmarkStart w:id="2" w:name="_Hlk160578050"/>
            <w:r>
              <w:rPr>
                <w:b/>
                <w:bCs/>
              </w:rPr>
              <w:t xml:space="preserve">Assistant Professor, </w:t>
            </w:r>
            <w:r>
              <w:t>Department of Mechanical and Aerospace Engineering, University of Dayton, OH</w:t>
            </w:r>
          </w:p>
        </w:tc>
        <w:tc>
          <w:tcPr>
            <w:tcW w:w="2160" w:type="dxa"/>
          </w:tcPr>
          <w:p w14:paraId="7B143E71" w14:textId="00CA7299" w:rsidR="00566D6D" w:rsidRPr="00812744" w:rsidRDefault="006750D5" w:rsidP="000C13AC">
            <w:pPr>
              <w:ind w:right="-102"/>
              <w:jc w:val="right"/>
              <w:rPr>
                <w:noProof/>
              </w:rPr>
            </w:pPr>
            <w:r>
              <w:rPr>
                <w:noProof/>
              </w:rPr>
              <w:t>Aug 2023 ~ Present</w:t>
            </w:r>
          </w:p>
        </w:tc>
      </w:tr>
      <w:tr w:rsidR="000C13AC" w:rsidRPr="00812744" w14:paraId="49AB98AE" w14:textId="77777777" w:rsidTr="00355D64">
        <w:trPr>
          <w:trHeight w:val="504"/>
        </w:trPr>
        <w:tc>
          <w:tcPr>
            <w:tcW w:w="7290" w:type="dxa"/>
          </w:tcPr>
          <w:p w14:paraId="44CE8101" w14:textId="39B966D6" w:rsidR="000C13AC" w:rsidRPr="00812744" w:rsidRDefault="000C13AC" w:rsidP="000C13AC">
            <w:pPr>
              <w:ind w:right="-102"/>
            </w:pPr>
            <w:r w:rsidRPr="00812744">
              <w:rPr>
                <w:b/>
                <w:bCs/>
              </w:rPr>
              <w:t>Postdoctoral Fellow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Northwestern University, Evanston, IL</w:t>
            </w:r>
          </w:p>
          <w:p w14:paraId="4DB653E9" w14:textId="4B7E5C2D" w:rsidR="000C13AC" w:rsidRPr="00812744" w:rsidRDefault="000C13AC" w:rsidP="000C13AC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Wing Kam Liu</w:t>
            </w:r>
          </w:p>
          <w:p w14:paraId="41604B02" w14:textId="3E073B49" w:rsidR="008B6366" w:rsidRPr="00812744" w:rsidRDefault="008B6366" w:rsidP="000C13AC">
            <w:pPr>
              <w:ind w:right="-102"/>
            </w:pPr>
            <w:r w:rsidRPr="00812744">
              <w:t>Project: Development of an FVM based high fidelity multiphysics laser powder bed fusion solver.</w:t>
            </w:r>
          </w:p>
        </w:tc>
        <w:tc>
          <w:tcPr>
            <w:tcW w:w="2160" w:type="dxa"/>
          </w:tcPr>
          <w:p w14:paraId="45618802" w14:textId="0A939825" w:rsidR="000C13AC" w:rsidRPr="00812744" w:rsidRDefault="000C13AC" w:rsidP="000C13AC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 xml:space="preserve">Feb 2021 ~ </w:t>
            </w:r>
            <w:r w:rsidR="00101D2A">
              <w:rPr>
                <w:noProof/>
              </w:rPr>
              <w:t>Aug 2023</w:t>
            </w:r>
          </w:p>
        </w:tc>
      </w:tr>
      <w:tr w:rsidR="000C13AC" w:rsidRPr="00812744" w14:paraId="347E9CD3" w14:textId="10553092" w:rsidTr="00355D64">
        <w:trPr>
          <w:trHeight w:val="504"/>
        </w:trPr>
        <w:tc>
          <w:tcPr>
            <w:tcW w:w="7290" w:type="dxa"/>
          </w:tcPr>
          <w:p w14:paraId="09FA2FF8" w14:textId="77777777" w:rsidR="000C13AC" w:rsidRPr="00812744" w:rsidRDefault="000C13AC" w:rsidP="009F7047">
            <w:pPr>
              <w:spacing w:before="60"/>
              <w:ind w:right="-102"/>
            </w:pPr>
            <w:r w:rsidRPr="00812744">
              <w:rPr>
                <w:b/>
                <w:bCs/>
              </w:rPr>
              <w:t>Research Engineer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Bridgestone Americas Technical Center, Akron OH.</w:t>
            </w:r>
          </w:p>
          <w:p w14:paraId="63EE0AFD" w14:textId="0141A846" w:rsidR="008B6366" w:rsidRPr="00812744" w:rsidRDefault="008B6366" w:rsidP="008B6366">
            <w:pPr>
              <w:ind w:right="-102"/>
              <w:rPr>
                <w:noProof/>
              </w:rPr>
            </w:pPr>
            <w:r w:rsidRPr="00812744">
              <w:rPr>
                <w:noProof/>
              </w:rPr>
              <w:t xml:space="preserve">Relevant Projects: </w:t>
            </w:r>
          </w:p>
          <w:p w14:paraId="269D516B" w14:textId="77777777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lastRenderedPageBreak/>
              <w:t>Development of a hybrid analytical-FEA tire analysis framework for cornering and braking.</w:t>
            </w:r>
          </w:p>
          <w:p w14:paraId="08171D42" w14:textId="4697C19E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t>Composite polymer material modeling.</w:t>
            </w:r>
          </w:p>
        </w:tc>
        <w:tc>
          <w:tcPr>
            <w:tcW w:w="2160" w:type="dxa"/>
          </w:tcPr>
          <w:p w14:paraId="4CB05E4B" w14:textId="736AACC1" w:rsidR="000C13AC" w:rsidRPr="00812744" w:rsidRDefault="000C13AC" w:rsidP="000C13AC">
            <w:pPr>
              <w:ind w:right="-102"/>
              <w:jc w:val="right"/>
            </w:pPr>
            <w:r w:rsidRPr="00812744">
              <w:rPr>
                <w:noProof/>
              </w:rPr>
              <w:lastRenderedPageBreak/>
              <w:t>Jan 2018 ~ Jan 2021</w:t>
            </w:r>
          </w:p>
        </w:tc>
      </w:tr>
      <w:tr w:rsidR="000C13AC" w:rsidRPr="00812744" w14:paraId="68607E5C" w14:textId="2082278D" w:rsidTr="00355D64">
        <w:trPr>
          <w:trHeight w:val="504"/>
        </w:trPr>
        <w:tc>
          <w:tcPr>
            <w:tcW w:w="7290" w:type="dxa"/>
          </w:tcPr>
          <w:p w14:paraId="57CC580F" w14:textId="722D36CB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bookmarkStart w:id="3" w:name="OLE_LINK69"/>
            <w:bookmarkStart w:id="4" w:name="OLE_LINK70"/>
            <w:r w:rsidRPr="00812744">
              <w:rPr>
                <w:b/>
                <w:bCs/>
                <w:noProof/>
              </w:rPr>
              <w:t>Graduate Research Assistant</w:t>
            </w:r>
            <w:bookmarkEnd w:id="3"/>
            <w:bookmarkEnd w:id="4"/>
            <w:r w:rsidR="008B6366" w:rsidRPr="00812744">
              <w:rPr>
                <w:b/>
                <w:bCs/>
                <w:noProof/>
              </w:rPr>
              <w:t>,</w:t>
            </w:r>
            <w:r w:rsidRPr="00812744">
              <w:rPr>
                <w:b/>
                <w:bCs/>
                <w:noProof/>
              </w:rPr>
              <w:t xml:space="preserve"> </w:t>
            </w:r>
            <w:r w:rsidRPr="00812744">
              <w:rPr>
                <w:bCs/>
                <w:noProof/>
              </w:rPr>
              <w:t>Case Western Reserve University, Cleveland</w:t>
            </w:r>
            <w:r w:rsidR="00126928">
              <w:rPr>
                <w:bCs/>
                <w:noProof/>
              </w:rPr>
              <w:t>,</w:t>
            </w:r>
            <w:r w:rsidRPr="00812744">
              <w:rPr>
                <w:bCs/>
                <w:noProof/>
              </w:rPr>
              <w:t xml:space="preserve"> OH</w:t>
            </w:r>
          </w:p>
          <w:p w14:paraId="5C03A006" w14:textId="340885A6" w:rsidR="008B6366" w:rsidRPr="00812744" w:rsidRDefault="008B6366" w:rsidP="008B6366">
            <w:pPr>
              <w:ind w:right="-102"/>
            </w:pPr>
            <w:r w:rsidRPr="00812744">
              <w:t>Project: Development of a multiscale multiphysics model of a full body 1.5 T MRI main magnet.</w:t>
            </w:r>
          </w:p>
        </w:tc>
        <w:tc>
          <w:tcPr>
            <w:tcW w:w="2160" w:type="dxa"/>
          </w:tcPr>
          <w:p w14:paraId="175EC108" w14:textId="1C71F7BD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3 ~ Dec 2017</w:t>
            </w:r>
          </w:p>
        </w:tc>
      </w:tr>
      <w:tr w:rsidR="000C13AC" w:rsidRPr="00812744" w14:paraId="2617C1BB" w14:textId="318C2BB6" w:rsidTr="00355D64">
        <w:trPr>
          <w:trHeight w:val="504"/>
        </w:trPr>
        <w:tc>
          <w:tcPr>
            <w:tcW w:w="7290" w:type="dxa"/>
          </w:tcPr>
          <w:p w14:paraId="6D78C7D3" w14:textId="77777777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Research Assistant</w:t>
            </w:r>
            <w:r w:rsidR="008B6366" w:rsidRPr="00812744">
              <w:rPr>
                <w:b/>
                <w:bCs/>
                <w:noProof/>
              </w:rPr>
              <w:t xml:space="preserve">, </w:t>
            </w:r>
            <w:r w:rsidRPr="00812744">
              <w:rPr>
                <w:bCs/>
                <w:noProof/>
              </w:rPr>
              <w:t>The University of Akron, Akron, OH</w:t>
            </w:r>
          </w:p>
          <w:p w14:paraId="35F9693F" w14:textId="77777777" w:rsidR="008B6366" w:rsidRPr="00812744" w:rsidRDefault="008B6366" w:rsidP="00EC6F1C">
            <w:pPr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 xml:space="preserve">Relevant Projects: </w:t>
            </w:r>
          </w:p>
          <w:p w14:paraId="6554EBD1" w14:textId="0DEBC955" w:rsidR="008B6366" w:rsidRPr="00812744" w:rsidRDefault="008B6366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haracterization of a high temperature, high vacuum soft microgripper.</w:t>
            </w:r>
          </w:p>
          <w:p w14:paraId="48B54CC2" w14:textId="542BD7C4" w:rsidR="008B6366" w:rsidRPr="00812744" w:rsidRDefault="003F5F2C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Development of a high throughput micro particle separation device.</w:t>
            </w:r>
          </w:p>
        </w:tc>
        <w:tc>
          <w:tcPr>
            <w:tcW w:w="2160" w:type="dxa"/>
          </w:tcPr>
          <w:p w14:paraId="505EC809" w14:textId="110A5949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0 ~ Jul 2013</w:t>
            </w:r>
          </w:p>
        </w:tc>
      </w:tr>
    </w:tbl>
    <w:bookmarkEnd w:id="2"/>
    <w:p w14:paraId="437DDADF" w14:textId="2E88CCE5" w:rsidR="004C19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TEACHING EXPERIENCE</w:t>
      </w:r>
    </w:p>
    <w:tbl>
      <w:tblPr>
        <w:tblStyle w:val="TableGrid"/>
        <w:tblW w:w="936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160"/>
      </w:tblGrid>
      <w:tr w:rsidR="00E26729" w:rsidRPr="00812744" w14:paraId="0F5FA778" w14:textId="77777777" w:rsidTr="00E26729">
        <w:trPr>
          <w:trHeight w:val="504"/>
        </w:trPr>
        <w:tc>
          <w:tcPr>
            <w:tcW w:w="7200" w:type="dxa"/>
          </w:tcPr>
          <w:p w14:paraId="62AF9943" w14:textId="77777777" w:rsidR="00E26729" w:rsidRPr="00812744" w:rsidRDefault="00E26729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ssistant Director</w:t>
            </w:r>
          </w:p>
          <w:p w14:paraId="72231C02" w14:textId="77777777" w:rsidR="00E26729" w:rsidRDefault="00E26729" w:rsidP="00EC6F1C">
            <w:pPr>
              <w:spacing w:before="60"/>
              <w:ind w:left="72" w:right="-102"/>
              <w:rPr>
                <w:noProof/>
              </w:rPr>
            </w:pPr>
            <w:r w:rsidRPr="00812744">
              <w:rPr>
                <w:noProof/>
              </w:rPr>
              <w:t>Predictive Science and Engineering Design (PSE&amp;D)</w:t>
            </w:r>
            <w:r w:rsidR="00A56BD6">
              <w:rPr>
                <w:noProof/>
              </w:rPr>
              <w:t>, Northwestern University</w:t>
            </w:r>
          </w:p>
          <w:p w14:paraId="21A219DF" w14:textId="76F2CCA0" w:rsidR="008E6EB1" w:rsidRPr="00812744" w:rsidRDefault="00990929" w:rsidP="00EC6F1C">
            <w:pPr>
              <w:spacing w:before="60"/>
              <w:ind w:left="72" w:right="-102"/>
              <w:rPr>
                <w:noProof/>
              </w:rPr>
            </w:pPr>
            <w:r>
              <w:rPr>
                <w:noProof/>
              </w:rPr>
              <w:t>A Northwestern University fellowship program where fellows are selected from a pool of applicant</w:t>
            </w:r>
            <w:r w:rsidR="00090104">
              <w:rPr>
                <w:noProof/>
              </w:rPr>
              <w:t>s</w:t>
            </w:r>
            <w:r>
              <w:rPr>
                <w:noProof/>
              </w:rPr>
              <w:t xml:space="preserve"> and trained with </w:t>
            </w:r>
            <w:r w:rsidR="00B14A1E">
              <w:rPr>
                <w:noProof/>
              </w:rPr>
              <w:t xml:space="preserve">concurrent </w:t>
            </w:r>
            <w:r w:rsidR="00C76E3B">
              <w:rPr>
                <w:noProof/>
              </w:rPr>
              <w:t>state-of-the-art</w:t>
            </w:r>
            <w:r w:rsidR="00FB1191">
              <w:rPr>
                <w:noProof/>
              </w:rPr>
              <w:t xml:space="preserve"> computational modeling techniques through three </w:t>
            </w:r>
            <w:r w:rsidR="00A525AC">
              <w:rPr>
                <w:noProof/>
              </w:rPr>
              <w:t>quarter</w:t>
            </w:r>
            <w:r w:rsidR="008F6636">
              <w:rPr>
                <w:noProof/>
              </w:rPr>
              <w:t>s (Fall, Winter, Spring)</w:t>
            </w:r>
            <w:r w:rsidR="00FB1191">
              <w:rPr>
                <w:noProof/>
              </w:rPr>
              <w:t xml:space="preserve"> of courses.</w:t>
            </w:r>
          </w:p>
        </w:tc>
        <w:tc>
          <w:tcPr>
            <w:tcW w:w="2160" w:type="dxa"/>
          </w:tcPr>
          <w:p w14:paraId="62C73596" w14:textId="6C5D7185" w:rsidR="00E26729" w:rsidRPr="00812744" w:rsidRDefault="00E26729" w:rsidP="00E26729">
            <w:pPr>
              <w:ind w:left="72" w:right="-102"/>
              <w:jc w:val="right"/>
            </w:pPr>
            <w:r w:rsidRPr="00812744">
              <w:t xml:space="preserve">Fall </w:t>
            </w:r>
            <w:r w:rsidR="00E374F5">
              <w:t>’</w:t>
            </w:r>
            <w:r w:rsidRPr="00812744">
              <w:t>22</w:t>
            </w:r>
            <w:r w:rsidR="00E374F5">
              <w:t xml:space="preserve"> </w:t>
            </w:r>
            <w:r w:rsidR="002772E8" w:rsidRPr="00812744">
              <w:t>~</w:t>
            </w:r>
            <w:r w:rsidR="00E374F5">
              <w:t xml:space="preserve"> </w:t>
            </w:r>
            <w:r w:rsidR="00924DCE">
              <w:t>Summer ‘23</w:t>
            </w:r>
          </w:p>
        </w:tc>
      </w:tr>
      <w:tr w:rsidR="006B78D8" w:rsidRPr="00812744" w14:paraId="1FE3A71C" w14:textId="77777777" w:rsidTr="00E26729">
        <w:trPr>
          <w:trHeight w:val="504"/>
        </w:trPr>
        <w:tc>
          <w:tcPr>
            <w:tcW w:w="7200" w:type="dxa"/>
          </w:tcPr>
          <w:p w14:paraId="0EE2BDE8" w14:textId="3DD974DF" w:rsidR="006B78D8" w:rsidRPr="00812744" w:rsidRDefault="004852A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Guest Lecturer</w:t>
            </w:r>
          </w:p>
          <w:p w14:paraId="104AC17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Northwestern university</w:t>
            </w:r>
          </w:p>
          <w:p w14:paraId="4DFE21D6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  <w:rPr>
                <w:noProof/>
              </w:rPr>
            </w:pPr>
            <w:r w:rsidRPr="00812744">
              <w:rPr>
                <w:noProof/>
              </w:rPr>
              <w:t>Summer Mechanistic Data Science</w:t>
            </w:r>
          </w:p>
          <w:p w14:paraId="1851C362" w14:textId="2964F04D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Cs/>
                <w:noProof/>
              </w:rPr>
            </w:pPr>
            <w:r w:rsidRPr="00812744">
              <w:rPr>
                <w:noProof/>
              </w:rPr>
              <w:t>Advance FEM II: Materials and reduced order models</w:t>
            </w:r>
          </w:p>
        </w:tc>
        <w:tc>
          <w:tcPr>
            <w:tcW w:w="2160" w:type="dxa"/>
          </w:tcPr>
          <w:p w14:paraId="5895C810" w14:textId="06F1CB7B" w:rsidR="006B78D8" w:rsidRPr="00812744" w:rsidRDefault="006B78D8" w:rsidP="00E26729">
            <w:pPr>
              <w:ind w:left="72" w:right="-102"/>
              <w:jc w:val="right"/>
            </w:pPr>
            <w:r w:rsidRPr="00812744">
              <w:t xml:space="preserve">Summer </w:t>
            </w:r>
            <w:r w:rsidR="00E26729" w:rsidRPr="00812744">
              <w:t>’</w:t>
            </w:r>
            <w:r w:rsidRPr="00812744">
              <w:t>22</w:t>
            </w:r>
            <w:r w:rsidR="00E26729" w:rsidRPr="00812744">
              <w:t>, ‘21</w:t>
            </w:r>
          </w:p>
          <w:p w14:paraId="75FDAD06" w14:textId="52CE8A20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21</w:t>
            </w:r>
          </w:p>
        </w:tc>
      </w:tr>
      <w:tr w:rsidR="006B78D8" w:rsidRPr="00812744" w14:paraId="54F71570" w14:textId="77777777" w:rsidTr="00E26729">
        <w:trPr>
          <w:trHeight w:val="504"/>
        </w:trPr>
        <w:tc>
          <w:tcPr>
            <w:tcW w:w="7200" w:type="dxa"/>
          </w:tcPr>
          <w:p w14:paraId="51BE40F8" w14:textId="77777777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1A4CCBA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ase Western Reserve University</w:t>
            </w:r>
          </w:p>
          <w:p w14:paraId="3A4ED470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usculoskeletal Biomechanics</w:t>
            </w:r>
          </w:p>
          <w:p w14:paraId="7D38907F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echanical Engineering Measurements Laboratory</w:t>
            </w:r>
          </w:p>
          <w:p w14:paraId="56F97A51" w14:textId="7E0C40BC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/>
                <w:bCs/>
                <w:noProof/>
              </w:rPr>
            </w:pPr>
            <w:r w:rsidRPr="00812744">
              <w:t>Senior Design Project</w:t>
            </w:r>
          </w:p>
        </w:tc>
        <w:tc>
          <w:tcPr>
            <w:tcW w:w="2160" w:type="dxa"/>
          </w:tcPr>
          <w:p w14:paraId="67A33B6F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4</w:t>
            </w:r>
          </w:p>
          <w:p w14:paraId="3952805C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5</w:t>
            </w:r>
          </w:p>
          <w:p w14:paraId="16EF97C3" w14:textId="0EDFC342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16</w:t>
            </w:r>
          </w:p>
        </w:tc>
      </w:tr>
      <w:tr w:rsidR="006B78D8" w:rsidRPr="00812744" w14:paraId="7D8EB108" w14:textId="77777777" w:rsidTr="00E26729">
        <w:trPr>
          <w:trHeight w:val="20"/>
        </w:trPr>
        <w:tc>
          <w:tcPr>
            <w:tcW w:w="7200" w:type="dxa"/>
          </w:tcPr>
          <w:p w14:paraId="3922A522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2347E33" w14:textId="7941767C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The University of Akron</w:t>
            </w:r>
          </w:p>
          <w:p w14:paraId="17B22174" w14:textId="77777777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  <w:p w14:paraId="26CE5F56" w14:textId="1FD05DFB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60" w:line="276" w:lineRule="auto"/>
              <w:ind w:right="-102"/>
              <w:rPr>
                <w:b/>
                <w:bCs/>
                <w:noProof/>
              </w:rPr>
            </w:pPr>
            <w:r w:rsidRPr="00812744">
              <w:t>Tools for Mechanical Engineering Lab</w:t>
            </w:r>
          </w:p>
        </w:tc>
        <w:tc>
          <w:tcPr>
            <w:tcW w:w="2160" w:type="dxa"/>
          </w:tcPr>
          <w:p w14:paraId="25FE53B7" w14:textId="78939DD9" w:rsidR="006B78D8" w:rsidRPr="00812744" w:rsidRDefault="006B78D8" w:rsidP="00E26729">
            <w:pPr>
              <w:ind w:left="72" w:right="-102"/>
              <w:jc w:val="right"/>
            </w:pPr>
            <w:r w:rsidRPr="00812744">
              <w:t>Aug ‘11 ~ Jul ‘13</w:t>
            </w:r>
          </w:p>
        </w:tc>
      </w:tr>
      <w:tr w:rsidR="006B78D8" w:rsidRPr="00812744" w14:paraId="14A2B1C4" w14:textId="77777777" w:rsidTr="00E26729">
        <w:trPr>
          <w:trHeight w:val="504"/>
        </w:trPr>
        <w:tc>
          <w:tcPr>
            <w:tcW w:w="7200" w:type="dxa"/>
          </w:tcPr>
          <w:p w14:paraId="324BE9D0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51552F5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75FAF8A7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</w:pPr>
            <w:r w:rsidRPr="00812744">
              <w:t>Introduction to Mechanical Engineering</w:t>
            </w:r>
          </w:p>
          <w:p w14:paraId="04B1F118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achine Ergonomics</w:t>
            </w:r>
          </w:p>
          <w:p w14:paraId="7661C850" w14:textId="4AE31538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662A789D" w14:textId="33FAC0BF" w:rsidR="006B78D8" w:rsidRPr="00812744" w:rsidRDefault="006B78D8" w:rsidP="00E26729">
            <w:pPr>
              <w:ind w:left="72" w:right="-102"/>
              <w:jc w:val="right"/>
            </w:pPr>
            <w:r w:rsidRPr="00812744">
              <w:t>Jun ‘10 ~ Aug ‘10</w:t>
            </w:r>
          </w:p>
        </w:tc>
      </w:tr>
      <w:tr w:rsidR="006B78D8" w:rsidRPr="00812744" w14:paraId="0F36D7C1" w14:textId="77777777" w:rsidTr="00E26729">
        <w:trPr>
          <w:trHeight w:val="504"/>
        </w:trPr>
        <w:tc>
          <w:tcPr>
            <w:tcW w:w="7200" w:type="dxa"/>
          </w:tcPr>
          <w:p w14:paraId="7D4952BC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28844195" w14:textId="765268BF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ollege of Aviation Technology, Bangladesh</w:t>
            </w:r>
          </w:p>
          <w:p w14:paraId="026F2751" w14:textId="1DBB7479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Introduction to Mechanical Engineering</w:t>
            </w:r>
          </w:p>
        </w:tc>
        <w:tc>
          <w:tcPr>
            <w:tcW w:w="2160" w:type="dxa"/>
          </w:tcPr>
          <w:p w14:paraId="408A58F0" w14:textId="03233BD0" w:rsidR="006B78D8" w:rsidRPr="00812744" w:rsidRDefault="006B78D8" w:rsidP="00E26729">
            <w:pPr>
              <w:ind w:left="72" w:right="-102"/>
              <w:jc w:val="right"/>
            </w:pPr>
            <w:r w:rsidRPr="00812744">
              <w:t>Feb ‘10 ~ May ‘10</w:t>
            </w:r>
          </w:p>
        </w:tc>
      </w:tr>
      <w:tr w:rsidR="006B78D8" w:rsidRPr="00812744" w14:paraId="2A4DEDAD" w14:textId="77777777" w:rsidTr="00E26729">
        <w:trPr>
          <w:trHeight w:val="504"/>
        </w:trPr>
        <w:tc>
          <w:tcPr>
            <w:tcW w:w="7200" w:type="dxa"/>
          </w:tcPr>
          <w:p w14:paraId="74459F19" w14:textId="5A4B0FD6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djunct Lecturer</w:t>
            </w:r>
          </w:p>
          <w:p w14:paraId="2658204B" w14:textId="77777777" w:rsidR="009F7047" w:rsidRPr="00812744" w:rsidRDefault="009F7047" w:rsidP="009F704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33D07AB1" w14:textId="2DF58A01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45FFB68B" w14:textId="1D0E070E" w:rsidR="006B78D8" w:rsidRPr="00812744" w:rsidRDefault="006B78D8" w:rsidP="00E26729">
            <w:pPr>
              <w:ind w:left="72" w:right="-102"/>
              <w:jc w:val="right"/>
            </w:pPr>
            <w:r w:rsidRPr="00812744">
              <w:t>Oct ‘09 ~ May ‘10</w:t>
            </w:r>
          </w:p>
        </w:tc>
      </w:tr>
    </w:tbl>
    <w:p w14:paraId="54BE9120" w14:textId="10212CFE" w:rsidR="00B605E5" w:rsidRPr="00812744" w:rsidRDefault="00AB6FF0" w:rsidP="008803DB">
      <w:pPr>
        <w:pStyle w:val="Heading1"/>
        <w:rPr>
          <w:sz w:val="22"/>
          <w:szCs w:val="22"/>
        </w:rPr>
      </w:pPr>
      <w:bookmarkStart w:id="5" w:name="_Hlk160580198"/>
      <w:r w:rsidRPr="00812744">
        <w:rPr>
          <w:sz w:val="22"/>
          <w:szCs w:val="22"/>
        </w:rPr>
        <w:t>HONORS AND AWARDS</w:t>
      </w:r>
    </w:p>
    <w:p w14:paraId="326EAF95" w14:textId="75F22301" w:rsidR="007017BA" w:rsidRDefault="00956B7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>Participant, NASA GPU Hackathon 2022. (September 19, 26-28)</w:t>
      </w:r>
      <w:r w:rsidR="00C916DF">
        <w:t xml:space="preserve">. Only </w:t>
      </w:r>
      <w:r w:rsidR="00C916DF" w:rsidRPr="00C916DF">
        <w:rPr>
          <w:u w:val="single"/>
        </w:rPr>
        <w:t>nine</w:t>
      </w:r>
      <w:r w:rsidR="00C916DF" w:rsidRPr="00C916DF">
        <w:t xml:space="preserve"> teams selected worldwi</w:t>
      </w:r>
      <w:r w:rsidR="00EE023B">
        <w:t>d</w:t>
      </w:r>
      <w:r w:rsidR="00C916DF" w:rsidRPr="00C916DF">
        <w:t>e.</w:t>
      </w:r>
    </w:p>
    <w:p w14:paraId="15778CD2" w14:textId="70922A5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st Place,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</w:t>
      </w:r>
      <w:r w:rsidR="007E1E30" w:rsidRPr="00812744">
        <w:t>P</w:t>
      </w:r>
      <w:r w:rsidRPr="00812744">
        <w:t xml:space="preserve">SCR: </w:t>
      </w:r>
      <w:r w:rsidR="00A427B2" w:rsidRPr="00812744">
        <w:t>Best modeling results predicting the cooling rate immediately following solidification at specified locations within 2D scan tracks on IN718, August 2022.</w:t>
      </w:r>
    </w:p>
    <w:p w14:paraId="71F84D43" w14:textId="6E6E3A3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lastRenderedPageBreak/>
        <w:t>1st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PMPG: </w:t>
      </w:r>
      <w:r w:rsidR="00B1339A" w:rsidRPr="00812744">
        <w:t>Best modeling results predicting the melt pool geometry at specified locations within 2D laser scan tracks on IN718</w:t>
      </w:r>
      <w:r w:rsidR="00A427B2" w:rsidRPr="00812744">
        <w:t>, August 2022.</w:t>
      </w:r>
    </w:p>
    <w:p w14:paraId="08EBC491" w14:textId="653F3928" w:rsidR="007E1E30" w:rsidRPr="00812744" w:rsidRDefault="007E1E30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</w:t>
      </w:r>
      <w:r w:rsidRPr="00812744">
        <w:rPr>
          <w:vertAlign w:val="superscript"/>
        </w:rPr>
        <w:t>st</w:t>
      </w:r>
      <w:r w:rsidRPr="00812744">
        <w:t xml:space="preserve">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="00B1339A" w:rsidRPr="00812744">
        <w:t xml:space="preserve"> CHAL-A-AMB2022-01-Scan-MWD &amp; ASR Scan Geometry: Best modeling results predicting the melt pool geometry for a scanned laser weld</w:t>
      </w:r>
      <w:r w:rsidR="00A427B2" w:rsidRPr="00812744">
        <w:t>, August 2022.</w:t>
      </w:r>
    </w:p>
    <w:p w14:paraId="1A3782F1" w14:textId="5F9E8C3D" w:rsidR="00BF3546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2nd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T</w:t>
      </w:r>
      <w:r w:rsidR="007E1E30" w:rsidRPr="00812744">
        <w:t>TAM</w:t>
      </w:r>
      <w:r w:rsidRPr="00812744">
        <w:t xml:space="preserve">: </w:t>
      </w:r>
      <w:r w:rsidR="00B1339A" w:rsidRPr="00812744">
        <w:t>Modeling results predicting the time above melting temperature for individual laser tracks on IN718 with different processing conditions</w:t>
      </w:r>
      <w:r w:rsidR="00A427B2" w:rsidRPr="00812744">
        <w:t>, August 2022</w:t>
      </w:r>
      <w:r w:rsidR="00B1339A" w:rsidRPr="00812744">
        <w:t>.</w:t>
      </w:r>
    </w:p>
    <w:p w14:paraId="6076D713" w14:textId="355803FD" w:rsidR="0046618E" w:rsidRPr="00812744" w:rsidRDefault="0046618E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 xml:space="preserve">Fellow, </w:t>
      </w:r>
      <w:r w:rsidR="00C95A66">
        <w:t xml:space="preserve">NSF </w:t>
      </w:r>
      <w:r>
        <w:t>CMMI</w:t>
      </w:r>
      <w:r w:rsidR="00C95A66">
        <w:t xml:space="preserve"> Game Changer Academies for Advancing Research Innovation, </w:t>
      </w:r>
      <w:r w:rsidR="0032754F">
        <w:t>December 2021.</w:t>
      </w:r>
    </w:p>
    <w:p w14:paraId="764A05A5" w14:textId="6DA2B145" w:rsidR="00FC435C" w:rsidRPr="00812744" w:rsidRDefault="00FC435C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NSF Fellow, Mechanistic Machine Learning and Digital Twins for Computational Science, Engineering &amp; Technology (July 30, 2021). </w:t>
      </w:r>
    </w:p>
    <w:p w14:paraId="7878F37C" w14:textId="566EDE11" w:rsidR="0030232F" w:rsidRPr="00812744" w:rsidRDefault="0030232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Contest </w:t>
      </w:r>
      <w:r w:rsidRPr="00812744">
        <w:rPr>
          <w:noProof/>
        </w:rPr>
        <w:t>Runner</w:t>
      </w:r>
      <w:r w:rsidR="00645C3C" w:rsidRPr="00812744">
        <w:rPr>
          <w:noProof/>
        </w:rPr>
        <w:t>-</w:t>
      </w:r>
      <w:r w:rsidRPr="00812744">
        <w:rPr>
          <w:noProof/>
        </w:rPr>
        <w:t>Up</w:t>
      </w:r>
      <w:r w:rsidRPr="00812744">
        <w:t>, Sup</w:t>
      </w:r>
      <w:r w:rsidR="00BF4553" w:rsidRPr="00812744">
        <w:t>erconductivity News Forum (SNF)</w:t>
      </w:r>
      <w:r w:rsidRPr="00812744">
        <w:rPr>
          <w:noProof/>
        </w:rPr>
        <w:t>,</w:t>
      </w:r>
      <w:r w:rsidR="00BF4553" w:rsidRPr="00812744">
        <w:rPr>
          <w:noProof/>
        </w:rPr>
        <w:t xml:space="preserve"> </w:t>
      </w:r>
      <w:r w:rsidRPr="00812744">
        <w:rPr>
          <w:noProof/>
        </w:rPr>
        <w:t>Applied</w:t>
      </w:r>
      <w:r w:rsidRPr="00812744">
        <w:t xml:space="preserve"> Superconductivity Conference (October 2016)</w:t>
      </w:r>
    </w:p>
    <w:p w14:paraId="5321E17E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inancial Assistance, Applied Superconductivity Conference, Denver, Colorado; USA (September 2016)</w:t>
      </w:r>
    </w:p>
    <w:p w14:paraId="55D48BF1" w14:textId="2A8C35DD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ellowship, MIT Professional Education, Multiscale Material Design, Boston, USA (Summer 2016)</w:t>
      </w:r>
      <w:r w:rsidR="00B55A11">
        <w:t xml:space="preserve"> [Covered 50% of the</w:t>
      </w:r>
      <w:r w:rsidR="0009245F">
        <w:t xml:space="preserve"> Registration]</w:t>
      </w:r>
    </w:p>
    <w:p w14:paraId="56098F57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Graduate Student Travel Award, Graduate School, Case Western Reserve University (May 2016)</w:t>
      </w:r>
    </w:p>
    <w:p w14:paraId="47CCE0EF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ISMRM Educational Stipend, </w:t>
      </w:r>
      <w:r w:rsidRPr="00812744">
        <w:rPr>
          <w:noProof/>
        </w:rPr>
        <w:t>23</w:t>
      </w:r>
      <w:r w:rsidR="00BF4553" w:rsidRPr="00812744">
        <w:rPr>
          <w:noProof/>
        </w:rPr>
        <w:t>r</w:t>
      </w:r>
      <w:r w:rsidRPr="00812744">
        <w:rPr>
          <w:noProof/>
        </w:rPr>
        <w:t>d</w:t>
      </w:r>
      <w:r w:rsidRPr="00812744">
        <w:t xml:space="preserve"> annual meeting of ISMRM, Singapore City, Singapore (May 2016)</w:t>
      </w:r>
    </w:p>
    <w:p w14:paraId="19DE12FC" w14:textId="2D64B03A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ISMRM Educational Stipend, 22nd annual meeting of ISMRM, Toronto, Canada (May 2015)</w:t>
      </w:r>
    </w:p>
    <w:p w14:paraId="0AC97C90" w14:textId="548AF1E7" w:rsidR="00B0669C" w:rsidRPr="00812744" w:rsidRDefault="00B0669C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Sweden Bangladesh Travel Grant, Government of Bangladesh (December 2011)</w:t>
      </w:r>
    </w:p>
    <w:p w14:paraId="139ACD6D" w14:textId="6724C951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University Blazer, </w:t>
      </w:r>
      <w:r w:rsidR="00172FA7" w:rsidRPr="00812744">
        <w:t xml:space="preserve">Award recognizing participation to ABU </w:t>
      </w:r>
      <w:proofErr w:type="spellStart"/>
      <w:r w:rsidR="00172FA7" w:rsidRPr="00812744">
        <w:t>Robocon</w:t>
      </w:r>
      <w:proofErr w:type="spellEnd"/>
      <w:r w:rsidR="00172FA7" w:rsidRPr="00812744">
        <w:t xml:space="preserve"> 2008, </w:t>
      </w:r>
      <w:r w:rsidRPr="00812744">
        <w:t>Bangladesh University of Engineering and Technology, Dhaka. (September 2008)</w:t>
      </w:r>
    </w:p>
    <w:p w14:paraId="510602FC" w14:textId="5C78712E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Merit Scholarship, Government of Bangladesh (2004 – 2008)</w:t>
      </w:r>
    </w:p>
    <w:p w14:paraId="6CCCDCEC" w14:textId="42F81D20" w:rsidR="00AB6FF0" w:rsidRPr="00812744" w:rsidRDefault="00AB6FF0" w:rsidP="008803DB">
      <w:pPr>
        <w:pStyle w:val="Heading1"/>
        <w:rPr>
          <w:sz w:val="22"/>
          <w:szCs w:val="22"/>
        </w:rPr>
      </w:pPr>
      <w:bookmarkStart w:id="6" w:name="_Hlk160579517"/>
      <w:bookmarkEnd w:id="5"/>
      <w:r w:rsidRPr="00812744">
        <w:rPr>
          <w:sz w:val="22"/>
          <w:szCs w:val="22"/>
        </w:rPr>
        <w:t>VOLUNTEER SERVICES</w:t>
      </w:r>
    </w:p>
    <w:p w14:paraId="796387C3" w14:textId="6786EF9B" w:rsidR="003E7C96" w:rsidRDefault="003E7C96">
      <w:pPr>
        <w:pStyle w:val="ListParagraph"/>
        <w:numPr>
          <w:ilvl w:val="0"/>
          <w:numId w:val="9"/>
        </w:numPr>
        <w:spacing w:before="120" w:after="0"/>
      </w:pPr>
      <w:r>
        <w:t>Session Chair, ‘Materials 1’, 49</w:t>
      </w:r>
      <w:r w:rsidRPr="003E7C96">
        <w:rPr>
          <w:vertAlign w:val="superscript"/>
        </w:rPr>
        <w:t>th</w:t>
      </w:r>
      <w:r>
        <w:t xml:space="preserve"> Dayton-Cincinnati Aerospace Sciences Symposium, Dayton, OH, March 5, 2024.</w:t>
      </w:r>
    </w:p>
    <w:p w14:paraId="649B556A" w14:textId="6BE2DDCA" w:rsidR="00A55921" w:rsidRDefault="00A55921">
      <w:pPr>
        <w:pStyle w:val="ListParagraph"/>
        <w:numPr>
          <w:ilvl w:val="0"/>
          <w:numId w:val="9"/>
        </w:numPr>
        <w:spacing w:before="120" w:after="0"/>
      </w:pPr>
      <w:r>
        <w:t>Panelist, National Science Foundation, Communications, Circuits, and Sensing-Systems (CCSS) (</w:t>
      </w:r>
      <w:proofErr w:type="gramStart"/>
      <w:r>
        <w:t>November,</w:t>
      </w:r>
      <w:proofErr w:type="gramEnd"/>
      <w:r>
        <w:t xml:space="preserve"> 2023)</w:t>
      </w:r>
    </w:p>
    <w:p w14:paraId="36876344" w14:textId="1F1ED225" w:rsidR="00BC7254" w:rsidRDefault="00BC7254">
      <w:pPr>
        <w:pStyle w:val="ListParagraph"/>
        <w:numPr>
          <w:ilvl w:val="0"/>
          <w:numId w:val="9"/>
        </w:numPr>
        <w:spacing w:before="120" w:after="0"/>
      </w:pPr>
      <w:r>
        <w:t>Reviewer, IEEE Transaction on Industrial Informatics [IF: 12.3] (March 2024-Present)</w:t>
      </w:r>
    </w:p>
    <w:p w14:paraId="3F2D1CA8" w14:textId="4442175F" w:rsidR="004A71B9" w:rsidRDefault="004A71B9">
      <w:pPr>
        <w:pStyle w:val="ListParagraph"/>
        <w:numPr>
          <w:ilvl w:val="0"/>
          <w:numId w:val="9"/>
        </w:numPr>
        <w:spacing w:before="120" w:after="0"/>
      </w:pPr>
      <w:r>
        <w:t xml:space="preserve">Reviewer, Journal of Manufacturing Process </w:t>
      </w:r>
      <w:r w:rsidR="00603744">
        <w:t xml:space="preserve">[IF: 6.2] </w:t>
      </w:r>
      <w:r>
        <w:t>(August 2023-Present)</w:t>
      </w:r>
    </w:p>
    <w:p w14:paraId="4F196B89" w14:textId="33CD5317" w:rsidR="00533488" w:rsidRDefault="00533488">
      <w:pPr>
        <w:pStyle w:val="ListParagraph"/>
        <w:numPr>
          <w:ilvl w:val="0"/>
          <w:numId w:val="9"/>
        </w:numPr>
        <w:spacing w:before="120" w:after="0"/>
      </w:pPr>
      <w:r>
        <w:t>Reviewer, Superconductor</w:t>
      </w:r>
      <w:r w:rsidR="00020412">
        <w:t xml:space="preserve"> Science and Technology</w:t>
      </w:r>
      <w:r w:rsidR="00603744">
        <w:t xml:space="preserve"> [IF: 3.6]</w:t>
      </w:r>
      <w:r w:rsidR="00020412">
        <w:t xml:space="preserve"> (October 2022-Present)</w:t>
      </w:r>
    </w:p>
    <w:p w14:paraId="6C702389" w14:textId="07351357" w:rsidR="008803DB" w:rsidRPr="00812744" w:rsidRDefault="008803DB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utational Mechanics </w:t>
      </w:r>
      <w:r w:rsidR="00603744">
        <w:t xml:space="preserve">[IF: 4.1] </w:t>
      </w:r>
      <w:r w:rsidRPr="00812744">
        <w:t>(March 2021 – Present)</w:t>
      </w:r>
    </w:p>
    <w:p w14:paraId="77F716E2" w14:textId="46DFD1D9" w:rsidR="00D01D9D" w:rsidRPr="00812744" w:rsidRDefault="00D01D9D">
      <w:pPr>
        <w:pStyle w:val="ListParagraph"/>
        <w:numPr>
          <w:ilvl w:val="0"/>
          <w:numId w:val="9"/>
        </w:numPr>
        <w:spacing w:before="120" w:after="0"/>
      </w:pPr>
      <w:r w:rsidRPr="00812744">
        <w:t>Reviewer, Applied Superconductivity and Electromagnetic Devices</w:t>
      </w:r>
      <w:r w:rsidR="00603744">
        <w:t xml:space="preserve"> [IF: 1.949]</w:t>
      </w:r>
      <w:r w:rsidRPr="00812744">
        <w:t xml:space="preserve"> (March 2021 – Present)</w:t>
      </w:r>
    </w:p>
    <w:p w14:paraId="3B1C7D94" w14:textId="2088668A" w:rsidR="003E3558" w:rsidRPr="00812744" w:rsidRDefault="003E3558">
      <w:pPr>
        <w:pStyle w:val="ListParagraph"/>
        <w:numPr>
          <w:ilvl w:val="0"/>
          <w:numId w:val="9"/>
        </w:numPr>
        <w:spacing w:before="120" w:after="0"/>
      </w:pPr>
      <w:r w:rsidRPr="00812744">
        <w:t>Reviewer, Journal of Mechanical Engineering Science, [IF: 1.015] (March 2021– Present)</w:t>
      </w:r>
    </w:p>
    <w:p w14:paraId="7E31BDAC" w14:textId="29D3BD93" w:rsidR="004C193D" w:rsidRPr="00812744" w:rsidRDefault="004C193D">
      <w:pPr>
        <w:pStyle w:val="ListParagraph"/>
        <w:numPr>
          <w:ilvl w:val="0"/>
          <w:numId w:val="9"/>
        </w:numPr>
        <w:spacing w:before="120" w:after="0"/>
      </w:pPr>
      <w:r w:rsidRPr="00812744">
        <w:t>Reviewer, IEEE Transactions of Applied Superconductivity, [IF: 1.324] (November 2019 – Present)</w:t>
      </w:r>
    </w:p>
    <w:p w14:paraId="24B66B93" w14:textId="7892CFC6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Society of Automotive Engineering (October 2019 – </w:t>
      </w:r>
      <w:r w:rsidR="00437200" w:rsidRPr="00812744">
        <w:t>October 2020</w:t>
      </w:r>
      <w:r w:rsidRPr="00812744">
        <w:t>)</w:t>
      </w:r>
    </w:p>
    <w:p w14:paraId="42A5082D" w14:textId="1D3F49AB" w:rsidR="00B1477B" w:rsidRPr="00812744" w:rsidRDefault="00B1477B">
      <w:pPr>
        <w:pStyle w:val="ListParagraph"/>
        <w:numPr>
          <w:ilvl w:val="0"/>
          <w:numId w:val="9"/>
        </w:numPr>
        <w:spacing w:before="120" w:after="100" w:afterAutospacing="1"/>
      </w:pPr>
      <w:r w:rsidRPr="00812744">
        <w:t xml:space="preserve">Award Committee, Tire Society (August 2018 – </w:t>
      </w:r>
      <w:r w:rsidR="00437200" w:rsidRPr="00812744">
        <w:t>October 2020</w:t>
      </w:r>
      <w:r w:rsidRPr="00812744">
        <w:t>)</w:t>
      </w:r>
    </w:p>
    <w:p w14:paraId="3006B266" w14:textId="1110ED0C" w:rsidR="00CD22F1" w:rsidRPr="00812744" w:rsidRDefault="00242240">
      <w:pPr>
        <w:pStyle w:val="ListParagraph"/>
        <w:numPr>
          <w:ilvl w:val="0"/>
          <w:numId w:val="9"/>
        </w:numPr>
        <w:spacing w:before="120" w:after="0"/>
      </w:pPr>
      <w:r w:rsidRPr="00812744">
        <w:t>Conference Committee, Tire Society (</w:t>
      </w:r>
      <w:r w:rsidR="00721C49" w:rsidRPr="00812744">
        <w:t>July</w:t>
      </w:r>
      <w:r w:rsidRPr="00812744">
        <w:t xml:space="preserve"> 2018 – </w:t>
      </w:r>
      <w:r w:rsidR="00820256" w:rsidRPr="00812744">
        <w:t>May</w:t>
      </w:r>
      <w:r w:rsidR="00437200" w:rsidRPr="00812744">
        <w:t xml:space="preserve"> 202</w:t>
      </w:r>
      <w:r w:rsidR="00820256" w:rsidRPr="00812744">
        <w:t>2</w:t>
      </w:r>
      <w:r w:rsidRPr="00812744">
        <w:t>)</w:t>
      </w:r>
      <w:r w:rsidR="00CD22F1" w:rsidRPr="00812744">
        <w:t xml:space="preserve"> </w:t>
      </w:r>
    </w:p>
    <w:p w14:paraId="701DE662" w14:textId="534C0C3A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osite Structures [IF: </w:t>
      </w:r>
      <w:r w:rsidR="00603744">
        <w:t>6.3</w:t>
      </w:r>
      <w:r w:rsidRPr="00812744">
        <w:t>] (January 2018 – Present)</w:t>
      </w:r>
    </w:p>
    <w:p w14:paraId="778AFF12" w14:textId="598FF331" w:rsidR="00964682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PROFESSIONAL MEMBERSHIP</w:t>
      </w:r>
    </w:p>
    <w:p w14:paraId="0FE58290" w14:textId="53237A27" w:rsidR="00A237AC" w:rsidRDefault="00A237AC">
      <w:pPr>
        <w:pStyle w:val="ListParagraph"/>
        <w:numPr>
          <w:ilvl w:val="0"/>
          <w:numId w:val="3"/>
        </w:numPr>
        <w:spacing w:before="60" w:after="0"/>
      </w:pPr>
      <w:r>
        <w:t>The Minerals, Metals &amp; Materials Society (2022</w:t>
      </w:r>
      <w:r w:rsidR="00E03F25">
        <w:t xml:space="preserve"> </w:t>
      </w:r>
      <w:r>
        <w:t>-</w:t>
      </w:r>
      <w:r w:rsidR="00E03F25">
        <w:t xml:space="preserve"> Present)</w:t>
      </w:r>
    </w:p>
    <w:p w14:paraId="4707F7CA" w14:textId="7F9EF33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 xml:space="preserve">Tire Society (2018 – </w:t>
      </w:r>
      <w:r w:rsidR="001E74C0" w:rsidRPr="00812744">
        <w:t>202</w:t>
      </w:r>
      <w:r w:rsidR="00820256" w:rsidRPr="00812744">
        <w:t>1</w:t>
      </w:r>
      <w:r w:rsidRPr="00812744">
        <w:t>)</w:t>
      </w:r>
    </w:p>
    <w:p w14:paraId="4E1583F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lastRenderedPageBreak/>
        <w:t xml:space="preserve">Society of Automotive Engineering (2018) </w:t>
      </w:r>
    </w:p>
    <w:p w14:paraId="617DB4D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United States Association for Computational Mechanics (2018)</w:t>
      </w:r>
    </w:p>
    <w:p w14:paraId="61B53266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IEEE Council of Superconductivity (2016 – 2017)</w:t>
      </w:r>
    </w:p>
    <w:p w14:paraId="06A51743" w14:textId="08C39DE9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International Society of Magnetic Resonance in Medicine (2015-2016)</w:t>
      </w:r>
    </w:p>
    <w:bookmarkEnd w:id="6"/>
    <w:p w14:paraId="2A685837" w14:textId="1428CDFB" w:rsidR="00111A5F" w:rsidRPr="00812744" w:rsidRDefault="003E3953" w:rsidP="008803DB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 xml:space="preserve">JOURNAL </w:t>
      </w:r>
      <w:r w:rsidR="00AB6FF0" w:rsidRPr="00812744">
        <w:rPr>
          <w:rStyle w:val="Heading1Char"/>
          <w:b/>
          <w:sz w:val="22"/>
          <w:szCs w:val="22"/>
        </w:rPr>
        <w:t>PUBLICATIONS</w:t>
      </w:r>
    </w:p>
    <w:p w14:paraId="4A36B2FE" w14:textId="75B0A58C" w:rsidR="006E75C0" w:rsidRDefault="006E75C0" w:rsidP="006E75C0">
      <w:pPr>
        <w:pStyle w:val="Journal"/>
        <w:ind w:left="630"/>
      </w:pPr>
      <w:bookmarkStart w:id="7" w:name="_Hlk160578430"/>
      <w:r w:rsidRPr="00812744">
        <w:rPr>
          <w:u w:val="single"/>
        </w:rPr>
        <w:t>Abdullah Al Amin</w:t>
      </w:r>
      <w:r w:rsidRPr="00812744">
        <w:t xml:space="preserve">, </w:t>
      </w:r>
      <w:r>
        <w:t xml:space="preserve">Yangfan Li, </w:t>
      </w:r>
      <w:r w:rsidRPr="00541256">
        <w:t>Ye Lu</w:t>
      </w:r>
      <w:r>
        <w:t xml:space="preserve">, </w:t>
      </w:r>
      <w:r>
        <w:rPr>
          <w:rFonts w:eastAsia="Times New Roman"/>
        </w:rPr>
        <w:t>Xiaoyu Xie</w:t>
      </w:r>
      <w:r>
        <w:t xml:space="preserve">, </w:t>
      </w:r>
      <w:r w:rsidRPr="00541256">
        <w:t>Zhengtao Gan</w:t>
      </w:r>
      <w:r>
        <w:t xml:space="preserve">, Satyajit Mojumder, </w:t>
      </w:r>
      <w:r w:rsidRPr="00541256">
        <w:t>Gregory J. Wagner</w:t>
      </w:r>
      <w:r>
        <w:t xml:space="preserve">, </w:t>
      </w:r>
      <w:r w:rsidRPr="00541256">
        <w:t>Wing Kam Liu</w:t>
      </w:r>
      <w:r w:rsidRPr="00812744">
        <w:t>, “</w:t>
      </w:r>
      <w:r w:rsidRPr="006E75C0">
        <w:t>Physics guided heat source for quantitative prediction of IN718 laser additive manufacturing processes</w:t>
      </w:r>
      <w:r w:rsidRPr="00812744">
        <w:t xml:space="preserve">” </w:t>
      </w:r>
      <w:proofErr w:type="spellStart"/>
      <w:r>
        <w:t>npj</w:t>
      </w:r>
      <w:proofErr w:type="spellEnd"/>
      <w:r>
        <w:t xml:space="preserve"> computational materials, 19 </w:t>
      </w:r>
      <w:proofErr w:type="gramStart"/>
      <w:r>
        <w:t>February,</w:t>
      </w:r>
      <w:proofErr w:type="gramEnd"/>
      <w:r>
        <w:t xml:space="preserve"> 2024.</w:t>
      </w:r>
    </w:p>
    <w:p w14:paraId="593EDFA8" w14:textId="77777777" w:rsidR="008D0854" w:rsidRPr="00812744" w:rsidRDefault="008D0854" w:rsidP="008D0854">
      <w:pPr>
        <w:pStyle w:val="Journal"/>
        <w:ind w:left="630"/>
      </w:pPr>
      <w:r w:rsidRPr="00812744">
        <w:rPr>
          <w:rStyle w:val="normaltextrun"/>
          <w:color w:val="000000"/>
          <w:szCs w:val="22"/>
          <w:shd w:val="clear" w:color="auto" w:fill="FFFFFF"/>
        </w:rPr>
        <w:t xml:space="preserve">Satyajit Mojumder, Zhengtao Gan, </w:t>
      </w:r>
      <w:r w:rsidRPr="00812744">
        <w:rPr>
          <w:rStyle w:val="normaltextrun"/>
          <w:color w:val="000000"/>
          <w:szCs w:val="22"/>
          <w:u w:val="single"/>
          <w:shd w:val="clear" w:color="auto" w:fill="FFFFFF"/>
        </w:rPr>
        <w:t>Abdullah Al Amin</w:t>
      </w:r>
      <w:r w:rsidRPr="00812744">
        <w:rPr>
          <w:rStyle w:val="normaltextrun"/>
          <w:color w:val="000000"/>
          <w:szCs w:val="22"/>
          <w:shd w:val="clear" w:color="auto" w:fill="FFFFFF"/>
        </w:rPr>
        <w:t>, Wing Kam Liu</w:t>
      </w:r>
      <w:r w:rsidRPr="00812744">
        <w:t>, “Linking Process Parameters with Lack-of-Fusion Porosity for Metal Additive Manufacturing</w:t>
      </w:r>
      <w:r>
        <w:t>,</w:t>
      </w:r>
      <w:r w:rsidRPr="00812744">
        <w:t xml:space="preserve">” </w:t>
      </w:r>
      <w:r>
        <w:t>Additive Manufacturing, Volume 68, April 2023.</w:t>
      </w:r>
    </w:p>
    <w:p w14:paraId="08C370B9" w14:textId="44A1E6F9" w:rsidR="002A3844" w:rsidRPr="00812744" w:rsidRDefault="002A3844" w:rsidP="008D0854">
      <w:pPr>
        <w:pStyle w:val="Journal"/>
        <w:ind w:left="630"/>
        <w:rPr>
          <w:szCs w:val="22"/>
        </w:rPr>
      </w:pPr>
      <w:r w:rsidRPr="00812744">
        <w:rPr>
          <w:color w:val="000000"/>
          <w:szCs w:val="22"/>
          <w:shd w:val="clear" w:color="auto" w:fill="FFFFFF"/>
        </w:rPr>
        <w:t xml:space="preserve">Hannah Huang, Satyajit Mojumder, Derick Suarez, </w:t>
      </w:r>
      <w:r w:rsidRPr="00812744">
        <w:rPr>
          <w:color w:val="000000"/>
          <w:szCs w:val="22"/>
          <w:u w:val="single"/>
          <w:shd w:val="clear" w:color="auto" w:fill="FFFFFF"/>
        </w:rPr>
        <w:t>Abdullah Al Amin</w:t>
      </w:r>
      <w:r w:rsidRPr="00812744">
        <w:rPr>
          <w:color w:val="000000"/>
          <w:szCs w:val="22"/>
          <w:shd w:val="clear" w:color="auto" w:fill="FFFFFF"/>
        </w:rPr>
        <w:t>, Mark Fleming, Wing Kam Liu</w:t>
      </w:r>
      <w:r w:rsidRPr="00812744">
        <w:rPr>
          <w:szCs w:val="22"/>
        </w:rPr>
        <w:t>, “Knowledge database creation for design of polymer matrix composite” Computational Material Science, July 30, 2022.</w:t>
      </w:r>
    </w:p>
    <w:p w14:paraId="383F5358" w14:textId="29215A4D" w:rsidR="007A68C8" w:rsidRPr="00812744" w:rsidRDefault="007A68C8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Lu Y, Li H, Saha S, Mojumder S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>, Suarez D, Liu Y, Qian D, Liu WK, “Reduced Order Machine Learning Finite Element Methods: Concept, Implementation, and Future Applications”, Computer Modeling in Engineering &amp; Sciences, September 14, 2021</w:t>
      </w:r>
    </w:p>
    <w:p w14:paraId="35031ABF" w14:textId="034AB105" w:rsidR="0091358B" w:rsidRPr="00812744" w:rsidRDefault="0091358B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>Islam</w:t>
      </w:r>
      <w:r w:rsidR="00492434" w:rsidRPr="00812744">
        <w:rPr>
          <w:szCs w:val="22"/>
        </w:rPr>
        <w:t xml:space="preserve"> M</w:t>
      </w:r>
      <w:r w:rsidRPr="00812744">
        <w:rPr>
          <w:szCs w:val="22"/>
        </w:rPr>
        <w:t>, Thakur</w:t>
      </w:r>
      <w:r w:rsidR="00492434" w:rsidRPr="00812744">
        <w:rPr>
          <w:szCs w:val="22"/>
        </w:rPr>
        <w:t xml:space="preserve"> MSH</w:t>
      </w:r>
      <w:r w:rsidRPr="00812744">
        <w:rPr>
          <w:szCs w:val="22"/>
        </w:rPr>
        <w:t>, Mojumder</w:t>
      </w:r>
      <w:r w:rsidR="00492434" w:rsidRPr="00812744">
        <w:rPr>
          <w:szCs w:val="22"/>
        </w:rPr>
        <w:t xml:space="preserve"> S</w:t>
      </w:r>
      <w:r w:rsidRPr="00812744">
        <w:rPr>
          <w:szCs w:val="22"/>
        </w:rPr>
        <w:t xml:space="preserve">, </w:t>
      </w:r>
      <w:r w:rsidRPr="00812744">
        <w:rPr>
          <w:szCs w:val="22"/>
          <w:u w:val="single"/>
        </w:rPr>
        <w:t>Amin</w:t>
      </w:r>
      <w:r w:rsidR="00492434" w:rsidRPr="00812744">
        <w:rPr>
          <w:szCs w:val="22"/>
          <w:u w:val="single"/>
        </w:rPr>
        <w:t xml:space="preserve"> AA</w:t>
      </w:r>
      <w:r w:rsidRPr="00812744">
        <w:rPr>
          <w:szCs w:val="22"/>
        </w:rPr>
        <w:t xml:space="preserve">, Islam </w:t>
      </w:r>
      <w:r w:rsidR="00492434" w:rsidRPr="00812744">
        <w:rPr>
          <w:szCs w:val="22"/>
        </w:rPr>
        <w:t>MM</w:t>
      </w:r>
      <w:r w:rsidRPr="00812744">
        <w:rPr>
          <w:szCs w:val="22"/>
        </w:rPr>
        <w:t>, “Mechanical and Vibrational Characteristics of Functionally Graded Cu-Ni Nanowire: A Molecular Dynamics Study”, Composite Part B</w:t>
      </w:r>
      <w:r w:rsidR="00DE7915" w:rsidRPr="00812744">
        <w:rPr>
          <w:szCs w:val="22"/>
        </w:rPr>
        <w:t>: Engineering, 108212</w:t>
      </w:r>
    </w:p>
    <w:p w14:paraId="74CBD80C" w14:textId="58F11D6F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Sultana N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 xml:space="preserve">, Metin D, Gaston N, “Unveiling the structures and electronic properties of CH 3 NH 3 </w:t>
      </w:r>
      <w:proofErr w:type="spellStart"/>
      <w:r w:rsidRPr="00812744">
        <w:rPr>
          <w:szCs w:val="22"/>
        </w:rPr>
        <w:t>PbI</w:t>
      </w:r>
      <w:proofErr w:type="spellEnd"/>
      <w:r w:rsidRPr="00812744">
        <w:rPr>
          <w:szCs w:val="22"/>
        </w:rPr>
        <w:t xml:space="preserve"> 3 interfaces with Ti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ZnO</w:t>
      </w:r>
      <w:proofErr w:type="spellEnd"/>
      <w:r w:rsidRPr="00812744">
        <w:rPr>
          <w:szCs w:val="22"/>
        </w:rPr>
        <w:t>, and Sn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: a first-principles study”, Journal of Materials Science, p. 1-15, August 2019. </w:t>
      </w:r>
    </w:p>
    <w:p w14:paraId="4FF1616D" w14:textId="4DF36C0A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Poole C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 xml:space="preserve">, Baig T, Martens M, “Mechanical analysis of an MgB2 1.5 T MRI main magnet protected using Coupling Loss Induced Quench”, Cryogenics, Volume 100, p. 18-27, June 2019. </w:t>
      </w:r>
    </w:p>
    <w:p w14:paraId="0EE2CB73" w14:textId="6F9F5E4B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 A</w:t>
      </w:r>
      <w:r w:rsidRPr="00812744">
        <w:rPr>
          <w:szCs w:val="22"/>
        </w:rPr>
        <w:t xml:space="preserve">, Sabri </w:t>
      </w:r>
      <w:r w:rsidRPr="00812744">
        <w:rPr>
          <w:noProof/>
          <w:szCs w:val="22"/>
        </w:rPr>
        <w:t>L A</w:t>
      </w:r>
      <w:r w:rsidRPr="00812744">
        <w:rPr>
          <w:szCs w:val="22"/>
        </w:rPr>
        <w:t xml:space="preserve">, Poole C R, Baig T N, Deissler R J, Rindfleisch M, Tomsic M, Doll D, Akkus O, Martens M, “Computational homogenization of the elastic and thermal properties of superconducting composite </w:t>
      </w:r>
      <w:r w:rsidR="0030232F" w:rsidRPr="00812744">
        <w:rPr>
          <w:szCs w:val="22"/>
        </w:rPr>
        <w:t>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wire” Composite Structures</w:t>
      </w:r>
      <w:r w:rsidR="003F007B" w:rsidRPr="00812744">
        <w:rPr>
          <w:szCs w:val="22"/>
        </w:rPr>
        <w:t>, Volume 188, p. 313-329, March 2018</w:t>
      </w:r>
      <w:r w:rsidRPr="00812744">
        <w:rPr>
          <w:szCs w:val="22"/>
        </w:rPr>
        <w:t>.</w:t>
      </w:r>
    </w:p>
    <w:p w14:paraId="2DA3AF01" w14:textId="77777777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Deissler R J, Baig T, Charles P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 xml:space="preserve">, Doll D, Tomsic </w:t>
      </w:r>
      <w:r w:rsidRPr="00812744">
        <w:rPr>
          <w:noProof/>
          <w:szCs w:val="22"/>
        </w:rPr>
        <w:t>M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from a Quench Protection Point of View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99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7B7D91A5" w14:textId="470B3908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Baig T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 xml:space="preserve">, Deissler R J, Sabri L, Poole C, Brown R W, Tomsic M, Doll D, Rindfleisch M, Peng X and </w:t>
      </w:r>
      <w:r w:rsidRPr="00812744">
        <w:rPr>
          <w:noProof/>
          <w:szCs w:val="22"/>
        </w:rPr>
        <w:t>others,</w:t>
      </w:r>
      <w:r w:rsidRPr="00812744">
        <w:rPr>
          <w:szCs w:val="22"/>
        </w:rPr>
        <w:t xml:space="preserve"> "Conceptual designs of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s for 1.5 and 3.0 T full body MRI systems.", Superconductor Science and Technology, Volume 30, Issue 4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2017</w:t>
      </w:r>
    </w:p>
    <w:p w14:paraId="1B495E3B" w14:textId="1E4C5E6A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Pr="00812744">
        <w:rPr>
          <w:szCs w:val="22"/>
        </w:rPr>
        <w:t>, Baig T N, Deissler R J, Sabri L A, Doll D, Tomsic M, Akkus O and Martens M A, "Mechanical Analysis of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Body MRI Coils Under Different Winding Conditions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27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68B0B780" w14:textId="77777777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Deissler R J, Baig T, Poole C, </w:t>
      </w:r>
      <w:r w:rsidRPr="00812744">
        <w:rPr>
          <w:szCs w:val="22"/>
          <w:u w:val="single"/>
        </w:rPr>
        <w:t>Amin A</w:t>
      </w:r>
      <w:r w:rsidRPr="00812744">
        <w:rPr>
          <w:szCs w:val="22"/>
        </w:rPr>
        <w:t>, Doll D, Tomsic M and Martens M, "Numerical simulation of quench protection for a 1.5 T persistent mod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nduction-cooled MRI magnet.", Superconductor Science and Technology, Volume 30, Issue 2, December 2016</w:t>
      </w:r>
    </w:p>
    <w:p w14:paraId="5E7CA0EF" w14:textId="000024DF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Pr="00812744">
        <w:rPr>
          <w:szCs w:val="22"/>
        </w:rPr>
        <w:t xml:space="preserve">, Baig T, Deissler R J, Yao Z, Tomsic M, Doll D, Akkus O and Michael Martens, "A multiscale and multiphysics model of strain development in a 1.5 T MRI magnet designed with 36 </w:t>
      </w:r>
      <w:r w:rsidRPr="00812744">
        <w:rPr>
          <w:noProof/>
          <w:szCs w:val="22"/>
        </w:rPr>
        <w:t>filament</w:t>
      </w:r>
      <w:r w:rsidR="0030232F" w:rsidRPr="00812744">
        <w:rPr>
          <w:noProof/>
          <w:szCs w:val="22"/>
        </w:rPr>
        <w:t>s</w:t>
      </w:r>
      <w:r w:rsidRPr="00812744">
        <w:rPr>
          <w:szCs w:val="22"/>
        </w:rPr>
        <w:t xml:space="preserve">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superconducting wire.", Superconductor Science and Technology, Volume 29, Issue 5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2016.</w:t>
      </w:r>
    </w:p>
    <w:p w14:paraId="6E36DF31" w14:textId="474D1661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noProof/>
          <w:szCs w:val="22"/>
        </w:rPr>
        <w:lastRenderedPageBreak/>
        <w:t>Mojumder</w:t>
      </w:r>
      <w:r w:rsidRPr="00812744">
        <w:rPr>
          <w:szCs w:val="22"/>
        </w:rPr>
        <w:t xml:space="preserve"> S, </w:t>
      </w: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Islam M </w:t>
      </w:r>
      <w:proofErr w:type="spellStart"/>
      <w:r w:rsidRPr="00812744">
        <w:rPr>
          <w:szCs w:val="22"/>
        </w:rPr>
        <w:t>M</w:t>
      </w:r>
      <w:proofErr w:type="spellEnd"/>
      <w:r w:rsidRPr="00812744">
        <w:rPr>
          <w:szCs w:val="22"/>
        </w:rPr>
        <w:t>, "</w:t>
      </w:r>
      <w:r w:rsidR="00A747DB" w:rsidRPr="00812744">
        <w:rPr>
          <w:szCs w:val="22"/>
        </w:rPr>
        <w:t xml:space="preserve">Mechanical properties of </w:t>
      </w:r>
      <w:proofErr w:type="spellStart"/>
      <w:r w:rsidR="00A747DB" w:rsidRPr="00812744">
        <w:rPr>
          <w:szCs w:val="22"/>
        </w:rPr>
        <w:t>stanene</w:t>
      </w:r>
      <w:proofErr w:type="spellEnd"/>
      <w:r w:rsidR="00A747DB" w:rsidRPr="00812744">
        <w:rPr>
          <w:szCs w:val="22"/>
        </w:rPr>
        <w:t xml:space="preserve"> under uniaxial and biaxial loading: A molecular dynamics </w:t>
      </w:r>
      <w:r w:rsidR="00A747DB" w:rsidRPr="00812744">
        <w:rPr>
          <w:noProof/>
          <w:szCs w:val="22"/>
        </w:rPr>
        <w:t>study</w:t>
      </w:r>
      <w:r w:rsidR="00645C3C" w:rsidRPr="00812744">
        <w:rPr>
          <w:noProof/>
          <w:szCs w:val="22"/>
        </w:rPr>
        <w:t>,"</w:t>
      </w:r>
      <w:r w:rsidRPr="00812744">
        <w:rPr>
          <w:szCs w:val="22"/>
        </w:rPr>
        <w:t xml:space="preserve"> Journal of Applied Physics, Volume 118, Issue 12, September 2015</w:t>
      </w:r>
    </w:p>
    <w:p w14:paraId="4A1D49FE" w14:textId="5783F6E5" w:rsidR="00111A5F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 </w:t>
      </w:r>
      <w:r w:rsidR="00111A5F" w:rsidRPr="00812744">
        <w:rPr>
          <w:szCs w:val="22"/>
          <w:u w:val="single"/>
        </w:rPr>
        <w:t>A</w:t>
      </w:r>
      <w:r w:rsidRPr="00812744">
        <w:rPr>
          <w:szCs w:val="22"/>
          <w:u w:val="single"/>
        </w:rPr>
        <w:t>min</w:t>
      </w:r>
      <w:r w:rsidR="00111A5F" w:rsidRPr="00812744">
        <w:rPr>
          <w:szCs w:val="22"/>
          <w:u w:val="single"/>
        </w:rPr>
        <w:t xml:space="preserve"> </w:t>
      </w:r>
      <w:r w:rsidRPr="00812744">
        <w:rPr>
          <w:szCs w:val="22"/>
          <w:u w:val="single"/>
        </w:rPr>
        <w:t>A</w:t>
      </w:r>
      <w:r w:rsidR="00111A5F" w:rsidRPr="00812744">
        <w:rPr>
          <w:szCs w:val="22"/>
        </w:rPr>
        <w:t>, Jagtiani</w:t>
      </w:r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Vasudev</w:t>
      </w:r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Hu</w:t>
      </w:r>
      <w:r w:rsidRPr="00812744">
        <w:rPr>
          <w:szCs w:val="22"/>
        </w:rPr>
        <w:t xml:space="preserve"> J,</w:t>
      </w:r>
      <w:r w:rsidR="00111A5F" w:rsidRPr="00812744">
        <w:rPr>
          <w:szCs w:val="22"/>
        </w:rPr>
        <w:t xml:space="preserve"> and Zhe</w:t>
      </w:r>
      <w:r w:rsidRPr="00812744">
        <w:rPr>
          <w:szCs w:val="22"/>
        </w:rPr>
        <w:t xml:space="preserve"> J</w:t>
      </w:r>
      <w:r w:rsidR="00111A5F" w:rsidRPr="00812744">
        <w:rPr>
          <w:szCs w:val="22"/>
        </w:rPr>
        <w:t xml:space="preserve">, "Soft </w:t>
      </w:r>
      <w:r w:rsidR="00111A5F" w:rsidRPr="00812744">
        <w:rPr>
          <w:noProof/>
          <w:szCs w:val="22"/>
        </w:rPr>
        <w:t>microgripping</w:t>
      </w:r>
      <w:r w:rsidR="00111A5F" w:rsidRPr="00812744">
        <w:rPr>
          <w:szCs w:val="22"/>
        </w:rPr>
        <w:t xml:space="preserve"> using ionic liquids for high temperature and vacuum applications.", Journal of Micromechanics and Microengineering, Volume 21, Issue 12, December 2011</w:t>
      </w:r>
    </w:p>
    <w:bookmarkEnd w:id="7"/>
    <w:p w14:paraId="2C78BF4A" w14:textId="5000268D" w:rsidR="00E75F4D" w:rsidRPr="00812744" w:rsidRDefault="00E75F4D" w:rsidP="00E75F4D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>JOURNAL PUBLICATIONS</w:t>
      </w:r>
      <w:r w:rsidRPr="00812744">
        <w:rPr>
          <w:sz w:val="22"/>
          <w:szCs w:val="22"/>
        </w:rPr>
        <w:t xml:space="preserve"> (Under Review)</w:t>
      </w:r>
    </w:p>
    <w:p w14:paraId="03098C3B" w14:textId="07664796" w:rsidR="006E75C0" w:rsidRPr="006E75C0" w:rsidRDefault="006E75C0" w:rsidP="006E75C0">
      <w:pPr>
        <w:pStyle w:val="Journal"/>
        <w:numPr>
          <w:ilvl w:val="0"/>
          <w:numId w:val="14"/>
        </w:numPr>
        <w:ind w:left="630"/>
        <w:rPr>
          <w:szCs w:val="22"/>
        </w:rPr>
      </w:pPr>
      <w:r w:rsidRPr="006E75C0">
        <w:rPr>
          <w:szCs w:val="22"/>
        </w:rPr>
        <w:t xml:space="preserve">Yangfan Li, Ye Lu, </w:t>
      </w:r>
      <w:r w:rsidRPr="006E75C0">
        <w:rPr>
          <w:szCs w:val="22"/>
          <w:u w:val="single"/>
        </w:rPr>
        <w:t>Abdullah Al Amin</w:t>
      </w:r>
      <w:r w:rsidRPr="006E75C0">
        <w:rPr>
          <w:szCs w:val="22"/>
        </w:rPr>
        <w:t xml:space="preserve">, and Wing Kam Liu, Stochastic additive manufacturing simulations: from experimental data to surface roughness and porosity predictions. </w:t>
      </w:r>
      <w:r w:rsidR="009C3A49">
        <w:rPr>
          <w:szCs w:val="22"/>
        </w:rPr>
        <w:t xml:space="preserve">Under review with Additive Manufacturing, </w:t>
      </w:r>
      <w:r w:rsidRPr="006E75C0">
        <w:rPr>
          <w:szCs w:val="22"/>
        </w:rPr>
        <w:t>(</w:t>
      </w:r>
      <w:hyperlink r:id="rId14" w:history="1">
        <w:r w:rsidRPr="006E75C0">
          <w:rPr>
            <w:rStyle w:val="Hyperlink"/>
            <w:szCs w:val="22"/>
          </w:rPr>
          <w:t>https://arxiv.org/pdf/2208.02907.pdf</w:t>
        </w:r>
      </w:hyperlink>
      <w:r w:rsidRPr="006E75C0">
        <w:rPr>
          <w:szCs w:val="22"/>
        </w:rPr>
        <w:t>)</w:t>
      </w:r>
    </w:p>
    <w:p w14:paraId="1AB5E593" w14:textId="241F0A10" w:rsidR="00A41E54" w:rsidRDefault="00A41E54" w:rsidP="00A41E54">
      <w:pPr>
        <w:pStyle w:val="Heading1"/>
        <w:rPr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>JOURNAL PUBLICATIONS</w:t>
      </w:r>
      <w:r w:rsidRPr="00812744">
        <w:rPr>
          <w:sz w:val="22"/>
          <w:szCs w:val="22"/>
        </w:rPr>
        <w:t xml:space="preserve"> (In Preparation)</w:t>
      </w:r>
    </w:p>
    <w:p w14:paraId="77755C9E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>, Satyajit Mojumder, Wing Kam Liu, “An open-source GPU accelerated high fidelity multiphysics FVM framework for additive manufacturing simulations.” (In Preparation)</w:t>
      </w:r>
    </w:p>
    <w:p w14:paraId="6C6F0239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>, Yangfan Li, Satyajit Mojumder, Wing Kam Liu, “Getting the heat source right for Laser Powder Bed fusion additive manufacturing simulations.” (In Preparation)</w:t>
      </w:r>
    </w:p>
    <w:p w14:paraId="6DBD5B6E" w14:textId="6F22F56C" w:rsidR="003E3953" w:rsidRPr="00812744" w:rsidRDefault="003E3953" w:rsidP="008803DB">
      <w:pPr>
        <w:pStyle w:val="Heading1"/>
        <w:rPr>
          <w:b w:val="0"/>
          <w:sz w:val="22"/>
          <w:szCs w:val="22"/>
        </w:rPr>
      </w:pPr>
      <w:bookmarkStart w:id="8" w:name="OLE_LINK1"/>
      <w:bookmarkStart w:id="9" w:name="OLE_LINK7"/>
      <w:r w:rsidRPr="00812744">
        <w:rPr>
          <w:sz w:val="22"/>
          <w:szCs w:val="22"/>
        </w:rPr>
        <w:t>CONFERENCE PROCEEDINGS</w:t>
      </w:r>
    </w:p>
    <w:bookmarkEnd w:id="8"/>
    <w:bookmarkEnd w:id="9"/>
    <w:p w14:paraId="0AC7B0EF" w14:textId="72817093" w:rsidR="00E97A5B" w:rsidRPr="00E97A5B" w:rsidRDefault="00E97A5B" w:rsidP="00C4542F">
      <w:pPr>
        <w:pStyle w:val="Conference"/>
        <w:ind w:left="720" w:hanging="450"/>
        <w:rPr>
          <w:szCs w:val="22"/>
        </w:rPr>
      </w:pPr>
      <w:r w:rsidRPr="00E97A5B">
        <w:rPr>
          <w:szCs w:val="22"/>
          <w:u w:val="single"/>
        </w:rPr>
        <w:t>A</w:t>
      </w:r>
      <w:r w:rsidRPr="00E97A5B">
        <w:rPr>
          <w:szCs w:val="22"/>
          <w:u w:val="single"/>
        </w:rPr>
        <w:t>A</w:t>
      </w:r>
      <w:r w:rsidRPr="00E97A5B">
        <w:rPr>
          <w:szCs w:val="22"/>
          <w:u w:val="single"/>
        </w:rPr>
        <w:t xml:space="preserve"> Amin</w:t>
      </w:r>
      <w:r w:rsidRPr="00E97A5B">
        <w:rPr>
          <w:szCs w:val="22"/>
        </w:rPr>
        <w:t>, R Lowe, N Sultana, W Liu, "Physics-Guided Heat Source for Transient Laser Absorptance Prediction In Metal Additive Manufacturing" 16th World Congress on Computational Mechanics and 4th Pan American Congress on Computational Mechanics, July 21-26, 2024, Vancouver Convention Centre, Vancouver, British Columbia, Canada</w:t>
      </w:r>
    </w:p>
    <w:p w14:paraId="280BCA47" w14:textId="6DBBA82F" w:rsidR="00C83F65" w:rsidRPr="00C83F65" w:rsidRDefault="00C83F65" w:rsidP="00C4542F">
      <w:pPr>
        <w:pStyle w:val="Conference"/>
        <w:ind w:left="720" w:hanging="450"/>
        <w:rPr>
          <w:szCs w:val="22"/>
        </w:rPr>
      </w:pPr>
      <w:r w:rsidRPr="00130595">
        <w:rPr>
          <w:szCs w:val="22"/>
          <w:u w:val="single"/>
        </w:rPr>
        <w:t>AA Amin</w:t>
      </w:r>
      <w:r>
        <w:rPr>
          <w:szCs w:val="22"/>
        </w:rPr>
        <w:t>,</w:t>
      </w:r>
      <w:r>
        <w:rPr>
          <w:szCs w:val="22"/>
        </w:rPr>
        <w:t xml:space="preserve"> R Lowe, N Sultana, </w:t>
      </w:r>
      <w:r w:rsidR="00E97A5B">
        <w:rPr>
          <w:szCs w:val="22"/>
        </w:rPr>
        <w:t>“</w:t>
      </w:r>
      <w:r w:rsidRPr="00C83F65">
        <w:rPr>
          <w:szCs w:val="22"/>
        </w:rPr>
        <w:t>High-Fidelity Melt Pool Prediction with a Physics-Guided Heat Source for Accelerated Laser Powder Bed Additive Manufacturing Simulations</w:t>
      </w:r>
      <w:r w:rsidR="00E97A5B">
        <w:rPr>
          <w:szCs w:val="22"/>
        </w:rPr>
        <w:t>”</w:t>
      </w:r>
      <w:r>
        <w:rPr>
          <w:szCs w:val="22"/>
        </w:rPr>
        <w:t>, 49</w:t>
      </w:r>
      <w:r w:rsidRPr="00C83F65">
        <w:rPr>
          <w:szCs w:val="22"/>
          <w:vertAlign w:val="superscript"/>
        </w:rPr>
        <w:t>th</w:t>
      </w:r>
      <w:r>
        <w:rPr>
          <w:szCs w:val="22"/>
        </w:rPr>
        <w:t xml:space="preserve"> </w:t>
      </w:r>
      <w:r w:rsidRPr="00C83F65">
        <w:rPr>
          <w:szCs w:val="22"/>
        </w:rPr>
        <w:t>Dayton-Cincinnati Aerospace Sciences Symposium</w:t>
      </w:r>
      <w:r>
        <w:rPr>
          <w:szCs w:val="22"/>
        </w:rPr>
        <w:t>, Dayton, OH, March 5</w:t>
      </w:r>
      <w:r w:rsidRPr="00C83F65">
        <w:rPr>
          <w:szCs w:val="22"/>
          <w:vertAlign w:val="superscript"/>
        </w:rPr>
        <w:t>th</w:t>
      </w:r>
      <w:r>
        <w:rPr>
          <w:szCs w:val="22"/>
        </w:rPr>
        <w:t>, 2024.</w:t>
      </w:r>
    </w:p>
    <w:p w14:paraId="23EE0049" w14:textId="6E561769" w:rsidR="00F42317" w:rsidRDefault="00F42317" w:rsidP="00C4542F">
      <w:pPr>
        <w:pStyle w:val="Conference"/>
        <w:ind w:left="720" w:hanging="450"/>
        <w:rPr>
          <w:szCs w:val="22"/>
        </w:rPr>
      </w:pPr>
      <w:r w:rsidRPr="00130595">
        <w:rPr>
          <w:szCs w:val="22"/>
          <w:u w:val="single"/>
        </w:rPr>
        <w:t>AA Amin</w:t>
      </w:r>
      <w:r>
        <w:rPr>
          <w:szCs w:val="22"/>
        </w:rPr>
        <w:t xml:space="preserve">, S Mojumder, Y Li, X Xie, W Liu, </w:t>
      </w:r>
      <w:r w:rsidR="00E97A5B">
        <w:rPr>
          <w:szCs w:val="22"/>
        </w:rPr>
        <w:t>“</w:t>
      </w:r>
      <w:r w:rsidRPr="00F42317">
        <w:rPr>
          <w:szCs w:val="22"/>
        </w:rPr>
        <w:t>Physics Augmented Stochastic Simulation (PASS) for Accelerated Computation of Laser Absorption in Powder Bed Fusion Additive Manufacturing</w:t>
      </w:r>
      <w:r w:rsidR="00E97A5B">
        <w:rPr>
          <w:szCs w:val="22"/>
        </w:rPr>
        <w:t>”</w:t>
      </w:r>
      <w:r>
        <w:rPr>
          <w:szCs w:val="22"/>
        </w:rPr>
        <w:t>,</w:t>
      </w:r>
      <w:r w:rsidRPr="00544E02">
        <w:t xml:space="preserve"> </w:t>
      </w:r>
      <w:r>
        <w:rPr>
          <w:szCs w:val="22"/>
        </w:rPr>
        <w:t>17</w:t>
      </w:r>
      <w:r w:rsidRPr="00847622">
        <w:rPr>
          <w:szCs w:val="22"/>
          <w:vertAlign w:val="superscript"/>
        </w:rPr>
        <w:t>th</w:t>
      </w:r>
      <w:r>
        <w:rPr>
          <w:szCs w:val="22"/>
        </w:rPr>
        <w:t xml:space="preserve"> USNCCM, Albuquerque, NM, July 23-27, 2023.</w:t>
      </w:r>
    </w:p>
    <w:p w14:paraId="1BE337EA" w14:textId="46A1E8E6" w:rsidR="00544E02" w:rsidRPr="00544E02" w:rsidRDefault="001B6246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Y Li, </w:t>
      </w:r>
      <w:r>
        <w:rPr>
          <w:szCs w:val="22"/>
        </w:rPr>
        <w:t xml:space="preserve">Y. Lu, </w:t>
      </w:r>
      <w:r w:rsidR="00A07C84" w:rsidRPr="00B40804">
        <w:rPr>
          <w:szCs w:val="22"/>
          <w:u w:val="single"/>
        </w:rPr>
        <w:t>A</w:t>
      </w:r>
      <w:r w:rsidR="005C5045" w:rsidRPr="00B40804">
        <w:rPr>
          <w:szCs w:val="22"/>
          <w:u w:val="single"/>
        </w:rPr>
        <w:t>A</w:t>
      </w:r>
      <w:r w:rsidR="00A07C84" w:rsidRPr="00B40804">
        <w:rPr>
          <w:szCs w:val="22"/>
          <w:u w:val="single"/>
        </w:rPr>
        <w:t xml:space="preserve"> Amin</w:t>
      </w:r>
      <w:r w:rsidR="00A07C84">
        <w:rPr>
          <w:szCs w:val="22"/>
        </w:rPr>
        <w:t xml:space="preserve">, </w:t>
      </w:r>
      <w:r w:rsidRPr="00016CA1">
        <w:rPr>
          <w:szCs w:val="22"/>
        </w:rPr>
        <w:t>X Xie</w:t>
      </w:r>
      <w:r>
        <w:rPr>
          <w:szCs w:val="22"/>
        </w:rPr>
        <w:t>,</w:t>
      </w:r>
      <w:r w:rsidRPr="00016CA1">
        <w:rPr>
          <w:szCs w:val="22"/>
        </w:rPr>
        <w:t xml:space="preserve"> J Guo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544E02">
        <w:rPr>
          <w:szCs w:val="22"/>
        </w:rPr>
        <w:t>“</w:t>
      </w:r>
      <w:r w:rsidR="00544E02" w:rsidRPr="00544E02">
        <w:rPr>
          <w:szCs w:val="22"/>
        </w:rPr>
        <w:t>A Stochastic Additive Manufacturing Simulation Method for Surface Roughness and Porosity Prediction</w:t>
      </w:r>
      <w:r w:rsidR="00544E02">
        <w:rPr>
          <w:szCs w:val="22"/>
        </w:rPr>
        <w:t>”</w:t>
      </w:r>
      <w:r>
        <w:rPr>
          <w:szCs w:val="22"/>
        </w:rPr>
        <w:t>,</w:t>
      </w:r>
      <w:r w:rsidR="00544E02" w:rsidRPr="00544E02">
        <w:t xml:space="preserve"> </w:t>
      </w:r>
      <w:r w:rsidR="00544E02">
        <w:rPr>
          <w:szCs w:val="22"/>
        </w:rPr>
        <w:t>17</w:t>
      </w:r>
      <w:r w:rsidR="00544E02" w:rsidRPr="00847622">
        <w:rPr>
          <w:szCs w:val="22"/>
          <w:vertAlign w:val="superscript"/>
        </w:rPr>
        <w:t>th</w:t>
      </w:r>
      <w:r w:rsidR="00544E02">
        <w:rPr>
          <w:szCs w:val="22"/>
        </w:rPr>
        <w:t xml:space="preserve"> USNCCM, Albuquerque, NM, July 23-27, 2023.</w:t>
      </w:r>
    </w:p>
    <w:p w14:paraId="641EBE85" w14:textId="224E0430" w:rsidR="00193622" w:rsidRDefault="00016CA1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X Xie, </w:t>
      </w:r>
      <w:r w:rsidRPr="005C5045">
        <w:rPr>
          <w:szCs w:val="22"/>
          <w:u w:val="single"/>
        </w:rPr>
        <w:t>A</w:t>
      </w:r>
      <w:r w:rsidR="005C5045" w:rsidRPr="005C5045">
        <w:rPr>
          <w:szCs w:val="22"/>
          <w:u w:val="single"/>
        </w:rPr>
        <w:t>A</w:t>
      </w:r>
      <w:r w:rsidRPr="005C5045">
        <w:rPr>
          <w:szCs w:val="22"/>
          <w:u w:val="single"/>
        </w:rPr>
        <w:t xml:space="preserve"> Amin</w:t>
      </w:r>
      <w:r w:rsidRPr="00016CA1">
        <w:rPr>
          <w:szCs w:val="22"/>
        </w:rPr>
        <w:t>, Y Li, J Guo, N Kizer, L</w:t>
      </w:r>
      <w:r>
        <w:rPr>
          <w:szCs w:val="22"/>
        </w:rPr>
        <w:t xml:space="preserve"> </w:t>
      </w:r>
      <w:r w:rsidRPr="00016CA1">
        <w:rPr>
          <w:szCs w:val="22"/>
        </w:rPr>
        <w:t>Mutswatiwa2, L Katch, C</w:t>
      </w:r>
      <w:r>
        <w:rPr>
          <w:szCs w:val="22"/>
        </w:rPr>
        <w:t xml:space="preserve"> </w:t>
      </w:r>
      <w:r w:rsidRPr="00016CA1">
        <w:rPr>
          <w:szCs w:val="22"/>
        </w:rPr>
        <w:t>Kube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193622">
        <w:rPr>
          <w:szCs w:val="22"/>
        </w:rPr>
        <w:t>“</w:t>
      </w:r>
      <w:r w:rsidR="00193622" w:rsidRPr="00193622">
        <w:rPr>
          <w:szCs w:val="22"/>
        </w:rPr>
        <w:t xml:space="preserve">Real-Time Keyhole Porosity Detection in Metal Additive Manufacturing </w:t>
      </w:r>
      <w:proofErr w:type="gramStart"/>
      <w:r w:rsidR="00193622" w:rsidRPr="00193622">
        <w:rPr>
          <w:szCs w:val="22"/>
        </w:rPr>
        <w:t>With</w:t>
      </w:r>
      <w:proofErr w:type="gramEnd"/>
      <w:r w:rsidR="00193622" w:rsidRPr="00193622">
        <w:rPr>
          <w:szCs w:val="22"/>
        </w:rPr>
        <w:t xml:space="preserve"> In-Situ Ultrasound and X-Ray Imaging</w:t>
      </w:r>
      <w:r w:rsidR="00193622">
        <w:rPr>
          <w:szCs w:val="22"/>
        </w:rPr>
        <w:t>”</w:t>
      </w:r>
      <w:r w:rsidR="00847622">
        <w:rPr>
          <w:szCs w:val="22"/>
        </w:rPr>
        <w:t>, 17</w:t>
      </w:r>
      <w:r w:rsidR="00847622" w:rsidRPr="00847622">
        <w:rPr>
          <w:szCs w:val="22"/>
          <w:vertAlign w:val="superscript"/>
        </w:rPr>
        <w:t>th</w:t>
      </w:r>
      <w:r w:rsidR="00847622">
        <w:rPr>
          <w:szCs w:val="22"/>
        </w:rPr>
        <w:t xml:space="preserve"> USNCCM, </w:t>
      </w:r>
      <w:r w:rsidR="00C15DD8">
        <w:rPr>
          <w:szCs w:val="22"/>
        </w:rPr>
        <w:t>Albuquerque, NM, July 23-27, 2023.</w:t>
      </w:r>
    </w:p>
    <w:p w14:paraId="7DBE2ED8" w14:textId="647B2A9D" w:rsidR="00396F6B" w:rsidRPr="00812744" w:rsidRDefault="00396F6B" w:rsidP="00C4542F">
      <w:pPr>
        <w:pStyle w:val="Conference"/>
        <w:ind w:left="720" w:hanging="450"/>
        <w:rPr>
          <w:szCs w:val="22"/>
        </w:rPr>
      </w:pPr>
      <w:r w:rsidRPr="00812744">
        <w:rPr>
          <w:szCs w:val="22"/>
        </w:rPr>
        <w:t xml:space="preserve">S Mojumder, H Huang, D Suarez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W</w:t>
      </w:r>
      <w:r w:rsidR="00862B32" w:rsidRPr="00812744">
        <w:rPr>
          <w:szCs w:val="22"/>
        </w:rPr>
        <w:t>K</w:t>
      </w:r>
      <w:r w:rsidRPr="00812744">
        <w:rPr>
          <w:szCs w:val="22"/>
        </w:rPr>
        <w:t xml:space="preserve"> Liu</w:t>
      </w:r>
      <w:r w:rsidR="0037704E" w:rsidRPr="00812744">
        <w:rPr>
          <w:szCs w:val="22"/>
        </w:rPr>
        <w:t>,</w:t>
      </w:r>
      <w:r w:rsidRPr="00812744">
        <w:rPr>
          <w:szCs w:val="22"/>
        </w:rPr>
        <w:t xml:space="preserve"> “Mechanistic data science approach for reinforced polymer composites design</w:t>
      </w:r>
      <w:r w:rsidR="0037704E" w:rsidRPr="00812744">
        <w:rPr>
          <w:szCs w:val="22"/>
        </w:rPr>
        <w:t>” Mechanistic Machine Learning and Digital Twins for Computational Science, Engineering &amp; Technology, San Diego, CA, September 26-29, 2021.</w:t>
      </w:r>
    </w:p>
    <w:p w14:paraId="4462A181" w14:textId="3DD9F267" w:rsidR="00B914BE" w:rsidRPr="00812744" w:rsidRDefault="00B914BE" w:rsidP="00C4542F">
      <w:pPr>
        <w:pStyle w:val="Conference"/>
        <w:ind w:left="720" w:hanging="450"/>
        <w:rPr>
          <w:rFonts w:cstheme="minorHAnsi"/>
          <w:szCs w:val="22"/>
        </w:rPr>
      </w:pPr>
      <w:r w:rsidRPr="00812744">
        <w:rPr>
          <w:rFonts w:cstheme="minorHAnsi"/>
          <w:szCs w:val="22"/>
          <w:shd w:val="clear" w:color="auto" w:fill="FFFFFF"/>
        </w:rPr>
        <w:t xml:space="preserve">H Li, </w:t>
      </w:r>
      <w:r w:rsidRPr="00812744">
        <w:rPr>
          <w:rFonts w:cstheme="minorHAnsi"/>
          <w:szCs w:val="22"/>
          <w:u w:val="single"/>
          <w:shd w:val="clear" w:color="auto" w:fill="FFFFFF"/>
        </w:rPr>
        <w:t>AA Amin</w:t>
      </w:r>
      <w:r w:rsidRPr="00812744">
        <w:rPr>
          <w:rFonts w:cstheme="minorHAnsi"/>
          <w:szCs w:val="22"/>
          <w:shd w:val="clear" w:color="auto" w:fill="FFFFFF"/>
        </w:rPr>
        <w:t>, Y Lu, WK Liu, Advances and Applications of Mechanistic Machine Learning, Reduced-order and Data-driven Analyses</w:t>
      </w:r>
      <w:r w:rsidR="005A694F" w:rsidRPr="00812744">
        <w:rPr>
          <w:rFonts w:cstheme="minorHAnsi"/>
          <w:szCs w:val="22"/>
          <w:shd w:val="clear" w:color="auto" w:fill="FFFFFF"/>
        </w:rPr>
        <w:t>, 16</w:t>
      </w:r>
      <w:r w:rsidR="005A694F" w:rsidRPr="00812744">
        <w:rPr>
          <w:rFonts w:cstheme="minorHAnsi"/>
          <w:szCs w:val="22"/>
          <w:shd w:val="clear" w:color="auto" w:fill="FFFFFF"/>
          <w:vertAlign w:val="superscript"/>
        </w:rPr>
        <w:t>th</w:t>
      </w:r>
      <w:r w:rsidR="005A694F" w:rsidRPr="00812744">
        <w:rPr>
          <w:rFonts w:cstheme="minorHAnsi"/>
          <w:szCs w:val="22"/>
          <w:shd w:val="clear" w:color="auto" w:fill="FFFFFF"/>
        </w:rPr>
        <w:t xml:space="preserve"> USNCCM 2021, Chicago, IL July 25-29, 2021. </w:t>
      </w:r>
    </w:p>
    <w:p w14:paraId="2F1BF17F" w14:textId="31289A8F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B </w:t>
      </w:r>
      <w:r w:rsidR="00BF4553" w:rsidRPr="00812744">
        <w:rPr>
          <w:noProof/>
          <w:szCs w:val="22"/>
        </w:rPr>
        <w:t>Bhusal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TN </w:t>
      </w:r>
      <w:r w:rsidR="00BF4553" w:rsidRPr="00812744">
        <w:rPr>
          <w:noProof/>
          <w:szCs w:val="22"/>
        </w:rPr>
        <w:t>Baig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</w:t>
      </w:r>
      <w:bookmarkStart w:id="10" w:name="_Hlk18443048"/>
      <w:r w:rsidRPr="00812744">
        <w:rPr>
          <w:szCs w:val="22"/>
        </w:rPr>
        <w:t>"A comparative study of coil winding techniques of a full body 1.5 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MRI magnets.", ISMRM 25th annual meeting &amp; exhibition, Hawaii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April</w:t>
      </w:r>
      <w:r w:rsidRPr="00812744">
        <w:rPr>
          <w:szCs w:val="22"/>
        </w:rPr>
        <w:t xml:space="preserve"> 2017</w:t>
      </w:r>
      <w:bookmarkEnd w:id="10"/>
    </w:p>
    <w:p w14:paraId="07ABB8E5" w14:textId="483E4C58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TN Baig, RJ Deissler, L Sabri, D Doll, M Tomsic, O Akkus and MA Marten, "Eﬀect of Mechanical Support Conditions of Winding on the Strain Development of a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</w:t>
      </w:r>
      <w:r w:rsidRPr="00812744">
        <w:rPr>
          <w:noProof/>
          <w:szCs w:val="22"/>
        </w:rPr>
        <w:t>Body</w:t>
      </w:r>
      <w:r w:rsidR="00BF4553" w:rsidRPr="00812744">
        <w:rPr>
          <w:noProof/>
          <w:szCs w:val="22"/>
        </w:rPr>
        <w:t>,</w:t>
      </w:r>
      <w:r w:rsidRPr="00812744">
        <w:rPr>
          <w:szCs w:val="22"/>
        </w:rPr>
        <w:t xml:space="preserve"> MRI Coil.", Applied Superconductivity Conference, Denver, Colorado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  <w:r w:rsidR="004C193D" w:rsidRPr="00812744">
        <w:rPr>
          <w:szCs w:val="22"/>
        </w:rPr>
        <w:t xml:space="preserve"> [Superconductivity News Forum Contest Runner Up, SNF Contest for Best ASC 2016 Contributed Preprints – PART II, 2016]</w:t>
      </w:r>
    </w:p>
    <w:p w14:paraId="49488BD2" w14:textId="7C8AFE0C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</w:rPr>
        <w:t xml:space="preserve">RJ Deissler, TN Baig, CR Poole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D Doll, M Tomsic, M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</w:t>
      </w:r>
      <w:r w:rsidRPr="00812744">
        <w:rPr>
          <w:szCs w:val="22"/>
        </w:rPr>
        <w:lastRenderedPageBreak/>
        <w:t>from a Quench Protection Point of View.", Applied Superconductivity Conference, Denver, Colorado, US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</w:p>
    <w:p w14:paraId="52F18C93" w14:textId="514C70AA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B </w:t>
      </w:r>
      <w:r w:rsidRPr="00812744">
        <w:rPr>
          <w:noProof/>
          <w:szCs w:val="22"/>
        </w:rPr>
        <w:t>Bhusal,</w:t>
      </w:r>
      <w:r w:rsidRPr="00812744">
        <w:rPr>
          <w:szCs w:val="22"/>
        </w:rPr>
        <w:t xml:space="preserve"> TN </w:t>
      </w:r>
      <w:r w:rsidRPr="00812744">
        <w:rPr>
          <w:noProof/>
          <w:szCs w:val="22"/>
        </w:rPr>
        <w:t>Baig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"Variation in strain characteristics for multiscale </w:t>
      </w:r>
      <w:r w:rsidRPr="00812744">
        <w:rPr>
          <w:noProof/>
          <w:szCs w:val="22"/>
        </w:rPr>
        <w:t>multiphysics</w:t>
      </w:r>
      <w:r w:rsidRPr="00812744">
        <w:rPr>
          <w:szCs w:val="22"/>
        </w:rPr>
        <w:t xml:space="preserve"> models of a 1.5T conduction cooled MRI system based on a 36 filamen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mposite wire.", ISMRM 24th annual meeting &amp; exhibition, Singapore City, Singapore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6</w:t>
      </w:r>
    </w:p>
    <w:p w14:paraId="18079E19" w14:textId="702528E5" w:rsidR="0030232F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TN Baig, Z. Yao and MA Martens, </w:t>
      </w:r>
      <w:bookmarkStart w:id="11" w:name="_Hlk18442778"/>
      <w:r w:rsidRPr="00812744">
        <w:rPr>
          <w:szCs w:val="22"/>
        </w:rPr>
        <w:t>"Stress and Strain Sensitivity Study of 1.5T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 Design."</w:t>
      </w:r>
      <w:bookmarkEnd w:id="11"/>
      <w:r w:rsidRPr="00812744">
        <w:rPr>
          <w:szCs w:val="22"/>
        </w:rPr>
        <w:t xml:space="preserve">, ISMRM </w:t>
      </w:r>
      <w:bookmarkStart w:id="12" w:name="_Hlk18442809"/>
      <w:r w:rsidRPr="00812744">
        <w:rPr>
          <w:szCs w:val="22"/>
        </w:rPr>
        <w:t>23rd annual meeting &amp; exhibition</w:t>
      </w:r>
      <w:bookmarkEnd w:id="12"/>
      <w:r w:rsidRPr="00812744">
        <w:rPr>
          <w:szCs w:val="22"/>
        </w:rPr>
        <w:t>, Toronto, Canad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</w:t>
      </w:r>
      <w:r w:rsidR="00F6177F" w:rsidRPr="00812744">
        <w:rPr>
          <w:szCs w:val="22"/>
        </w:rPr>
        <w:t>5</w:t>
      </w:r>
    </w:p>
    <w:p w14:paraId="08C6F6AD" w14:textId="1F9C657D" w:rsidR="00D623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 xml:space="preserve">DEVELOPED </w:t>
      </w:r>
      <w:r w:rsidR="00D166DB" w:rsidRPr="00812744">
        <w:rPr>
          <w:sz w:val="22"/>
          <w:szCs w:val="22"/>
        </w:rPr>
        <w:t xml:space="preserve">SOFTWARE </w:t>
      </w:r>
      <w:r w:rsidRPr="00812744">
        <w:rPr>
          <w:sz w:val="22"/>
          <w:szCs w:val="22"/>
        </w:rPr>
        <w:t>PROGRAMS</w:t>
      </w:r>
    </w:p>
    <w:p w14:paraId="0CF7BB75" w14:textId="15E1BC1F" w:rsidR="00AC3F35" w:rsidRPr="00812744" w:rsidRDefault="00AC3F35">
      <w:pPr>
        <w:pStyle w:val="ListParagraph"/>
        <w:numPr>
          <w:ilvl w:val="0"/>
          <w:numId w:val="11"/>
        </w:numPr>
        <w:ind w:left="720"/>
      </w:pPr>
      <w:r w:rsidRPr="00812744">
        <w:t>AM-CFD: A</w:t>
      </w:r>
      <w:r w:rsidR="00DA0C04">
        <w:t>n</w:t>
      </w:r>
      <w:r w:rsidRPr="00812744">
        <w:t xml:space="preserve"> FVM based Additive Manufacturing Part Modeling Program</w:t>
      </w:r>
      <w:r w:rsidR="000C0EE1" w:rsidRPr="00812744">
        <w:t xml:space="preserve"> (</w:t>
      </w:r>
      <w:hyperlink r:id="rId15" w:history="1">
        <w:r w:rsidR="000C0EE1" w:rsidRPr="00812744">
          <w:rPr>
            <w:rStyle w:val="Hyperlink"/>
          </w:rPr>
          <w:t>https://github.com/neoceph/AM-CFD</w:t>
        </w:r>
      </w:hyperlink>
      <w:r w:rsidR="000C0EE1" w:rsidRPr="00812744">
        <w:t>)</w:t>
      </w:r>
    </w:p>
    <w:p w14:paraId="01C2BC86" w14:textId="0C5D1B67" w:rsidR="0043296C" w:rsidRPr="00812744" w:rsidRDefault="0043296C">
      <w:pPr>
        <w:pStyle w:val="ListParagraph"/>
        <w:numPr>
          <w:ilvl w:val="0"/>
          <w:numId w:val="11"/>
        </w:numPr>
        <w:ind w:left="720"/>
      </w:pPr>
      <w:r w:rsidRPr="00812744">
        <w:t>Tire F&amp;M: Hybrid analytical-FEM tire force analysis program.</w:t>
      </w:r>
    </w:p>
    <w:p w14:paraId="280CCA3A" w14:textId="34C8C4A9" w:rsidR="00D6233D" w:rsidRPr="00812744" w:rsidRDefault="00D6233D">
      <w:pPr>
        <w:pStyle w:val="ListParagraph"/>
        <w:numPr>
          <w:ilvl w:val="0"/>
          <w:numId w:val="11"/>
        </w:numPr>
        <w:ind w:left="720"/>
      </w:pPr>
      <w:r w:rsidRPr="00812744">
        <w:t xml:space="preserve">M S H Thakur, M Islam, </w:t>
      </w:r>
      <w:proofErr w:type="gramStart"/>
      <w:r w:rsidRPr="00812744">
        <w:rPr>
          <w:u w:val="single"/>
        </w:rPr>
        <w:t>A</w:t>
      </w:r>
      <w:proofErr w:type="gramEnd"/>
      <w:r w:rsidRPr="00812744">
        <w:rPr>
          <w:u w:val="single"/>
        </w:rPr>
        <w:t xml:space="preserve"> Amin</w:t>
      </w:r>
      <w:r w:rsidRPr="00812744">
        <w:t xml:space="preserve">, S Mojumder, M </w:t>
      </w:r>
      <w:proofErr w:type="spellStart"/>
      <w:r w:rsidRPr="00812744">
        <w:t>M</w:t>
      </w:r>
      <w:proofErr w:type="spellEnd"/>
      <w:r w:rsidRPr="00812744">
        <w:t xml:space="preserve"> Islam (2019), "LAMMPS Input Structure Generator for Functionally Graded Materials (FGM)," </w:t>
      </w:r>
      <w:hyperlink r:id="rId16" w:history="1">
        <w:r w:rsidR="002E2651" w:rsidRPr="000A3783">
          <w:rPr>
            <w:rStyle w:val="Hyperlink"/>
          </w:rPr>
          <w:t>https://nanohub.org/resources/fgmbuilder</w:t>
        </w:r>
      </w:hyperlink>
      <w:r w:rsidRPr="00812744">
        <w:t>. (DOI: 10.21981/JC41-XT92).</w:t>
      </w:r>
    </w:p>
    <w:p w14:paraId="444D4CE3" w14:textId="27B2EC24" w:rsidR="00CF14F1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WORKSHOP/SHORT COURSE</w:t>
      </w:r>
    </w:p>
    <w:p w14:paraId="0EE0333F" w14:textId="2379D195" w:rsidR="007C716B" w:rsidRPr="00812744" w:rsidRDefault="007C716B" w:rsidP="007C716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(May 30 – August 10) Summer 2022 </w:t>
      </w:r>
      <w:r w:rsidR="00DF60DF" w:rsidRPr="00812744">
        <w:t>[</w:t>
      </w:r>
      <w:r w:rsidR="007D46FE" w:rsidRPr="00812744">
        <w:t>Co-Instructor</w:t>
      </w:r>
      <w:r w:rsidR="00DF60DF" w:rsidRPr="00812744">
        <w:t>]</w:t>
      </w:r>
    </w:p>
    <w:p w14:paraId="52A318B3" w14:textId="4C6FC04F" w:rsidR="00800357" w:rsidRPr="00812744" w:rsidRDefault="00800357">
      <w:pPr>
        <w:pStyle w:val="ListParagraph"/>
        <w:numPr>
          <w:ilvl w:val="0"/>
          <w:numId w:val="12"/>
        </w:numPr>
        <w:ind w:left="720"/>
      </w:pPr>
      <w:r w:rsidRPr="00812744">
        <w:t xml:space="preserve">CMMI Game Changer Academics, NSF Division of CMMI, May 18, 2022. </w:t>
      </w:r>
      <w:r w:rsidR="00DF60DF" w:rsidRPr="00812744">
        <w:t>[Participant]</w:t>
      </w:r>
    </w:p>
    <w:p w14:paraId="7901E3CE" w14:textId="3955C3EC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Mechanistic Machine Learning and Digital Twins for Computational Science, Engineering &amp; Technology, Sand Diego, CA. September 26, 2021</w:t>
      </w:r>
      <w:r w:rsidR="007C716B" w:rsidRPr="00812744">
        <w:t xml:space="preserve">. </w:t>
      </w:r>
      <w:r w:rsidR="00DF60DF" w:rsidRPr="00812744">
        <w:t>[Co-organizer]</w:t>
      </w:r>
    </w:p>
    <w:p w14:paraId="2DAA5070" w14:textId="5A6B0DB9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16</w:t>
      </w:r>
      <w:r w:rsidRPr="00812744">
        <w:rPr>
          <w:vertAlign w:val="superscript"/>
        </w:rPr>
        <w:t>th</w:t>
      </w:r>
      <w:r w:rsidRPr="00812744">
        <w:t xml:space="preserve"> USNCCM, July 25, 2021, Chicago, IL.</w:t>
      </w:r>
      <w:r w:rsidR="00DF60DF" w:rsidRPr="00812744">
        <w:t xml:space="preserve"> [Co-organizer]</w:t>
      </w:r>
    </w:p>
    <w:p w14:paraId="0DECEE4C" w14:textId="502270E6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</w:t>
      </w:r>
      <w:r w:rsidR="006756E5" w:rsidRPr="00812744">
        <w:t xml:space="preserve">(June 8 – August 11) </w:t>
      </w:r>
      <w:r w:rsidRPr="00812744">
        <w:t>Summer 2021</w:t>
      </w:r>
      <w:r w:rsidR="00DF60DF" w:rsidRPr="00812744">
        <w:t>.</w:t>
      </w:r>
      <w:r w:rsidR="007C716B" w:rsidRPr="00812744">
        <w:t xml:space="preserve"> </w:t>
      </w:r>
      <w:r w:rsidR="00DF60DF" w:rsidRPr="00812744">
        <w:t>[</w:t>
      </w:r>
      <w:r w:rsidR="007C716B" w:rsidRPr="00812744">
        <w:t>Co-organizer</w:t>
      </w:r>
      <w:r w:rsidR="00DF60DF" w:rsidRPr="00812744">
        <w:t>]</w:t>
      </w:r>
    </w:p>
    <w:p w14:paraId="648B8C5C" w14:textId="6D1E002B" w:rsidR="00CF14F1" w:rsidRPr="00812744" w:rsidRDefault="00CF14F1">
      <w:pPr>
        <w:pStyle w:val="ListParagraph"/>
        <w:numPr>
          <w:ilvl w:val="0"/>
          <w:numId w:val="12"/>
        </w:numPr>
        <w:ind w:left="720"/>
      </w:pPr>
      <w:r w:rsidRPr="00812744">
        <w:t xml:space="preserve">Multiscale Material Design, </w:t>
      </w:r>
      <w:r w:rsidR="0036284F" w:rsidRPr="00812744">
        <w:t xml:space="preserve">Instructor: Dr. Markus Buehler, </w:t>
      </w:r>
      <w:r w:rsidRPr="00812744">
        <w:t>MIT</w:t>
      </w:r>
      <w:r w:rsidR="000D28AA" w:rsidRPr="00812744">
        <w:t xml:space="preserve"> Professional Education</w:t>
      </w:r>
      <w:r w:rsidRPr="00812744">
        <w:t>, June 2016</w:t>
      </w:r>
      <w:r w:rsidR="007C716B" w:rsidRPr="00812744">
        <w:t xml:space="preserve">. </w:t>
      </w:r>
      <w:r w:rsidR="00DF60DF" w:rsidRPr="00812744">
        <w:t>[</w:t>
      </w:r>
      <w:r w:rsidR="007C716B" w:rsidRPr="00812744">
        <w:t>Participant</w:t>
      </w:r>
      <w:r w:rsidR="00DF60DF" w:rsidRPr="00812744">
        <w:t>]</w:t>
      </w:r>
    </w:p>
    <w:p w14:paraId="35BDED87" w14:textId="77777777" w:rsidR="00A843FE" w:rsidRPr="00812744" w:rsidRDefault="00A843FE" w:rsidP="00A843FE">
      <w:pPr>
        <w:pStyle w:val="Heading1"/>
        <w:rPr>
          <w:sz w:val="22"/>
          <w:szCs w:val="22"/>
        </w:rPr>
      </w:pPr>
      <w:bookmarkStart w:id="13" w:name="_Hlk160578675"/>
      <w:r w:rsidRPr="00812744">
        <w:rPr>
          <w:sz w:val="22"/>
          <w:szCs w:val="22"/>
        </w:rPr>
        <w:t>PATENTS</w:t>
      </w:r>
    </w:p>
    <w:p w14:paraId="524E1155" w14:textId="77777777" w:rsidR="00A843FE" w:rsidRPr="00812744" w:rsidRDefault="00A843FE">
      <w:pPr>
        <w:pStyle w:val="Patents"/>
        <w:numPr>
          <w:ilvl w:val="0"/>
          <w:numId w:val="7"/>
        </w:numPr>
        <w:ind w:left="720"/>
        <w:rPr>
          <w:szCs w:val="22"/>
        </w:rPr>
      </w:pPr>
      <w:r w:rsidRPr="00812744">
        <w:rPr>
          <w:szCs w:val="22"/>
        </w:rPr>
        <w:t xml:space="preserve">Deissler R J, Baig T N, </w:t>
      </w:r>
      <w:r w:rsidRPr="00BD4633">
        <w:rPr>
          <w:szCs w:val="22"/>
          <w:u w:val="single"/>
        </w:rPr>
        <w:t xml:space="preserve">Amin </w:t>
      </w:r>
      <w:r w:rsidRPr="00BD4633">
        <w:rPr>
          <w:noProof/>
          <w:szCs w:val="22"/>
          <w:u w:val="single"/>
        </w:rPr>
        <w:t>A A</w:t>
      </w:r>
      <w:r w:rsidRPr="00812744">
        <w:rPr>
          <w:szCs w:val="22"/>
        </w:rPr>
        <w:t xml:space="preserve">, Brown R W, Grimberg </w:t>
      </w:r>
      <w:r w:rsidRPr="00812744">
        <w:rPr>
          <w:noProof/>
          <w:szCs w:val="22"/>
        </w:rPr>
        <w:t>B G</w:t>
      </w:r>
      <w:r w:rsidRPr="00812744">
        <w:rPr>
          <w:szCs w:val="22"/>
        </w:rPr>
        <w:t>, “Magneto-Optical detection and discernment of biofluid crystals.” February 28, 2019, US 2019/0064113 A1</w:t>
      </w:r>
    </w:p>
    <w:bookmarkEnd w:id="13"/>
    <w:p w14:paraId="10564CD1" w14:textId="277C0B10" w:rsidR="001E2CA0" w:rsidRPr="00812744" w:rsidRDefault="00173082" w:rsidP="00BD04F3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 xml:space="preserve">SUCCESSFUL </w:t>
      </w:r>
      <w:r w:rsidR="001E2CA0" w:rsidRPr="00812744">
        <w:rPr>
          <w:sz w:val="22"/>
          <w:szCs w:val="22"/>
        </w:rPr>
        <w:t>GRANT</w:t>
      </w:r>
      <w:r w:rsidR="00F3167A" w:rsidRPr="00812744">
        <w:rPr>
          <w:sz w:val="22"/>
          <w:szCs w:val="22"/>
        </w:rPr>
        <w:t>S</w:t>
      </w:r>
    </w:p>
    <w:p w14:paraId="2290D918" w14:textId="08028D81" w:rsidR="00B911D8" w:rsidRDefault="006B3FDC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t>August 11, 2022, “</w:t>
      </w:r>
      <w:r w:rsidR="006F3815" w:rsidRPr="006F3815">
        <w:rPr>
          <w:szCs w:val="22"/>
        </w:rPr>
        <w:t>NASA GPU HACKATHON 2022</w:t>
      </w:r>
      <w:r w:rsidR="00855CBB">
        <w:rPr>
          <w:szCs w:val="22"/>
        </w:rPr>
        <w:t xml:space="preserve">.” </w:t>
      </w:r>
      <w:r w:rsidR="009675F4">
        <w:rPr>
          <w:szCs w:val="22"/>
        </w:rPr>
        <w:t>Three-day</w:t>
      </w:r>
      <w:r w:rsidR="00855CBB">
        <w:rPr>
          <w:szCs w:val="22"/>
        </w:rPr>
        <w:t xml:space="preserve"> intensive GPU training in collaboration with NASA and NVIDIA.</w:t>
      </w:r>
    </w:p>
    <w:p w14:paraId="7BB0EFFE" w14:textId="4FF7D387" w:rsidR="001E2CA0" w:rsidRPr="00812744" w:rsidRDefault="0070100F" w:rsidP="008E50E4">
      <w:pPr>
        <w:pStyle w:val="Grant"/>
        <w:spacing w:after="120" w:line="276" w:lineRule="auto"/>
        <w:rPr>
          <w:szCs w:val="22"/>
        </w:rPr>
      </w:pPr>
      <w:r w:rsidRPr="00812744">
        <w:rPr>
          <w:szCs w:val="22"/>
        </w:rPr>
        <w:t>November 2016,</w:t>
      </w:r>
      <w:r w:rsidR="00B1477B" w:rsidRPr="00812744">
        <w:rPr>
          <w:szCs w:val="22"/>
        </w:rPr>
        <w:t xml:space="preserve"> </w:t>
      </w:r>
      <w:r w:rsidRPr="00812744">
        <w:rPr>
          <w:szCs w:val="22"/>
        </w:rPr>
        <w:t>“</w:t>
      </w:r>
      <w:proofErr w:type="spellStart"/>
      <w:r w:rsidRPr="00812744">
        <w:rPr>
          <w:szCs w:val="22"/>
        </w:rPr>
        <w:t>Crystics</w:t>
      </w:r>
      <w:proofErr w:type="spellEnd"/>
      <w:r w:rsidRPr="00812744">
        <w:rPr>
          <w:szCs w:val="22"/>
        </w:rPr>
        <w:t xml:space="preserve">: A biocrystal detection system,”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 xml:space="preserve"> Stage I grant,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>, Boston; USA</w:t>
      </w:r>
      <w:r w:rsidRPr="00812744">
        <w:rPr>
          <w:szCs w:val="22"/>
        </w:rPr>
        <w:t>.</w:t>
      </w:r>
      <w:r w:rsidR="001E2CA0" w:rsidRPr="00812744">
        <w:rPr>
          <w:szCs w:val="22"/>
        </w:rPr>
        <w:t xml:space="preserve"> </w:t>
      </w:r>
      <w:r w:rsidRPr="00812744">
        <w:rPr>
          <w:szCs w:val="22"/>
        </w:rPr>
        <w:t>5000 USD.</w:t>
      </w:r>
      <w:r w:rsidR="00362333" w:rsidRPr="00812744">
        <w:rPr>
          <w:szCs w:val="22"/>
        </w:rPr>
        <w:t xml:space="preserve"> </w:t>
      </w:r>
    </w:p>
    <w:p w14:paraId="5A4B2FD3" w14:textId="001AFB98" w:rsidR="0090797D" w:rsidRPr="00812744" w:rsidRDefault="0070100F" w:rsidP="008E50E4">
      <w:pPr>
        <w:pStyle w:val="Grant"/>
        <w:spacing w:line="276" w:lineRule="auto"/>
        <w:rPr>
          <w:szCs w:val="22"/>
        </w:rPr>
      </w:pPr>
      <w:r w:rsidRPr="00812744">
        <w:rPr>
          <w:szCs w:val="22"/>
        </w:rPr>
        <w:t xml:space="preserve">August 2016, </w:t>
      </w:r>
      <w:r w:rsidR="008930A5" w:rsidRPr="00812744">
        <w:rPr>
          <w:szCs w:val="22"/>
        </w:rPr>
        <w:t xml:space="preserve">“Supercomputer to model MRI quench strains.” </w:t>
      </w:r>
      <w:r w:rsidRPr="00812744">
        <w:rPr>
          <w:szCs w:val="22"/>
        </w:rPr>
        <w:t xml:space="preserve">Ohio Supercomputer Center, </w:t>
      </w:r>
      <w:r w:rsidR="00B1477B" w:rsidRPr="00812744">
        <w:rPr>
          <w:szCs w:val="22"/>
        </w:rPr>
        <w:t>August</w:t>
      </w:r>
      <w:r w:rsidR="008930A5" w:rsidRPr="00812744">
        <w:rPr>
          <w:szCs w:val="22"/>
        </w:rPr>
        <w:t xml:space="preserve"> 2016.</w:t>
      </w:r>
      <w:r w:rsidRPr="00812744">
        <w:rPr>
          <w:szCs w:val="22"/>
        </w:rPr>
        <w:t xml:space="preserve"> 5000 RU</w:t>
      </w:r>
      <w:r w:rsidR="001F2E58" w:rsidRPr="00812744">
        <w:rPr>
          <w:rFonts w:cstheme="minorHAnsi"/>
          <w:szCs w:val="22"/>
        </w:rPr>
        <w:t>≈</w:t>
      </w:r>
      <w:r w:rsidRPr="00812744">
        <w:rPr>
          <w:szCs w:val="22"/>
        </w:rPr>
        <w:t>50,000 compute hours</w:t>
      </w:r>
      <w:r w:rsidR="00E1723B">
        <w:rPr>
          <w:szCs w:val="22"/>
        </w:rPr>
        <w:t>.</w:t>
      </w:r>
    </w:p>
    <w:p w14:paraId="610F6C25" w14:textId="60CC9705" w:rsidR="00394037" w:rsidRPr="00812744" w:rsidRDefault="005B583B" w:rsidP="00394037">
      <w:pPr>
        <w:pStyle w:val="Heading1"/>
        <w:rPr>
          <w:sz w:val="22"/>
          <w:szCs w:val="22"/>
        </w:rPr>
      </w:pPr>
      <w:r>
        <w:rPr>
          <w:sz w:val="22"/>
          <w:szCs w:val="22"/>
        </w:rPr>
        <w:t xml:space="preserve">SUCCESSFUL </w:t>
      </w:r>
      <w:r w:rsidR="003B0486" w:rsidRPr="00812744">
        <w:rPr>
          <w:sz w:val="22"/>
          <w:szCs w:val="22"/>
        </w:rPr>
        <w:t>GRANTS (</w:t>
      </w:r>
      <w:r w:rsidR="00D21F49">
        <w:rPr>
          <w:sz w:val="22"/>
          <w:szCs w:val="22"/>
        </w:rPr>
        <w:t>Not PI/Co-PI</w:t>
      </w:r>
      <w:r w:rsidR="003B0486" w:rsidRPr="00812744">
        <w:rPr>
          <w:sz w:val="22"/>
          <w:szCs w:val="22"/>
        </w:rPr>
        <w:t>)</w:t>
      </w:r>
    </w:p>
    <w:p w14:paraId="27B4B1C4" w14:textId="66C6D9DA" w:rsidR="00394037" w:rsidRPr="00812744" w:rsidRDefault="00394037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812744">
        <w:rPr>
          <w:szCs w:val="22"/>
        </w:rPr>
        <w:t xml:space="preserve">April 2022, “GPU Accelerated Computational Mechanics at Northwestern University”, McCormick Equipment Awards, Evanston, IL. 20,000 USD. </w:t>
      </w:r>
    </w:p>
    <w:p w14:paraId="4573C23B" w14:textId="029CB92C" w:rsidR="00E40198" w:rsidRPr="00E40198" w:rsidRDefault="00E40198" w:rsidP="00E40198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E40198">
        <w:rPr>
          <w:szCs w:val="22"/>
        </w:rPr>
        <w:lastRenderedPageBreak/>
        <w:t>December 3, 2021, “GPU accelerated computational modeling of laser powder bed additive manufacturing of metallic parts” Quest High-Performance Computing Cluster, Northwestern University. 35,000 compute hours.</w:t>
      </w:r>
    </w:p>
    <w:p w14:paraId="7F36A001" w14:textId="4BE9BBEF" w:rsidR="00394037" w:rsidRPr="00812744" w:rsidRDefault="00394037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812744">
        <w:rPr>
          <w:szCs w:val="22"/>
        </w:rPr>
        <w:t>April 2021, “Thermal-CFD simulation of melt pool dynamics in additive manufacturing of metals”, XSEDE Startup Grant. 2,500 GPU compute hours, 1,000 GB Storage.</w:t>
      </w:r>
    </w:p>
    <w:p w14:paraId="36B11D11" w14:textId="5C1AC6EE" w:rsidR="00D851D8" w:rsidRPr="00812744" w:rsidRDefault="003C4F0A" w:rsidP="00D851D8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GRANTS</w:t>
      </w:r>
      <w:r w:rsidR="00951529">
        <w:rPr>
          <w:sz w:val="22"/>
          <w:szCs w:val="22"/>
        </w:rPr>
        <w:t xml:space="preserve"> (Contributed Writing)</w:t>
      </w:r>
    </w:p>
    <w:p w14:paraId="6AC783D2" w14:textId="3C907CA0" w:rsidR="008952AE" w:rsidRDefault="008952AE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>
        <w:rPr>
          <w:szCs w:val="22"/>
        </w:rPr>
        <w:t>September 2022, “</w:t>
      </w:r>
      <w:r w:rsidR="008D29B8" w:rsidRPr="008D29B8">
        <w:rPr>
          <w:szCs w:val="22"/>
        </w:rPr>
        <w:t>CDS&amp;E/Collaborative Research: Convolution HiDeNN-Tensor Decomposition for Integrating Multiscale Topological Optimization with Additive Manufacturing</w:t>
      </w:r>
      <w:r>
        <w:rPr>
          <w:szCs w:val="22"/>
        </w:rPr>
        <w:t>”</w:t>
      </w:r>
      <w:r w:rsidR="008D29B8">
        <w:rPr>
          <w:szCs w:val="22"/>
        </w:rPr>
        <w:t xml:space="preserve">. </w:t>
      </w:r>
    </w:p>
    <w:p w14:paraId="7A9AF150" w14:textId="316A05EE" w:rsidR="002908A1" w:rsidRPr="00812744" w:rsidRDefault="00081A91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812744">
        <w:rPr>
          <w:szCs w:val="22"/>
        </w:rPr>
        <w:t>August 2021, “</w:t>
      </w:r>
      <w:r w:rsidR="002908A1" w:rsidRPr="00812744">
        <w:rPr>
          <w:szCs w:val="22"/>
        </w:rPr>
        <w:t>Hierarchical Deep Learning Neural Networks Artificial Intelligence (</w:t>
      </w:r>
      <w:proofErr w:type="spellStart"/>
      <w:r w:rsidR="002908A1" w:rsidRPr="00812744">
        <w:rPr>
          <w:szCs w:val="22"/>
        </w:rPr>
        <w:t>HiDeNN</w:t>
      </w:r>
      <w:proofErr w:type="spellEnd"/>
      <w:r w:rsidR="002908A1" w:rsidRPr="00812744">
        <w:rPr>
          <w:szCs w:val="22"/>
        </w:rPr>
        <w:t>-AI)</w:t>
      </w:r>
      <w:r w:rsidRPr="00812744">
        <w:rPr>
          <w:szCs w:val="22"/>
        </w:rPr>
        <w:t>”</w:t>
      </w:r>
      <w:r w:rsidR="002908A1" w:rsidRPr="00812744">
        <w:rPr>
          <w:szCs w:val="22"/>
        </w:rPr>
        <w:t>, NSF-SBIR</w:t>
      </w:r>
      <w:r w:rsidRPr="00812744">
        <w:rPr>
          <w:szCs w:val="22"/>
        </w:rPr>
        <w:t>.</w:t>
      </w:r>
      <w:r w:rsidR="002908A1" w:rsidRPr="00812744">
        <w:rPr>
          <w:szCs w:val="22"/>
        </w:rPr>
        <w:t xml:space="preserve"> </w:t>
      </w:r>
      <w:r w:rsidR="00E21840" w:rsidRPr="00812744">
        <w:rPr>
          <w:szCs w:val="22"/>
        </w:rPr>
        <w:t>(Neither PI nor Co-PI)</w:t>
      </w:r>
      <w:r w:rsidR="007A6B7B">
        <w:rPr>
          <w:szCs w:val="22"/>
        </w:rPr>
        <w:t xml:space="preserve"> [Not </w:t>
      </w:r>
      <w:r w:rsidR="003A5F47">
        <w:rPr>
          <w:szCs w:val="22"/>
        </w:rPr>
        <w:t>Awarded</w:t>
      </w:r>
      <w:r w:rsidR="007A6B7B">
        <w:rPr>
          <w:szCs w:val="22"/>
        </w:rPr>
        <w:t>]</w:t>
      </w:r>
    </w:p>
    <w:p w14:paraId="7CA0EF2A" w14:textId="77777777" w:rsidR="00C9434B" w:rsidRPr="00C9434B" w:rsidRDefault="00C9434B" w:rsidP="00C9434B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C9434B">
        <w:rPr>
          <w:szCs w:val="22"/>
        </w:rPr>
        <w:t>January 2022, “Hybrid Equivalence- and Model-Based Approach for Machine-to-Machine Fatigue Life Qualification” NIST Metals-based Additive Manufacturing Grant Program. (Neither PI nor Co-PI) [Not Awarded]</w:t>
      </w:r>
    </w:p>
    <w:p w14:paraId="43B4F370" w14:textId="1E3DF789" w:rsidR="00D851D8" w:rsidRPr="00812744" w:rsidRDefault="00D851D8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812744">
        <w:rPr>
          <w:szCs w:val="22"/>
        </w:rPr>
        <w:t xml:space="preserve">December 2021, “Collaborative Research: Framework Implementations: </w:t>
      </w:r>
      <w:proofErr w:type="spellStart"/>
      <w:r w:rsidRPr="00812744">
        <w:rPr>
          <w:szCs w:val="22"/>
        </w:rPr>
        <w:t>HiDeNN</w:t>
      </w:r>
      <w:proofErr w:type="spellEnd"/>
      <w:r w:rsidRPr="00812744">
        <w:rPr>
          <w:szCs w:val="22"/>
        </w:rPr>
        <w:t>-CI: Hierarchical Deep-learning Neural Network Cyberinfrastructure</w:t>
      </w:r>
      <w:r w:rsidR="00C25480">
        <w:rPr>
          <w:szCs w:val="22"/>
        </w:rPr>
        <w:t>,”</w:t>
      </w:r>
      <w:r w:rsidR="0002556E" w:rsidRPr="00812744">
        <w:rPr>
          <w:szCs w:val="22"/>
        </w:rPr>
        <w:t xml:space="preserve"> NSF - Cyberinfrastructure for Sustained Scientific Innovation.</w:t>
      </w:r>
      <w:r w:rsidR="002B261E" w:rsidRPr="00812744">
        <w:rPr>
          <w:szCs w:val="22"/>
        </w:rPr>
        <w:t xml:space="preserve"> (Neither PI nor Co-PI)</w:t>
      </w:r>
      <w:r w:rsidR="003A5F47">
        <w:rPr>
          <w:szCs w:val="22"/>
        </w:rPr>
        <w:t xml:space="preserve"> [Not Awarded]</w:t>
      </w:r>
    </w:p>
    <w:p w14:paraId="01A480E3" w14:textId="060A5971" w:rsidR="003E3953" w:rsidRPr="00812744" w:rsidRDefault="003E3953" w:rsidP="00BD04F3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INVITED TALKS</w:t>
      </w:r>
    </w:p>
    <w:p w14:paraId="679C0E88" w14:textId="45356E6C" w:rsidR="0026750C" w:rsidRPr="00003595" w:rsidRDefault="0026750C" w:rsidP="0026750C">
      <w:pPr>
        <w:pStyle w:val="Invitedtalks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>“</w:t>
      </w:r>
      <w:r w:rsidRPr="0026750C">
        <w:rPr>
          <w:b w:val="0"/>
          <w:color w:val="auto"/>
          <w:sz w:val="22"/>
          <w:szCs w:val="22"/>
        </w:rPr>
        <w:t xml:space="preserve">Multiscale Multiphysics Computational Modeling: A Perspective in Additive Manufacturing, </w:t>
      </w:r>
      <w:r w:rsidRPr="00003595">
        <w:rPr>
          <w:b w:val="0"/>
          <w:color w:val="auto"/>
          <w:sz w:val="22"/>
          <w:szCs w:val="22"/>
        </w:rPr>
        <w:t>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1F54A0" w:rsidRPr="00003595">
        <w:rPr>
          <w:b w:val="0"/>
          <w:color w:val="auto"/>
          <w:sz w:val="22"/>
          <w:szCs w:val="22"/>
        </w:rPr>
        <w:t>University of Wisconsin-Milwaukee</w:t>
      </w:r>
      <w:r w:rsidRPr="00003595">
        <w:rPr>
          <w:b w:val="0"/>
          <w:color w:val="auto"/>
          <w:sz w:val="22"/>
          <w:szCs w:val="22"/>
        </w:rPr>
        <w:t xml:space="preserve">, April </w:t>
      </w:r>
      <w:r w:rsidR="001F54A0" w:rsidRPr="00003595">
        <w:rPr>
          <w:b w:val="0"/>
          <w:color w:val="auto"/>
          <w:sz w:val="22"/>
          <w:szCs w:val="22"/>
        </w:rPr>
        <w:t>26</w:t>
      </w:r>
      <w:r w:rsidRPr="00003595">
        <w:rPr>
          <w:b w:val="0"/>
          <w:color w:val="auto"/>
          <w:sz w:val="22"/>
          <w:szCs w:val="22"/>
        </w:rPr>
        <w:t>, 2023.</w:t>
      </w:r>
    </w:p>
    <w:p w14:paraId="4D71ACFD" w14:textId="1F44C533" w:rsidR="002D2167" w:rsidRPr="00003595" w:rsidRDefault="002D2167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dditive Manufacturing, 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Florida Institute of Technology, </w:t>
      </w:r>
      <w:r w:rsidR="005C6D12" w:rsidRPr="00003595">
        <w:rPr>
          <w:b w:val="0"/>
          <w:color w:val="auto"/>
          <w:sz w:val="22"/>
          <w:szCs w:val="22"/>
        </w:rPr>
        <w:t>April 19, 2023.</w:t>
      </w:r>
    </w:p>
    <w:p w14:paraId="634AE92F" w14:textId="28824E8A" w:rsidR="00681B05" w:rsidRPr="00003595" w:rsidRDefault="00CB1F20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Large Scale System Design with Multiphysics and Multiscale Analysis: Applications in MRI Magnet and Additive Manufacturing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C66016" w:rsidRPr="00003595">
        <w:rPr>
          <w:b w:val="0"/>
          <w:color w:val="auto"/>
          <w:sz w:val="22"/>
          <w:szCs w:val="22"/>
        </w:rPr>
        <w:t>South Dakota School of Mines</w:t>
      </w:r>
      <w:r w:rsidRPr="00003595">
        <w:rPr>
          <w:b w:val="0"/>
          <w:color w:val="auto"/>
          <w:sz w:val="22"/>
          <w:szCs w:val="22"/>
        </w:rPr>
        <w:t xml:space="preserve">, </w:t>
      </w:r>
      <w:r w:rsidR="00C66016" w:rsidRPr="00003595">
        <w:rPr>
          <w:b w:val="0"/>
          <w:color w:val="auto"/>
          <w:sz w:val="22"/>
          <w:szCs w:val="22"/>
        </w:rPr>
        <w:t xml:space="preserve">March </w:t>
      </w:r>
      <w:r w:rsidRPr="00003595">
        <w:rPr>
          <w:b w:val="0"/>
          <w:color w:val="auto"/>
          <w:sz w:val="22"/>
          <w:szCs w:val="22"/>
        </w:rPr>
        <w:t>9, 2023.</w:t>
      </w:r>
    </w:p>
    <w:p w14:paraId="4EDE9EE7" w14:textId="3949C1B0" w:rsidR="00DB10EA" w:rsidRPr="00003595" w:rsidRDefault="001E2480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</w:t>
      </w:r>
      <w:r w:rsidR="0041501E" w:rsidRPr="00003595">
        <w:rPr>
          <w:b w:val="0"/>
          <w:color w:val="auto"/>
          <w:sz w:val="22"/>
          <w:szCs w:val="22"/>
        </w:rPr>
        <w:t>Winning 2022 NIST Additive Manufacturing Benchmark Challenge and Beyond</w:t>
      </w:r>
      <w:r w:rsidRPr="00003595">
        <w:rPr>
          <w:b w:val="0"/>
          <w:color w:val="auto"/>
          <w:sz w:val="22"/>
          <w:szCs w:val="22"/>
        </w:rPr>
        <w:t>”, Abdullah Al Amin, University of Dayton, March 6, 2023.</w:t>
      </w:r>
    </w:p>
    <w:p w14:paraId="5390B269" w14:textId="62315FB9" w:rsidR="00320B07" w:rsidRPr="00003595" w:rsidRDefault="00320B07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utomotive Tire, Additive Manufacturing, and Magnetic Resonance Imaging Research</w:t>
      </w:r>
      <w:r w:rsidR="00356DF4" w:rsidRPr="00003595">
        <w:rPr>
          <w:b w:val="0"/>
          <w:color w:val="auto"/>
          <w:sz w:val="22"/>
          <w:szCs w:val="22"/>
        </w:rPr>
        <w:t>,</w:t>
      </w:r>
      <w:r w:rsidRPr="00003595">
        <w:rPr>
          <w:b w:val="0"/>
          <w:color w:val="auto"/>
          <w:sz w:val="22"/>
          <w:szCs w:val="22"/>
        </w:rPr>
        <w:t>”</w:t>
      </w:r>
      <w:r w:rsidR="00356DF4" w:rsidRPr="00003595">
        <w:rPr>
          <w:b w:val="0"/>
          <w:color w:val="auto"/>
          <w:sz w:val="22"/>
          <w:szCs w:val="22"/>
        </w:rPr>
        <w:t xml:space="preserve"> Abdullah Al Amin, University of Akron, March 3, 2023.</w:t>
      </w:r>
    </w:p>
    <w:p w14:paraId="165EDCEF" w14:textId="59715819" w:rsidR="00DD0035" w:rsidRPr="00003595" w:rsidRDefault="00DD0035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 xml:space="preserve">“Winning the NIST AM Bench Challenge by Successfully Predicting the Laser Powder Bed Fusion Process,” Abdullah Al Amin, University of Houston, </w:t>
      </w:r>
      <w:r w:rsidR="00E1111C" w:rsidRPr="00003595">
        <w:rPr>
          <w:b w:val="0"/>
          <w:color w:val="auto"/>
          <w:sz w:val="22"/>
          <w:szCs w:val="22"/>
        </w:rPr>
        <w:t>February 28</w:t>
      </w:r>
      <w:r w:rsidRPr="00003595">
        <w:rPr>
          <w:b w:val="0"/>
          <w:color w:val="auto"/>
          <w:sz w:val="22"/>
          <w:szCs w:val="22"/>
        </w:rPr>
        <w:t>, 2023.</w:t>
      </w:r>
    </w:p>
    <w:p w14:paraId="2CF91E51" w14:textId="23F01C12" w:rsidR="00FF0057" w:rsidRPr="00FF0057" w:rsidRDefault="00FF0057" w:rsidP="00FE512B">
      <w:pPr>
        <w:pStyle w:val="Invitedtalks"/>
        <w:rPr>
          <w:bCs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>“</w:t>
      </w:r>
      <w:r w:rsidR="00C072FC" w:rsidRPr="00C072FC">
        <w:rPr>
          <w:b w:val="0"/>
          <w:color w:val="auto"/>
          <w:sz w:val="22"/>
          <w:szCs w:val="22"/>
        </w:rPr>
        <w:t>Predicting the Laser Powder Bed Fusion Process for Metal A</w:t>
      </w:r>
      <w:r w:rsidR="00C072FC" w:rsidRPr="00B46777">
        <w:rPr>
          <w:b w:val="0"/>
          <w:color w:val="auto"/>
          <w:sz w:val="22"/>
          <w:szCs w:val="22"/>
        </w:rPr>
        <w:t>dditive Manufacturing</w:t>
      </w:r>
      <w:r w:rsidRPr="00B46777">
        <w:rPr>
          <w:b w:val="0"/>
          <w:color w:val="auto"/>
          <w:sz w:val="22"/>
          <w:szCs w:val="22"/>
        </w:rPr>
        <w:t>”</w:t>
      </w:r>
      <w:r w:rsidR="00C072FC" w:rsidRPr="00B46777">
        <w:rPr>
          <w:b w:val="0"/>
          <w:color w:val="auto"/>
          <w:sz w:val="22"/>
          <w:szCs w:val="22"/>
        </w:rPr>
        <w:t>, Abdullah Al Amin, University of Minnesota Duluth, February 6, 2023</w:t>
      </w:r>
      <w:r w:rsidR="00B46777" w:rsidRPr="00B46777">
        <w:rPr>
          <w:b w:val="0"/>
          <w:color w:val="auto"/>
          <w:sz w:val="22"/>
          <w:szCs w:val="22"/>
        </w:rPr>
        <w:t>.</w:t>
      </w:r>
    </w:p>
    <w:p w14:paraId="3C238600" w14:textId="455019C3" w:rsidR="009C6303" w:rsidRPr="009C6303" w:rsidRDefault="009C6303" w:rsidP="00FE512B">
      <w:pPr>
        <w:pStyle w:val="Invitedtalks"/>
        <w:rPr>
          <w:bCs/>
          <w:color w:val="auto"/>
          <w:sz w:val="22"/>
          <w:szCs w:val="22"/>
        </w:rPr>
      </w:pPr>
      <w:r>
        <w:rPr>
          <w:b w:val="0"/>
          <w:bCs/>
          <w:color w:val="auto"/>
          <w:sz w:val="22"/>
          <w:szCs w:val="22"/>
        </w:rPr>
        <w:t>“</w:t>
      </w:r>
      <w:r w:rsidRPr="009C6303">
        <w:rPr>
          <w:b w:val="0"/>
          <w:bCs/>
          <w:color w:val="auto"/>
          <w:sz w:val="22"/>
          <w:szCs w:val="22"/>
        </w:rPr>
        <w:t>AM-CFD: a Well-validated Thermal-fluid Simulator for Additive</w:t>
      </w:r>
      <w:r>
        <w:rPr>
          <w:b w:val="0"/>
          <w:bCs/>
          <w:color w:val="auto"/>
          <w:sz w:val="22"/>
          <w:szCs w:val="22"/>
        </w:rPr>
        <w:t xml:space="preserve"> </w:t>
      </w:r>
      <w:r w:rsidRPr="009C6303">
        <w:rPr>
          <w:b w:val="0"/>
          <w:bCs/>
          <w:color w:val="auto"/>
          <w:sz w:val="22"/>
          <w:szCs w:val="22"/>
        </w:rPr>
        <w:t>Manufacturing Part Qualification</w:t>
      </w:r>
      <w:r>
        <w:rPr>
          <w:b w:val="0"/>
          <w:bCs/>
          <w:color w:val="auto"/>
          <w:sz w:val="22"/>
          <w:szCs w:val="22"/>
        </w:rPr>
        <w:t>”</w:t>
      </w:r>
      <w:r w:rsidR="00F35C43">
        <w:rPr>
          <w:b w:val="0"/>
          <w:bCs/>
          <w:color w:val="auto"/>
          <w:sz w:val="22"/>
          <w:szCs w:val="22"/>
        </w:rPr>
        <w:t xml:space="preserve">, Yangfan Li, Abdullah Al Amin, Sourav Saha, Wing Kam Liu, August 18, 2022, Additive Manufacturing Benchmarks (AM-Bench 2022), Bethesda, MD. </w:t>
      </w:r>
    </w:p>
    <w:p w14:paraId="3057BB3B" w14:textId="6E6EDAA1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Building the Next Generation Magnetic Resonance Imaging (MRI) Machines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October 2017, Intel Corporation, Oregon, USA.</w:t>
      </w:r>
    </w:p>
    <w:p w14:paraId="05D11991" w14:textId="12D22868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</w:t>
      </w:r>
      <w:r w:rsidR="00DD0042" w:rsidRPr="00812744">
        <w:rPr>
          <w:b w:val="0"/>
          <w:bCs/>
          <w:color w:val="auto"/>
          <w:sz w:val="22"/>
          <w:szCs w:val="22"/>
        </w:rPr>
        <w:t>Next Generation Magnetic Resonance Imaging (MRI) Magnet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August 2017, Bridgestone Americas, Ohio, USA.</w:t>
      </w:r>
    </w:p>
    <w:p w14:paraId="28364EAB" w14:textId="0857E009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arative study of coil winding techniques of a full body 1.5 T MgB2 based MRI magnets." April 2017, ISMRM 25th annual meeting &amp; exhibition, Hawaii, USA.</w:t>
      </w:r>
    </w:p>
    <w:p w14:paraId="3276D624" w14:textId="78CDC051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lastRenderedPageBreak/>
        <w:t>"Eﬀect of Mechanical Support Conditions of Winding on the Strain Development of a Composite MgB2 Based Full Body, MRI Coil." October 2016, Applied Superconductivity Conference, Denver, Colorado, USA.</w:t>
      </w:r>
    </w:p>
    <w:p w14:paraId="78A26407" w14:textId="71843AB9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utational Study to Find an Optimal RRR Value for a 1.5 T Persistent-Mode Conduction-Cooled MgB2 MRI Magnet from a Quench Protection Point of View." October 2016, Applied Superconductivity Conference, Denver, Colorado, USA.</w:t>
      </w:r>
    </w:p>
    <w:p w14:paraId="0C07FA53" w14:textId="7877AE3A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Variation in strain characteristics for multiscale multiphysics models of a 1.5T conduction cooled MRI system based on a 36 filament MgB2 composite wire." May 2016, ISMRM 24th annual meeting &amp; exhibition, Singapore City, Singapore.</w:t>
      </w:r>
    </w:p>
    <w:p w14:paraId="66FC78B7" w14:textId="2263E75A" w:rsidR="003E3953" w:rsidRPr="00812744" w:rsidRDefault="003E3953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 xml:space="preserve">"Stress and Strain Sensitivity Study of 1.5T Conduction Cooled MgB2 Magnet Design." May 2016, ISMRM 23rd annual meeting &amp; exhibition, Toronto, Canada. </w:t>
      </w:r>
    </w:p>
    <w:p w14:paraId="3E8E4B69" w14:textId="6DAF19F8" w:rsidR="006D7A1F" w:rsidRPr="00812744" w:rsidRDefault="003E3953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High throughput microparticle separation on curved microchannel based on inertial microfluidics.” September 2013, Intel Corporation, Oregon USA.</w:t>
      </w:r>
    </w:p>
    <w:p w14:paraId="5628365D" w14:textId="67E60B04" w:rsidR="00DF6643" w:rsidRPr="00812744" w:rsidRDefault="000D28AA" w:rsidP="00BD04F3">
      <w:pPr>
        <w:pStyle w:val="Heading1"/>
        <w:rPr>
          <w:bCs/>
          <w:sz w:val="22"/>
          <w:szCs w:val="22"/>
        </w:rPr>
      </w:pPr>
      <w:r w:rsidRPr="00812744">
        <w:rPr>
          <w:sz w:val="22"/>
          <w:szCs w:val="22"/>
        </w:rPr>
        <w:t>MENTORING</w:t>
      </w:r>
    </w:p>
    <w:p w14:paraId="617D1E5A" w14:textId="101FEFFB" w:rsidR="006831BA" w:rsidRDefault="006831BA">
      <w:pPr>
        <w:pStyle w:val="ListParagraph"/>
        <w:numPr>
          <w:ilvl w:val="0"/>
          <w:numId w:val="10"/>
        </w:numPr>
      </w:pPr>
      <w:proofErr w:type="spellStart"/>
      <w:r w:rsidRPr="006831BA">
        <w:t>Sivaprasad</w:t>
      </w:r>
      <w:proofErr w:type="spellEnd"/>
      <w:r w:rsidRPr="006831BA">
        <w:t xml:space="preserve"> </w:t>
      </w:r>
      <w:proofErr w:type="spellStart"/>
      <w:r w:rsidRPr="006831BA">
        <w:t>Alisetty</w:t>
      </w:r>
      <w:proofErr w:type="spellEnd"/>
      <w:r>
        <w:t>, Masters Student, University of Dayton. (2023-2024)</w:t>
      </w:r>
    </w:p>
    <w:p w14:paraId="209E9819" w14:textId="1A53DF66" w:rsidR="003402F7" w:rsidRPr="00812744" w:rsidRDefault="003402F7">
      <w:pPr>
        <w:pStyle w:val="ListParagraph"/>
        <w:numPr>
          <w:ilvl w:val="0"/>
          <w:numId w:val="10"/>
        </w:numPr>
      </w:pPr>
      <w:r w:rsidRPr="00812744">
        <w:t xml:space="preserve">Satyajit Mojumder, </w:t>
      </w:r>
      <w:r w:rsidR="00C33189" w:rsidRPr="00812744">
        <w:t>Graduate</w:t>
      </w:r>
      <w:r w:rsidRPr="00812744">
        <w:t xml:space="preserve"> Student, Northwestern University</w:t>
      </w:r>
      <w:r w:rsidR="00282981">
        <w:t>.</w:t>
      </w:r>
      <w:r w:rsidR="00D61BBB">
        <w:t xml:space="preserve"> (202</w:t>
      </w:r>
      <w:r w:rsidR="00282981">
        <w:t>1-</w:t>
      </w:r>
      <w:r w:rsidR="00A81A55">
        <w:t>2023</w:t>
      </w:r>
      <w:r w:rsidR="00282981">
        <w:t>)</w:t>
      </w:r>
    </w:p>
    <w:p w14:paraId="2BC9E0E9" w14:textId="3783BA4F" w:rsidR="003402F7" w:rsidRPr="00812744" w:rsidRDefault="003402F7">
      <w:pPr>
        <w:pStyle w:val="ListParagraph"/>
        <w:numPr>
          <w:ilvl w:val="0"/>
          <w:numId w:val="10"/>
        </w:numPr>
      </w:pPr>
      <w:r w:rsidRPr="00812744">
        <w:t xml:space="preserve">Sourav Saha, </w:t>
      </w:r>
      <w:r w:rsidR="00C33189" w:rsidRPr="00812744">
        <w:t>Graduate</w:t>
      </w:r>
      <w:r w:rsidRPr="00812744">
        <w:t xml:space="preserve"> Student, Northwestern University.</w:t>
      </w:r>
      <w:r w:rsidR="00282981">
        <w:t xml:space="preserve"> (2021-Present)</w:t>
      </w:r>
    </w:p>
    <w:p w14:paraId="68B76349" w14:textId="069E4345" w:rsidR="00C33189" w:rsidRPr="00812744" w:rsidRDefault="00C33189">
      <w:pPr>
        <w:pStyle w:val="ListParagraph"/>
        <w:numPr>
          <w:ilvl w:val="0"/>
          <w:numId w:val="10"/>
        </w:numPr>
      </w:pPr>
      <w:r w:rsidRPr="00812744">
        <w:t>Hengyang Li, Graduate Student, Northwestern University.</w:t>
      </w:r>
      <w:r w:rsidR="00282981">
        <w:t xml:space="preserve"> (2021-</w:t>
      </w:r>
      <w:r w:rsidR="00A81A55">
        <w:t>2023</w:t>
      </w:r>
      <w:r w:rsidR="00282981">
        <w:t>)</w:t>
      </w:r>
    </w:p>
    <w:p w14:paraId="6D751876" w14:textId="481D716B" w:rsidR="00C33189" w:rsidRPr="00812744" w:rsidRDefault="00C33189">
      <w:pPr>
        <w:pStyle w:val="ListParagraph"/>
        <w:numPr>
          <w:ilvl w:val="0"/>
          <w:numId w:val="10"/>
        </w:numPr>
      </w:pPr>
      <w:r w:rsidRPr="00812744">
        <w:t>Yangfan Li, Graduate Student, Northwestern University.</w:t>
      </w:r>
      <w:r w:rsidR="00282981">
        <w:t xml:space="preserve"> (2021-Present)</w:t>
      </w:r>
    </w:p>
    <w:p w14:paraId="7216FE25" w14:textId="67CD7F5D" w:rsidR="00483797" w:rsidRPr="00812744" w:rsidRDefault="00483797">
      <w:pPr>
        <w:pStyle w:val="ListParagraph"/>
        <w:numPr>
          <w:ilvl w:val="0"/>
          <w:numId w:val="10"/>
        </w:numPr>
      </w:pPr>
      <w:proofErr w:type="spellStart"/>
      <w:r w:rsidRPr="00812744">
        <w:t>Turash</w:t>
      </w:r>
      <w:proofErr w:type="spellEnd"/>
      <w:r w:rsidRPr="00812744">
        <w:t xml:space="preserve"> Haque Pial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503D2A" w:rsidRPr="00812744">
        <w:t>P</w:t>
      </w:r>
      <w:r w:rsidR="00BE077B">
        <w:t>ostdoctoral Scholar</w:t>
      </w:r>
      <w:r w:rsidR="00752177" w:rsidRPr="00812744">
        <w:t xml:space="preserve">, </w:t>
      </w:r>
      <w:r w:rsidR="00BE077B">
        <w:t>Northwestern University, Evanston, IL</w:t>
      </w:r>
      <w:r w:rsidRPr="00812744">
        <w:t>)</w:t>
      </w:r>
      <w:r w:rsidR="00282981">
        <w:t>. (</w:t>
      </w:r>
      <w:r w:rsidR="00974B09">
        <w:t>2016-2019)</w:t>
      </w:r>
    </w:p>
    <w:p w14:paraId="66095574" w14:textId="32041BB1" w:rsidR="00483797" w:rsidRPr="00812744" w:rsidRDefault="00483797">
      <w:pPr>
        <w:pStyle w:val="ListParagraph"/>
        <w:numPr>
          <w:ilvl w:val="0"/>
          <w:numId w:val="10"/>
        </w:numPr>
      </w:pPr>
      <w:r w:rsidRPr="00812744">
        <w:t>Rabiul Hasan Kabir, Bangladesh University of Engineering and Technology (</w:t>
      </w:r>
      <w:r w:rsidR="007E4B59" w:rsidRPr="00812744">
        <w:t>Current Position</w:t>
      </w:r>
      <w:r w:rsidRPr="00812744">
        <w:t>: Lecturer, Sonargaon University)</w:t>
      </w:r>
      <w:r w:rsidR="00BB5306">
        <w:t>. (2016-2019)</w:t>
      </w:r>
    </w:p>
    <w:p w14:paraId="679CAF57" w14:textId="769F263C" w:rsidR="00483797" w:rsidRPr="00812744" w:rsidRDefault="00483797">
      <w:pPr>
        <w:pStyle w:val="ListParagraph"/>
        <w:numPr>
          <w:ilvl w:val="0"/>
          <w:numId w:val="10"/>
        </w:numPr>
      </w:pPr>
      <w:r w:rsidRPr="00812744">
        <w:t>Moinuddin Shuvo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503D2A" w:rsidRPr="00812744">
        <w:t>Ph.D.</w:t>
      </w:r>
      <w:r w:rsidR="00752177" w:rsidRPr="00812744">
        <w:t xml:space="preserve"> Student, Penn State University</w:t>
      </w:r>
      <w:r w:rsidRPr="00812744">
        <w:t>)</w:t>
      </w:r>
      <w:r w:rsidR="00BB5306">
        <w:t>. (2016-2019)</w:t>
      </w:r>
    </w:p>
    <w:p w14:paraId="457A9E80" w14:textId="38663093" w:rsidR="00483797" w:rsidRPr="00812744" w:rsidRDefault="00483797">
      <w:pPr>
        <w:pStyle w:val="ListParagraph"/>
        <w:numPr>
          <w:ilvl w:val="0"/>
          <w:numId w:val="10"/>
        </w:numPr>
      </w:pPr>
      <w:proofErr w:type="spellStart"/>
      <w:r w:rsidRPr="00812744">
        <w:t>Oishwarya</w:t>
      </w:r>
      <w:proofErr w:type="spellEnd"/>
      <w:r w:rsidRPr="00812744">
        <w:t xml:space="preserve"> Bhowmik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752177" w:rsidRPr="00812744">
        <w:t xml:space="preserve">Graduate Student, </w:t>
      </w:r>
      <w:r w:rsidR="00B36FB9">
        <w:t>Pennsylvania</w:t>
      </w:r>
      <w:r w:rsidRPr="00812744">
        <w:t xml:space="preserve"> State University)</w:t>
      </w:r>
      <w:r w:rsidR="00BB5306">
        <w:t>. (2016-2019)</w:t>
      </w:r>
    </w:p>
    <w:p w14:paraId="69E2DAE6" w14:textId="57260B88" w:rsidR="00483797" w:rsidRPr="00812744" w:rsidRDefault="00914297">
      <w:pPr>
        <w:pStyle w:val="ListParagraph"/>
        <w:numPr>
          <w:ilvl w:val="0"/>
          <w:numId w:val="10"/>
        </w:numPr>
      </w:pPr>
      <w:r w:rsidRPr="00812744">
        <w:t xml:space="preserve">Md </w:t>
      </w:r>
      <w:proofErr w:type="spellStart"/>
      <w:r w:rsidRPr="00812744">
        <w:t>Shajedul</w:t>
      </w:r>
      <w:proofErr w:type="spellEnd"/>
      <w:r w:rsidRPr="00812744">
        <w:t xml:space="preserve"> Hoque Thakur, Bangladesh University of Engineering and Technology.</w:t>
      </w:r>
      <w:r w:rsidR="00BB5306">
        <w:t xml:space="preserve"> (2020)</w:t>
      </w:r>
    </w:p>
    <w:p w14:paraId="69B134A4" w14:textId="511F6812" w:rsidR="00377E99" w:rsidRPr="004B7DA5" w:rsidRDefault="00914297" w:rsidP="0080117A">
      <w:pPr>
        <w:pStyle w:val="ListParagraph"/>
        <w:numPr>
          <w:ilvl w:val="0"/>
          <w:numId w:val="10"/>
        </w:numPr>
        <w:rPr>
          <w:rFonts w:eastAsiaTheme="majorEastAsia" w:cstheme="majorBidi"/>
          <w:b/>
          <w:color w:val="365F91" w:themeColor="accent1" w:themeShade="BF"/>
        </w:rPr>
      </w:pPr>
      <w:r w:rsidRPr="00812744">
        <w:t>Mahmudul Islam, Bangladesh University of Engineering and Technology.</w:t>
      </w:r>
      <w:r w:rsidR="003402F7" w:rsidRPr="00812744">
        <w:t xml:space="preserve"> (Current Position: Graduate Student, MIT)</w:t>
      </w:r>
      <w:r w:rsidR="00BB5306">
        <w:t xml:space="preserve"> (2020)</w:t>
      </w:r>
      <w:r w:rsidR="00377E99">
        <w:br w:type="page"/>
      </w:r>
    </w:p>
    <w:p w14:paraId="73EFD714" w14:textId="2B36A052" w:rsidR="00251B75" w:rsidRPr="00812744" w:rsidRDefault="00460A77" w:rsidP="00BD04F3">
      <w:pPr>
        <w:pStyle w:val="Heading1"/>
        <w:rPr>
          <w:sz w:val="22"/>
          <w:szCs w:val="22"/>
        </w:rPr>
        <w:sectPr w:rsidR="00251B75" w:rsidRPr="00812744" w:rsidSect="00B919CF">
          <w:footerReference w:type="default" r:id="rId17"/>
          <w:headerReference w:type="first" r:id="rId18"/>
          <w:type w:val="continuous"/>
          <w:pgSz w:w="11907" w:h="16839" w:code="9"/>
          <w:pgMar w:top="900" w:right="1152" w:bottom="720" w:left="1440" w:header="187" w:footer="648" w:gutter="0"/>
          <w:cols w:space="720"/>
          <w:docGrid w:linePitch="360"/>
        </w:sectPr>
      </w:pPr>
      <w:r w:rsidRPr="00812744">
        <w:rPr>
          <w:sz w:val="22"/>
          <w:szCs w:val="22"/>
        </w:rPr>
        <w:lastRenderedPageBreak/>
        <w:t>REFERENCES</w:t>
      </w:r>
    </w:p>
    <w:p w14:paraId="2842551F" w14:textId="77777777" w:rsidR="009601A2" w:rsidRPr="00F82EB8" w:rsidRDefault="009601A2" w:rsidP="009601A2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  <w:lang w:val="de-DE"/>
        </w:rPr>
      </w:pPr>
      <w:r w:rsidRPr="00F82EB8">
        <w:rPr>
          <w:rFonts w:asciiTheme="minorHAnsi" w:hAnsiTheme="minorHAnsi" w:cs="Helvetica"/>
          <w:b/>
          <w:bCs/>
          <w:color w:val="auto"/>
          <w:sz w:val="22"/>
          <w:szCs w:val="22"/>
          <w:lang w:val="de-DE"/>
        </w:rPr>
        <w:t>Wing Kam Liu, Ph.D.</w:t>
      </w:r>
    </w:p>
    <w:p w14:paraId="13C843C8" w14:textId="77777777" w:rsidR="009601A2" w:rsidRPr="00812744" w:rsidRDefault="009601A2" w:rsidP="009601A2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Professor of Mechanical Engineering</w:t>
      </w:r>
    </w:p>
    <w:p w14:paraId="04DD0802" w14:textId="77777777" w:rsidR="009601A2" w:rsidRPr="00812744" w:rsidRDefault="009601A2" w:rsidP="009601A2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Northwestern University</w:t>
      </w:r>
    </w:p>
    <w:p w14:paraId="2E88D89E" w14:textId="77777777" w:rsidR="009601A2" w:rsidRPr="00812744" w:rsidRDefault="009601A2" w:rsidP="009601A2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2145 Sheridan Road</w:t>
      </w:r>
      <w:r>
        <w:rPr>
          <w:rFonts w:asciiTheme="minorHAnsi" w:hAnsiTheme="minorHAnsi" w:cs="Helvetica"/>
          <w:color w:val="auto"/>
          <w:sz w:val="22"/>
          <w:szCs w:val="22"/>
        </w:rPr>
        <w:t xml:space="preserve">, </w:t>
      </w:r>
      <w:r w:rsidRPr="00812744">
        <w:rPr>
          <w:rFonts w:asciiTheme="minorHAnsi" w:hAnsiTheme="minorHAnsi" w:cs="Helvetica"/>
          <w:color w:val="auto"/>
          <w:sz w:val="22"/>
          <w:szCs w:val="22"/>
        </w:rPr>
        <w:t>Tech A326</w:t>
      </w:r>
    </w:p>
    <w:p w14:paraId="52EAFF76" w14:textId="77777777" w:rsidR="009601A2" w:rsidRPr="00812744" w:rsidRDefault="009601A2" w:rsidP="009601A2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Evanston, IL 60208-3109</w:t>
      </w:r>
    </w:p>
    <w:p w14:paraId="1C573872" w14:textId="77777777" w:rsidR="009601A2" w:rsidRPr="00812744" w:rsidRDefault="009601A2" w:rsidP="009601A2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Phone: 847</w:t>
      </w:r>
      <w:r>
        <w:rPr>
          <w:rFonts w:asciiTheme="minorHAnsi" w:hAnsiTheme="minorHAnsi" w:cs="Helvetica"/>
          <w:color w:val="auto"/>
          <w:sz w:val="22"/>
          <w:szCs w:val="22"/>
        </w:rPr>
        <w:t>.</w:t>
      </w:r>
      <w:r w:rsidRPr="00812744">
        <w:rPr>
          <w:rFonts w:asciiTheme="minorHAnsi" w:hAnsiTheme="minorHAnsi" w:cs="Helvetica"/>
          <w:color w:val="auto"/>
          <w:sz w:val="22"/>
          <w:szCs w:val="22"/>
        </w:rPr>
        <w:t>491</w:t>
      </w:r>
      <w:r>
        <w:rPr>
          <w:rFonts w:asciiTheme="minorHAnsi" w:hAnsiTheme="minorHAnsi" w:cs="Helvetica"/>
          <w:color w:val="auto"/>
          <w:sz w:val="22"/>
          <w:szCs w:val="22"/>
        </w:rPr>
        <w:t>.</w:t>
      </w:r>
      <w:r w:rsidRPr="00812744">
        <w:rPr>
          <w:rFonts w:asciiTheme="minorHAnsi" w:hAnsiTheme="minorHAnsi" w:cs="Helvetica"/>
          <w:color w:val="auto"/>
          <w:sz w:val="22"/>
          <w:szCs w:val="22"/>
        </w:rPr>
        <w:t>7094</w:t>
      </w:r>
    </w:p>
    <w:p w14:paraId="591D3A70" w14:textId="77777777" w:rsidR="009601A2" w:rsidRDefault="009601A2" w:rsidP="009601A2">
      <w:pPr>
        <w:pStyle w:val="Default"/>
        <w:ind w:left="180"/>
        <w:rPr>
          <w:rStyle w:val="Hyperlink"/>
          <w:rFonts w:asciiTheme="minorHAnsi" w:hAnsiTheme="minorHAnsi" w:cs="Helvetica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 xml:space="preserve">email: </w:t>
      </w:r>
      <w:hyperlink r:id="rId19" w:history="1">
        <w:r w:rsidRPr="00A51574">
          <w:rPr>
            <w:rStyle w:val="Hyperlink"/>
            <w:rFonts w:asciiTheme="minorHAnsi" w:hAnsiTheme="minorHAnsi" w:cs="Helvetica"/>
            <w:sz w:val="22"/>
            <w:szCs w:val="22"/>
          </w:rPr>
          <w:t>w-liu@northwestern.edu</w:t>
        </w:r>
      </w:hyperlink>
    </w:p>
    <w:p w14:paraId="5462075B" w14:textId="77777777" w:rsidR="009601A2" w:rsidRDefault="009601A2" w:rsidP="00F15DEF">
      <w:pPr>
        <w:pStyle w:val="Default"/>
        <w:ind w:left="180"/>
        <w:rPr>
          <w:rFonts w:asciiTheme="minorHAnsi" w:hAnsiTheme="minorHAnsi"/>
          <w:b/>
          <w:bCs/>
          <w:color w:val="auto"/>
          <w:sz w:val="22"/>
          <w:szCs w:val="22"/>
        </w:rPr>
      </w:pPr>
    </w:p>
    <w:p w14:paraId="56AA7DF9" w14:textId="75E103F7" w:rsidR="00F15DEF" w:rsidRPr="00812744" w:rsidRDefault="00F15DEF" w:rsidP="00F15DEF">
      <w:pPr>
        <w:pStyle w:val="Default"/>
        <w:ind w:left="180"/>
        <w:rPr>
          <w:rFonts w:asciiTheme="minorHAnsi" w:hAnsiTheme="minorHAnsi"/>
          <w:b/>
          <w:bCs/>
          <w:color w:val="auto"/>
          <w:sz w:val="22"/>
          <w:szCs w:val="22"/>
        </w:rPr>
      </w:pPr>
      <w:r w:rsidRPr="00812744">
        <w:rPr>
          <w:rFonts w:asciiTheme="minorHAnsi" w:hAnsiTheme="minorHAnsi"/>
          <w:b/>
          <w:bCs/>
          <w:color w:val="auto"/>
          <w:sz w:val="22"/>
          <w:szCs w:val="22"/>
        </w:rPr>
        <w:t>Ozan Akkus, Ph.D.</w:t>
      </w:r>
    </w:p>
    <w:p w14:paraId="65AFA354" w14:textId="77777777" w:rsidR="00F15DEF" w:rsidRPr="00812744" w:rsidRDefault="00F15DEF" w:rsidP="00F15DEF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Professor of Mechanical &amp; Aerospace Engineering</w:t>
      </w:r>
    </w:p>
    <w:p w14:paraId="1E19C09C" w14:textId="77777777" w:rsidR="00F15DEF" w:rsidRPr="00812744" w:rsidRDefault="00F15DEF" w:rsidP="00F15DEF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Glennan Building 615</w:t>
      </w:r>
    </w:p>
    <w:p w14:paraId="5CFED425" w14:textId="77777777" w:rsidR="00F15DEF" w:rsidRPr="00812744" w:rsidRDefault="00F15DEF" w:rsidP="00F15DEF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Case Western Reserve University</w:t>
      </w:r>
    </w:p>
    <w:p w14:paraId="371D877A" w14:textId="77777777" w:rsidR="00F15DEF" w:rsidRPr="00812744" w:rsidRDefault="00F15DEF" w:rsidP="00F15DEF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 xml:space="preserve">Phone: </w:t>
      </w:r>
      <w:r w:rsidRPr="00812744">
        <w:rPr>
          <w:rFonts w:asciiTheme="minorHAnsi" w:hAnsiTheme="minorHAnsi" w:cs="Helvetica"/>
          <w:color w:val="auto"/>
          <w:sz w:val="22"/>
          <w:szCs w:val="22"/>
        </w:rPr>
        <w:t> 216.368.4175</w:t>
      </w:r>
    </w:p>
    <w:p w14:paraId="02E32CB7" w14:textId="4AE728E9" w:rsidR="00F15DEF" w:rsidRPr="00812744" w:rsidRDefault="00F15DEF" w:rsidP="00F15DEF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 xml:space="preserve">email: </w:t>
      </w:r>
      <w:hyperlink r:id="rId20" w:history="1">
        <w:r w:rsidR="00314E2F" w:rsidRPr="00A51574">
          <w:rPr>
            <w:rStyle w:val="Hyperlink"/>
            <w:rFonts w:asciiTheme="minorHAnsi" w:hAnsiTheme="minorHAnsi" w:cs="Helvetica"/>
            <w:sz w:val="22"/>
            <w:szCs w:val="22"/>
          </w:rPr>
          <w:t>oxa@case.edu</w:t>
        </w:r>
      </w:hyperlink>
      <w:r w:rsidR="00314E2F">
        <w:rPr>
          <w:rFonts w:asciiTheme="minorHAnsi" w:hAnsiTheme="minorHAnsi" w:cs="Helvetica"/>
          <w:color w:val="auto"/>
          <w:sz w:val="22"/>
          <w:szCs w:val="22"/>
        </w:rPr>
        <w:t xml:space="preserve"> </w:t>
      </w:r>
    </w:p>
    <w:p w14:paraId="4A5C6C10" w14:textId="77777777" w:rsidR="00F15DEF" w:rsidRPr="00812744" w:rsidRDefault="00F15DEF" w:rsidP="00FA298B">
      <w:pPr>
        <w:pStyle w:val="Default"/>
        <w:ind w:left="180"/>
        <w:rPr>
          <w:rFonts w:asciiTheme="minorHAnsi" w:hAnsiTheme="minorHAnsi"/>
          <w:b/>
          <w:bCs/>
          <w:sz w:val="22"/>
          <w:szCs w:val="22"/>
        </w:rPr>
      </w:pPr>
    </w:p>
    <w:p w14:paraId="268C175C" w14:textId="756C73C3" w:rsidR="00DD0042" w:rsidRPr="00812744" w:rsidRDefault="00DD0042" w:rsidP="00FA298B">
      <w:pPr>
        <w:pStyle w:val="Default"/>
        <w:ind w:left="180"/>
        <w:rPr>
          <w:rFonts w:asciiTheme="minorHAnsi" w:hAnsiTheme="minorHAnsi"/>
          <w:b/>
          <w:bCs/>
          <w:color w:val="auto"/>
          <w:sz w:val="22"/>
          <w:szCs w:val="22"/>
        </w:rPr>
      </w:pPr>
      <w:r w:rsidRPr="00812744">
        <w:rPr>
          <w:rFonts w:asciiTheme="minorHAnsi" w:hAnsiTheme="minorHAnsi"/>
          <w:b/>
          <w:bCs/>
          <w:color w:val="auto"/>
          <w:sz w:val="22"/>
          <w:szCs w:val="22"/>
        </w:rPr>
        <w:t>Robert Brown, Ph.D.</w:t>
      </w:r>
    </w:p>
    <w:p w14:paraId="6768F977" w14:textId="7D17D080" w:rsidR="00DD0042" w:rsidRPr="00812744" w:rsidRDefault="00DD0042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Distinguished University Professor and Institute Professor</w:t>
      </w:r>
    </w:p>
    <w:p w14:paraId="41372A4A" w14:textId="5AAE38E1" w:rsidR="00DD0042" w:rsidRPr="00812744" w:rsidRDefault="00DD0042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 xml:space="preserve">Rockefeller Building, Room </w:t>
      </w:r>
      <w:r w:rsidR="00987E39" w:rsidRPr="00812744">
        <w:rPr>
          <w:rFonts w:asciiTheme="minorHAnsi" w:hAnsiTheme="minorHAnsi"/>
          <w:color w:val="auto"/>
          <w:sz w:val="22"/>
          <w:szCs w:val="22"/>
        </w:rPr>
        <w:t>109</w:t>
      </w:r>
    </w:p>
    <w:p w14:paraId="7C5E2D79" w14:textId="77777777" w:rsidR="00DD0042" w:rsidRPr="00812744" w:rsidRDefault="00DD0042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Case Western Reserve University</w:t>
      </w:r>
    </w:p>
    <w:p w14:paraId="44037DEF" w14:textId="3EE65B5F" w:rsidR="00DD0042" w:rsidRPr="00812744" w:rsidRDefault="00DD0042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Phone: 216.368.4010</w:t>
      </w:r>
    </w:p>
    <w:p w14:paraId="550300C8" w14:textId="201D2B6A" w:rsidR="00DD0042" w:rsidRPr="00812744" w:rsidRDefault="00DD0042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>Fax: 216.368.4671</w:t>
      </w:r>
    </w:p>
    <w:p w14:paraId="1A173AE8" w14:textId="414B4564" w:rsidR="009C6E47" w:rsidRDefault="009C6E47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  <w:r w:rsidRPr="00812744">
        <w:rPr>
          <w:rFonts w:asciiTheme="minorHAnsi" w:hAnsiTheme="minorHAnsi"/>
          <w:color w:val="auto"/>
          <w:sz w:val="22"/>
          <w:szCs w:val="22"/>
        </w:rPr>
        <w:t xml:space="preserve">email: </w:t>
      </w:r>
      <w:hyperlink r:id="rId21" w:history="1">
        <w:r w:rsidR="00314E2F" w:rsidRPr="00A51574">
          <w:rPr>
            <w:rStyle w:val="Hyperlink"/>
            <w:rFonts w:asciiTheme="minorHAnsi" w:hAnsiTheme="minorHAnsi"/>
            <w:sz w:val="22"/>
            <w:szCs w:val="22"/>
          </w:rPr>
          <w:t>rwb@case.edu</w:t>
        </w:r>
      </w:hyperlink>
      <w:r w:rsidR="00314E2F">
        <w:rPr>
          <w:rFonts w:asciiTheme="minorHAnsi" w:hAnsiTheme="minorHAnsi"/>
          <w:color w:val="auto"/>
          <w:sz w:val="22"/>
          <w:szCs w:val="22"/>
        </w:rPr>
        <w:t xml:space="preserve"> </w:t>
      </w:r>
    </w:p>
    <w:p w14:paraId="7FB1EE6E" w14:textId="681501BF" w:rsidR="00EE6695" w:rsidRDefault="00EE6695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</w:p>
    <w:p w14:paraId="1D9E9AFB" w14:textId="7706AB15" w:rsidR="00EE6695" w:rsidRPr="00812744" w:rsidRDefault="00EE6695" w:rsidP="00F0129B">
      <w:pPr>
        <w:pStyle w:val="Default"/>
        <w:ind w:left="180"/>
        <w:rPr>
          <w:rFonts w:asciiTheme="minorHAnsi" w:hAnsiTheme="minorHAnsi"/>
          <w:b/>
          <w:bCs/>
          <w:sz w:val="22"/>
          <w:szCs w:val="22"/>
        </w:rPr>
      </w:pPr>
      <w:r w:rsidRPr="00812744">
        <w:rPr>
          <w:rFonts w:asciiTheme="minorHAnsi" w:hAnsiTheme="minorHAnsi"/>
          <w:b/>
          <w:bCs/>
          <w:sz w:val="22"/>
          <w:szCs w:val="22"/>
        </w:rPr>
        <w:t>Michael Martens, Ph.D.</w:t>
      </w:r>
    </w:p>
    <w:p w14:paraId="68AC5A7C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>Professor of Physics</w:t>
      </w:r>
    </w:p>
    <w:p w14:paraId="371835F1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>Rockefeller Building, Room 101</w:t>
      </w:r>
    </w:p>
    <w:p w14:paraId="36DA31CC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>Case Western Reserve University</w:t>
      </w:r>
    </w:p>
    <w:p w14:paraId="6BB53161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>Phone: 216.368.4123</w:t>
      </w:r>
    </w:p>
    <w:p w14:paraId="21344103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>Fax: 216.368.4671</w:t>
      </w:r>
    </w:p>
    <w:p w14:paraId="6CAEE3C8" w14:textId="77777777" w:rsidR="00EE6695" w:rsidRPr="00812744" w:rsidRDefault="00EE6695" w:rsidP="00EE6695">
      <w:pPr>
        <w:pStyle w:val="Default"/>
        <w:ind w:left="180"/>
        <w:rPr>
          <w:rFonts w:asciiTheme="minorHAnsi" w:hAnsiTheme="minorHAnsi"/>
          <w:sz w:val="22"/>
          <w:szCs w:val="22"/>
        </w:rPr>
      </w:pPr>
      <w:r w:rsidRPr="00812744">
        <w:rPr>
          <w:rFonts w:asciiTheme="minorHAnsi" w:hAnsiTheme="minorHAnsi"/>
          <w:sz w:val="22"/>
          <w:szCs w:val="22"/>
        </w:rPr>
        <w:t xml:space="preserve">email: </w:t>
      </w:r>
      <w:hyperlink r:id="rId22" w:history="1">
        <w:r w:rsidRPr="00A51574">
          <w:rPr>
            <w:rStyle w:val="Hyperlink"/>
            <w:rFonts w:asciiTheme="minorHAnsi" w:hAnsiTheme="minorHAnsi"/>
            <w:sz w:val="22"/>
            <w:szCs w:val="22"/>
          </w:rPr>
          <w:t>mam18@case.edu</w:t>
        </w:r>
      </w:hyperlink>
      <w:r>
        <w:rPr>
          <w:rFonts w:asciiTheme="minorHAnsi" w:hAnsiTheme="minorHAnsi"/>
          <w:sz w:val="22"/>
          <w:szCs w:val="22"/>
        </w:rPr>
        <w:t xml:space="preserve"> </w:t>
      </w:r>
    </w:p>
    <w:p w14:paraId="08F0EC1C" w14:textId="77777777" w:rsidR="00EE6695" w:rsidRPr="00812744" w:rsidRDefault="00EE6695" w:rsidP="00FA298B">
      <w:pPr>
        <w:pStyle w:val="Default"/>
        <w:ind w:left="180"/>
        <w:rPr>
          <w:rFonts w:asciiTheme="minorHAnsi" w:hAnsiTheme="minorHAnsi"/>
          <w:color w:val="auto"/>
          <w:sz w:val="22"/>
          <w:szCs w:val="22"/>
        </w:rPr>
      </w:pPr>
    </w:p>
    <w:p w14:paraId="71D2296C" w14:textId="118AF4D1" w:rsidR="00DD0042" w:rsidRPr="00812744" w:rsidRDefault="00DD0042" w:rsidP="00FA298B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</w:p>
    <w:p w14:paraId="2047C60F" w14:textId="77777777" w:rsidR="007B63F3" w:rsidRDefault="007B63F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692FDD3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881EB7A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4EE5F6B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148DA8B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5D0ED2C6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A019EFC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62697416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04AFB73F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2F0ADEDF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6E495879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5B819C8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598C2364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72EA3A9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47FD99D4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00900E3E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503A097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2C98ECD7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25335ED4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58258CB2" w14:textId="77777777" w:rsidR="007F03B3" w:rsidRDefault="007F03B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5DFF07CA" w14:textId="152FF985" w:rsidR="00310D53" w:rsidRDefault="00310D53" w:rsidP="00310D53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  <w:r>
        <w:rPr>
          <w:rFonts w:asciiTheme="minorHAnsi" w:hAnsiTheme="minorHAnsi" w:cs="Helvetica"/>
          <w:b/>
          <w:bCs/>
          <w:color w:val="auto"/>
          <w:sz w:val="22"/>
          <w:szCs w:val="22"/>
        </w:rPr>
        <w:t>Gregory Wagner</w:t>
      </w:r>
      <w:r w:rsidR="00B92130">
        <w:rPr>
          <w:rFonts w:asciiTheme="minorHAnsi" w:hAnsiTheme="minorHAnsi" w:cs="Helvetica"/>
          <w:b/>
          <w:bCs/>
          <w:color w:val="auto"/>
          <w:sz w:val="22"/>
          <w:szCs w:val="22"/>
        </w:rPr>
        <w:t>, Ph.D.</w:t>
      </w:r>
    </w:p>
    <w:p w14:paraId="1BDAC2BA" w14:textId="77777777" w:rsidR="00310D53" w:rsidRPr="00576D0D" w:rsidRDefault="00310D53" w:rsidP="00310D53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576D0D">
        <w:rPr>
          <w:rFonts w:asciiTheme="minorHAnsi" w:hAnsiTheme="minorHAnsi" w:cs="Helvetica"/>
          <w:color w:val="auto"/>
          <w:sz w:val="22"/>
          <w:szCs w:val="22"/>
        </w:rPr>
        <w:t>Associate Professor of Mechanical Engineering</w:t>
      </w:r>
    </w:p>
    <w:p w14:paraId="326D1417" w14:textId="77777777" w:rsidR="00310D53" w:rsidRPr="00576D0D" w:rsidRDefault="00310D53" w:rsidP="00310D53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576D0D">
        <w:rPr>
          <w:rFonts w:asciiTheme="minorHAnsi" w:hAnsiTheme="minorHAnsi" w:cs="Helvetica"/>
          <w:color w:val="auto"/>
          <w:sz w:val="22"/>
          <w:szCs w:val="22"/>
        </w:rPr>
        <w:t>Northwestern University</w:t>
      </w:r>
    </w:p>
    <w:p w14:paraId="1DA88AE1" w14:textId="77777777" w:rsidR="00310D53" w:rsidRPr="00F318B0" w:rsidRDefault="00310D53" w:rsidP="00310D53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F318B0">
        <w:rPr>
          <w:rFonts w:asciiTheme="minorHAnsi" w:hAnsiTheme="minorHAnsi" w:cs="Helvetica"/>
          <w:color w:val="auto"/>
          <w:sz w:val="22"/>
          <w:szCs w:val="22"/>
        </w:rPr>
        <w:t>2145 Sheridan Road</w:t>
      </w:r>
      <w:r>
        <w:rPr>
          <w:rFonts w:asciiTheme="minorHAnsi" w:hAnsiTheme="minorHAnsi" w:cs="Helvetica"/>
          <w:color w:val="auto"/>
          <w:sz w:val="22"/>
          <w:szCs w:val="22"/>
        </w:rPr>
        <w:t xml:space="preserve">, </w:t>
      </w:r>
      <w:r w:rsidRPr="00F318B0">
        <w:rPr>
          <w:rFonts w:asciiTheme="minorHAnsi" w:hAnsiTheme="minorHAnsi" w:cs="Helvetica"/>
          <w:color w:val="auto"/>
          <w:sz w:val="22"/>
          <w:szCs w:val="22"/>
        </w:rPr>
        <w:t>Tech L492</w:t>
      </w:r>
    </w:p>
    <w:p w14:paraId="65E48904" w14:textId="37FFF44C" w:rsidR="00310D53" w:rsidRDefault="00310D53" w:rsidP="00310D53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F318B0">
        <w:rPr>
          <w:rFonts w:asciiTheme="minorHAnsi" w:hAnsiTheme="minorHAnsi" w:cs="Helvetica"/>
          <w:color w:val="auto"/>
          <w:sz w:val="22"/>
          <w:szCs w:val="22"/>
        </w:rPr>
        <w:t>Evanston, IL 60208-3109</w:t>
      </w:r>
    </w:p>
    <w:p w14:paraId="714BD814" w14:textId="14116051" w:rsidR="00290FB5" w:rsidRDefault="00290FB5" w:rsidP="002472DC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>
        <w:rPr>
          <w:rFonts w:asciiTheme="minorHAnsi" w:hAnsiTheme="minorHAnsi" w:cs="Helvetica"/>
          <w:color w:val="auto"/>
          <w:sz w:val="22"/>
          <w:szCs w:val="22"/>
        </w:rPr>
        <w:t>Phone:</w:t>
      </w:r>
      <w:r w:rsidR="002472DC" w:rsidRPr="002472DC">
        <w:t xml:space="preserve"> </w:t>
      </w:r>
      <w:r w:rsidR="002472DC" w:rsidRPr="002472DC">
        <w:rPr>
          <w:rFonts w:asciiTheme="minorHAnsi" w:hAnsiTheme="minorHAnsi" w:cs="Helvetica"/>
          <w:color w:val="auto"/>
          <w:sz w:val="22"/>
          <w:szCs w:val="22"/>
        </w:rPr>
        <w:t>847</w:t>
      </w:r>
      <w:r w:rsidR="00C75376">
        <w:rPr>
          <w:rFonts w:asciiTheme="minorHAnsi" w:hAnsiTheme="minorHAnsi" w:cs="Helvetica"/>
          <w:color w:val="auto"/>
          <w:sz w:val="22"/>
          <w:szCs w:val="22"/>
        </w:rPr>
        <w:t>.</w:t>
      </w:r>
      <w:r w:rsidR="002472DC" w:rsidRPr="002472DC">
        <w:rPr>
          <w:rFonts w:asciiTheme="minorHAnsi" w:hAnsiTheme="minorHAnsi" w:cs="Helvetica"/>
          <w:color w:val="auto"/>
          <w:sz w:val="22"/>
          <w:szCs w:val="22"/>
        </w:rPr>
        <w:t>491</w:t>
      </w:r>
      <w:r w:rsidR="00C75376">
        <w:rPr>
          <w:rFonts w:asciiTheme="minorHAnsi" w:hAnsiTheme="minorHAnsi" w:cs="Helvetica"/>
          <w:color w:val="auto"/>
          <w:sz w:val="22"/>
          <w:szCs w:val="22"/>
        </w:rPr>
        <w:t>.</w:t>
      </w:r>
      <w:r w:rsidR="002472DC" w:rsidRPr="002472DC">
        <w:rPr>
          <w:rFonts w:asciiTheme="minorHAnsi" w:hAnsiTheme="minorHAnsi" w:cs="Helvetica"/>
          <w:color w:val="auto"/>
          <w:sz w:val="22"/>
          <w:szCs w:val="22"/>
        </w:rPr>
        <w:t>4138</w:t>
      </w:r>
    </w:p>
    <w:p w14:paraId="1BFC7161" w14:textId="33ED79C2" w:rsidR="00290FB5" w:rsidRPr="00F318B0" w:rsidRDefault="00290FB5" w:rsidP="00310D53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>
        <w:rPr>
          <w:rFonts w:asciiTheme="minorHAnsi" w:hAnsiTheme="minorHAnsi" w:cs="Helvetica"/>
          <w:color w:val="auto"/>
          <w:sz w:val="22"/>
          <w:szCs w:val="22"/>
        </w:rPr>
        <w:t xml:space="preserve">email: </w:t>
      </w:r>
      <w:hyperlink r:id="rId23" w:history="1">
        <w:r>
          <w:rPr>
            <w:rStyle w:val="Hyperlink"/>
          </w:rPr>
          <w:t>gregory.wagner@northwestern.edu</w:t>
        </w:r>
      </w:hyperlink>
    </w:p>
    <w:p w14:paraId="46981D16" w14:textId="77777777" w:rsidR="00310D53" w:rsidRDefault="00310D53" w:rsidP="005E4E60">
      <w:pPr>
        <w:pStyle w:val="Default"/>
        <w:ind w:firstLine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7A2F8D15" w14:textId="64059E55" w:rsidR="00812744" w:rsidRPr="00812744" w:rsidRDefault="00812744" w:rsidP="005E4E60">
      <w:pPr>
        <w:pStyle w:val="Default"/>
        <w:ind w:firstLine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b/>
          <w:bCs/>
          <w:color w:val="auto"/>
          <w:sz w:val="22"/>
          <w:szCs w:val="22"/>
        </w:rPr>
        <w:t>Md Mahbubul Islam, Ph.D.</w:t>
      </w:r>
    </w:p>
    <w:p w14:paraId="0D445ACA" w14:textId="77777777" w:rsidR="00812744" w:rsidRPr="00812744" w:rsidRDefault="00812744" w:rsidP="0081274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Assistant Professor</w:t>
      </w:r>
    </w:p>
    <w:p w14:paraId="125BAA1D" w14:textId="77777777" w:rsidR="00812744" w:rsidRPr="00812744" w:rsidRDefault="00812744" w:rsidP="0081274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5050 Anthony Wayne Dr. Room 2119</w:t>
      </w:r>
    </w:p>
    <w:p w14:paraId="6199CCE3" w14:textId="77777777" w:rsidR="00812744" w:rsidRPr="00812744" w:rsidRDefault="00812744" w:rsidP="0081274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Wayne State University</w:t>
      </w:r>
    </w:p>
    <w:p w14:paraId="6455FCB3" w14:textId="77777777" w:rsidR="00812744" w:rsidRPr="00812744" w:rsidRDefault="00812744" w:rsidP="0081274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Phone: 313.577.3885</w:t>
      </w:r>
    </w:p>
    <w:p w14:paraId="51CC4FDE" w14:textId="46005E68" w:rsidR="00812744" w:rsidRDefault="00812744" w:rsidP="00812744">
      <w:pPr>
        <w:pStyle w:val="Default"/>
        <w:ind w:left="180"/>
        <w:rPr>
          <w:rStyle w:val="Hyperlink"/>
          <w:rFonts w:asciiTheme="minorHAnsi" w:hAnsiTheme="minorHAnsi" w:cs="Helvetica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 xml:space="preserve">email: </w:t>
      </w:r>
      <w:hyperlink r:id="rId24" w:history="1">
        <w:r w:rsidRPr="00812744">
          <w:rPr>
            <w:rStyle w:val="Hyperlink"/>
            <w:rFonts w:asciiTheme="minorHAnsi" w:hAnsiTheme="minorHAnsi" w:cs="Helvetica"/>
            <w:sz w:val="22"/>
            <w:szCs w:val="22"/>
          </w:rPr>
          <w:t>gy5553@wayne.edu</w:t>
        </w:r>
      </w:hyperlink>
    </w:p>
    <w:p w14:paraId="1732A236" w14:textId="0C85B0B6" w:rsidR="000E13E4" w:rsidRDefault="000E13E4" w:rsidP="00812744">
      <w:pPr>
        <w:pStyle w:val="Default"/>
        <w:ind w:left="180"/>
        <w:rPr>
          <w:rStyle w:val="Hyperlink"/>
          <w:rFonts w:asciiTheme="minorHAnsi" w:hAnsiTheme="minorHAnsi" w:cs="Helvetica"/>
          <w:sz w:val="22"/>
          <w:szCs w:val="22"/>
        </w:rPr>
      </w:pPr>
    </w:p>
    <w:p w14:paraId="7F8ADBC5" w14:textId="77777777" w:rsidR="00F06C34" w:rsidRDefault="00F06C34" w:rsidP="000E13E4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p w14:paraId="3F3001C5" w14:textId="03F71F25" w:rsidR="000E13E4" w:rsidRPr="00812744" w:rsidRDefault="00206683" w:rsidP="000E13E4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  <w:r>
        <w:rPr>
          <w:rFonts w:asciiTheme="minorHAnsi" w:hAnsiTheme="minorHAnsi" w:cs="Helvetica"/>
          <w:b/>
          <w:bCs/>
          <w:color w:val="auto"/>
          <w:sz w:val="22"/>
          <w:szCs w:val="22"/>
        </w:rPr>
        <w:t>Zhengtao Gan</w:t>
      </w:r>
      <w:r w:rsidR="006476B0">
        <w:rPr>
          <w:rFonts w:asciiTheme="minorHAnsi" w:hAnsiTheme="minorHAnsi" w:cs="Helvetica"/>
          <w:b/>
          <w:bCs/>
          <w:color w:val="auto"/>
          <w:sz w:val="22"/>
          <w:szCs w:val="22"/>
        </w:rPr>
        <w:t>,</w:t>
      </w:r>
      <w:r w:rsidR="000E13E4" w:rsidRPr="00812744">
        <w:rPr>
          <w:rFonts w:asciiTheme="minorHAnsi" w:hAnsiTheme="minorHAnsi" w:cs="Helvetica"/>
          <w:b/>
          <w:bCs/>
          <w:color w:val="auto"/>
          <w:sz w:val="22"/>
          <w:szCs w:val="22"/>
        </w:rPr>
        <w:t xml:space="preserve"> Ph.D.</w:t>
      </w:r>
    </w:p>
    <w:p w14:paraId="2FC0C480" w14:textId="77777777" w:rsidR="000E13E4" w:rsidRPr="00812744" w:rsidRDefault="000E13E4" w:rsidP="000E13E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>Assistant Professor</w:t>
      </w:r>
    </w:p>
    <w:p w14:paraId="64D5FA20" w14:textId="07950414" w:rsidR="00994357" w:rsidRDefault="00994357" w:rsidP="000E13E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994357">
        <w:rPr>
          <w:rFonts w:asciiTheme="minorHAnsi" w:hAnsiTheme="minorHAnsi" w:cs="Helvetica"/>
          <w:color w:val="auto"/>
          <w:sz w:val="22"/>
          <w:szCs w:val="22"/>
        </w:rPr>
        <w:t>Department of Aerospace and Mechanical Engineering</w:t>
      </w:r>
    </w:p>
    <w:p w14:paraId="7ACA2DA2" w14:textId="0421E2F4" w:rsidR="0070429C" w:rsidRDefault="0070429C" w:rsidP="000E13E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>
        <w:rPr>
          <w:rFonts w:asciiTheme="minorHAnsi" w:hAnsiTheme="minorHAnsi" w:cs="Helvetica"/>
          <w:color w:val="auto"/>
          <w:sz w:val="22"/>
          <w:szCs w:val="22"/>
        </w:rPr>
        <w:t>University of Texas El Paso</w:t>
      </w:r>
    </w:p>
    <w:p w14:paraId="660BFF87" w14:textId="1970630F" w:rsidR="000E13E4" w:rsidRPr="00812744" w:rsidRDefault="000E13E4" w:rsidP="000E13E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 xml:space="preserve">Phone: </w:t>
      </w:r>
      <w:r w:rsidR="0070429C">
        <w:rPr>
          <w:rFonts w:asciiTheme="minorHAnsi" w:hAnsiTheme="minorHAnsi" w:cs="Helvetica"/>
          <w:color w:val="auto"/>
          <w:sz w:val="22"/>
          <w:szCs w:val="22"/>
        </w:rPr>
        <w:t>773.865.0314</w:t>
      </w:r>
    </w:p>
    <w:p w14:paraId="7FD8E757" w14:textId="6EBCC97F" w:rsidR="000E13E4" w:rsidRPr="00812744" w:rsidRDefault="000E13E4" w:rsidP="00812744">
      <w:pPr>
        <w:pStyle w:val="Default"/>
        <w:ind w:left="180"/>
        <w:rPr>
          <w:rFonts w:asciiTheme="minorHAnsi" w:hAnsiTheme="minorHAnsi" w:cs="Helvetica"/>
          <w:color w:val="auto"/>
          <w:sz w:val="22"/>
          <w:szCs w:val="22"/>
        </w:rPr>
      </w:pPr>
      <w:r w:rsidRPr="00812744">
        <w:rPr>
          <w:rFonts w:asciiTheme="minorHAnsi" w:hAnsiTheme="minorHAnsi" w:cs="Helvetica"/>
          <w:color w:val="auto"/>
          <w:sz w:val="22"/>
          <w:szCs w:val="22"/>
        </w:rPr>
        <w:t xml:space="preserve">email: </w:t>
      </w:r>
      <w:hyperlink r:id="rId25" w:history="1">
        <w:r w:rsidR="0090343C" w:rsidRPr="00B9056A">
          <w:rPr>
            <w:rStyle w:val="Hyperlink"/>
            <w:sz w:val="22"/>
            <w:szCs w:val="22"/>
          </w:rPr>
          <w:t>zgan@utep.edu</w:t>
        </w:r>
      </w:hyperlink>
      <w:r w:rsidR="0090343C">
        <w:rPr>
          <w:sz w:val="22"/>
          <w:szCs w:val="22"/>
        </w:rPr>
        <w:t xml:space="preserve"> </w:t>
      </w:r>
    </w:p>
    <w:p w14:paraId="0654B1A4" w14:textId="77777777" w:rsidR="00812744" w:rsidRPr="00812744" w:rsidRDefault="00812744" w:rsidP="00FA298B">
      <w:pPr>
        <w:pStyle w:val="Default"/>
        <w:ind w:left="180"/>
        <w:rPr>
          <w:rFonts w:asciiTheme="minorHAnsi" w:hAnsiTheme="minorHAnsi" w:cs="Helvetica"/>
          <w:b/>
          <w:bCs/>
          <w:color w:val="auto"/>
          <w:sz w:val="22"/>
          <w:szCs w:val="22"/>
        </w:rPr>
      </w:pPr>
    </w:p>
    <w:sectPr w:rsidR="00812744" w:rsidRPr="00812744" w:rsidSect="00B919CF">
      <w:type w:val="continuous"/>
      <w:pgSz w:w="11907" w:h="16839" w:code="9"/>
      <w:pgMar w:top="1440" w:right="1152" w:bottom="720" w:left="1440" w:header="187" w:footer="648" w:gutter="0"/>
      <w:cols w:num="2" w:space="31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20888D" w14:textId="77777777" w:rsidR="00B919CF" w:rsidRDefault="00B919CF" w:rsidP="00A41F25">
      <w:pPr>
        <w:spacing w:after="0" w:line="240" w:lineRule="auto"/>
      </w:pPr>
      <w:r>
        <w:separator/>
      </w:r>
    </w:p>
  </w:endnote>
  <w:endnote w:type="continuationSeparator" w:id="0">
    <w:p w14:paraId="2FA70001" w14:textId="77777777" w:rsidR="00B919CF" w:rsidRDefault="00B919CF" w:rsidP="00A41F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honar Bangla">
    <w:panose1 w:val="02020603050405020304"/>
    <w:charset w:val="00"/>
    <w:family w:val="roman"/>
    <w:pitch w:val="variable"/>
    <w:sig w:usb0="0001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327C2C" w14:textId="10DB10A9" w:rsidR="00F07851" w:rsidRDefault="006832C4" w:rsidP="00F07851">
    <w:pPr>
      <w:pStyle w:val="Footer"/>
      <w:tabs>
        <w:tab w:val="clear" w:pos="4680"/>
        <w:tab w:val="clear" w:pos="9360"/>
        <w:tab w:val="left" w:pos="1935"/>
      </w:tabs>
    </w:pPr>
    <w:r w:rsidRPr="00902C80">
      <w:rPr>
        <w:noProof/>
        <w:sz w:val="20"/>
        <w:szCs w:val="24"/>
      </w:rPr>
      <mc:AlternateContent>
        <mc:Choice Requires="wps">
          <w:drawing>
            <wp:anchor distT="45720" distB="45720" distL="114300" distR="114300" simplePos="0" relativeHeight="251663360" behindDoc="1" locked="0" layoutInCell="1" allowOverlap="1" wp14:anchorId="5B7E8C92" wp14:editId="0EC12BEF">
              <wp:simplePos x="0" y="0"/>
              <wp:positionH relativeFrom="column">
                <wp:posOffset>4023360</wp:posOffset>
              </wp:positionH>
              <wp:positionV relativeFrom="paragraph">
                <wp:posOffset>112395</wp:posOffset>
              </wp:positionV>
              <wp:extent cx="2423160" cy="358140"/>
              <wp:effectExtent l="0" t="0" r="0" b="381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160" cy="358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32B11B" w14:textId="5DE408C9" w:rsidR="00902C80" w:rsidRDefault="00902C80" w:rsidP="00902C80">
                          <w:pPr>
                            <w:jc w:val="right"/>
                          </w:pPr>
                          <w:r>
                            <w:t xml:space="preserve">Last Update: </w:t>
                          </w:r>
                          <w:r>
                            <w:fldChar w:fldCharType="begin"/>
                          </w:r>
                          <w:r>
                            <w:instrText xml:space="preserve"> DATE \@ "MMMM d, yyyy" </w:instrText>
                          </w:r>
                          <w:r>
                            <w:fldChar w:fldCharType="separate"/>
                          </w:r>
                          <w:r w:rsidR="00FB7C4D">
                            <w:rPr>
                              <w:noProof/>
                            </w:rPr>
                            <w:t>April 1, 202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B7E8C9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6.8pt;margin-top:8.85pt;width:190.8pt;height:28.2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" stroked="f">
              <v:textbox>
                <w:txbxContent>
                  <w:p w14:paraId="3D32B11B" w14:textId="5DE408C9" w:rsidR="00902C80" w:rsidRDefault="00902C80" w:rsidP="00902C80">
                    <w:pPr>
                      <w:jc w:val="right"/>
                    </w:pPr>
                    <w:r>
                      <w:t xml:space="preserve">Last Update: </w:t>
                    </w:r>
                    <w:r>
                      <w:fldChar w:fldCharType="begin"/>
                    </w:r>
                    <w:r>
                      <w:instrText xml:space="preserve"> DATE \@ "MMMM d, yyyy" </w:instrText>
                    </w:r>
                    <w:r>
                      <w:fldChar w:fldCharType="separate"/>
                    </w:r>
                    <w:r w:rsidR="00FB7C4D">
                      <w:rPr>
                        <w:noProof/>
                      </w:rPr>
                      <w:t>April 1, 2024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902C80">
      <w:rPr>
        <w:noProof/>
        <w:sz w:val="20"/>
        <w:szCs w:val="24"/>
      </w:rPr>
      <mc:AlternateContent>
        <mc:Choice Requires="wps">
          <w:drawing>
            <wp:anchor distT="45720" distB="45720" distL="114300" distR="114300" simplePos="0" relativeHeight="251665408" behindDoc="1" locked="0" layoutInCell="1" allowOverlap="1" wp14:anchorId="17BFEA8B" wp14:editId="7C7298AE">
              <wp:simplePos x="0" y="0"/>
              <wp:positionH relativeFrom="column">
                <wp:posOffset>-693420</wp:posOffset>
              </wp:positionH>
              <wp:positionV relativeFrom="paragraph">
                <wp:posOffset>112395</wp:posOffset>
              </wp:positionV>
              <wp:extent cx="2423160" cy="358140"/>
              <wp:effectExtent l="0" t="0" r="0" b="381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160" cy="358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BDBB15" w14:textId="77777777" w:rsidR="00902C80" w:rsidRDefault="00902C80" w:rsidP="00902C80">
                          <w:r>
                            <w:t xml:space="preserve">Abdullah A. Amin - </w:t>
                          </w:r>
                          <w:r w:rsidRPr="00902C80">
                            <w:t>Curriculum Vita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7BFEA8B" id="_x0000_s1027" type="#_x0000_t202" style="position:absolute;margin-left:-54.6pt;margin-top:8.85pt;width:190.8pt;height:28.2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" stroked="f">
              <v:textbox>
                <w:txbxContent>
                  <w:p w14:paraId="18BDBB15" w14:textId="77777777" w:rsidR="00902C80" w:rsidRDefault="00902C80" w:rsidP="00902C80">
                    <w:r>
                      <w:t xml:space="preserve">Abdullah A. Amin - </w:t>
                    </w:r>
                    <w:r w:rsidRPr="00902C80">
                      <w:t>Curriculum Vitae</w:t>
                    </w:r>
                  </w:p>
                </w:txbxContent>
              </v:textbox>
            </v:shape>
          </w:pict>
        </mc:Fallback>
      </mc:AlternateContent>
    </w:r>
    <w:r w:rsidR="00F07851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861155" w14:textId="77777777" w:rsidR="00B919CF" w:rsidRDefault="00B919CF" w:rsidP="00A41F25">
      <w:pPr>
        <w:spacing w:after="0" w:line="240" w:lineRule="auto"/>
      </w:pPr>
      <w:r>
        <w:separator/>
      </w:r>
    </w:p>
  </w:footnote>
  <w:footnote w:type="continuationSeparator" w:id="0">
    <w:p w14:paraId="47FDEAB4" w14:textId="77777777" w:rsidR="00B919CF" w:rsidRDefault="00B919CF" w:rsidP="00A41F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77E1C" w14:textId="0963109A" w:rsidR="00101A22" w:rsidRDefault="00101A22" w:rsidP="0046597D">
    <w:pPr>
      <w:tabs>
        <w:tab w:val="center" w:pos="4680"/>
        <w:tab w:val="right" w:pos="9360"/>
      </w:tabs>
      <w:spacing w:after="0" w:line="240" w:lineRule="auto"/>
      <w:jc w:val="center"/>
      <w:rPr>
        <w:b/>
        <w:color w:val="365F91" w:themeColor="accent1" w:themeShade="BF"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C3D05"/>
    <w:multiLevelType w:val="hybridMultilevel"/>
    <w:tmpl w:val="7C309A8A"/>
    <w:lvl w:ilvl="0" w:tplc="3D1E3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60048"/>
    <w:multiLevelType w:val="hybridMultilevel"/>
    <w:tmpl w:val="D46CD64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 w15:restartNumberingAfterBreak="0">
    <w:nsid w:val="19F050D4"/>
    <w:multiLevelType w:val="hybridMultilevel"/>
    <w:tmpl w:val="569869C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 w15:restartNumberingAfterBreak="0">
    <w:nsid w:val="279C5705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76358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0F5A3D"/>
    <w:multiLevelType w:val="hybridMultilevel"/>
    <w:tmpl w:val="37B2FC0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3A574B59"/>
    <w:multiLevelType w:val="hybridMultilevel"/>
    <w:tmpl w:val="EBF6043E"/>
    <w:lvl w:ilvl="0" w:tplc="F174B34C">
      <w:start w:val="1"/>
      <w:numFmt w:val="decimal"/>
      <w:pStyle w:val="Invitedtalks"/>
      <w:lvlText w:val="I%1."/>
      <w:lvlJc w:val="left"/>
      <w:pPr>
        <w:ind w:left="720" w:hanging="360"/>
      </w:pPr>
      <w:rPr>
        <w:rFonts w:hint="default"/>
        <w:b w:val="0"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9D3009"/>
    <w:multiLevelType w:val="hybridMultilevel"/>
    <w:tmpl w:val="20387A42"/>
    <w:lvl w:ilvl="0" w:tplc="9E54A94C">
      <w:start w:val="1"/>
      <w:numFmt w:val="decimal"/>
      <w:pStyle w:val="Conference"/>
      <w:lvlText w:val="C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9E7612E"/>
    <w:multiLevelType w:val="hybridMultilevel"/>
    <w:tmpl w:val="BA4C9454"/>
    <w:lvl w:ilvl="0" w:tplc="CF9644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AC79E7"/>
    <w:multiLevelType w:val="hybridMultilevel"/>
    <w:tmpl w:val="D9CABC6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52683338"/>
    <w:multiLevelType w:val="hybridMultilevel"/>
    <w:tmpl w:val="66729AFE"/>
    <w:lvl w:ilvl="0" w:tplc="93128116">
      <w:start w:val="1"/>
      <w:numFmt w:val="decimal"/>
      <w:pStyle w:val="Grant"/>
      <w:lvlText w:val="G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B94701"/>
    <w:multiLevelType w:val="hybridMultilevel"/>
    <w:tmpl w:val="4A7AA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E840D4"/>
    <w:multiLevelType w:val="hybridMultilevel"/>
    <w:tmpl w:val="A32EC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432230"/>
    <w:multiLevelType w:val="hybridMultilevel"/>
    <w:tmpl w:val="2458AFCC"/>
    <w:lvl w:ilvl="0" w:tplc="AC80265C">
      <w:start w:val="1"/>
      <w:numFmt w:val="decimal"/>
      <w:pStyle w:val="Patents"/>
      <w:lvlText w:val="P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3D0667F"/>
    <w:multiLevelType w:val="hybridMultilevel"/>
    <w:tmpl w:val="C8108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00057A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73B664D"/>
    <w:multiLevelType w:val="hybridMultilevel"/>
    <w:tmpl w:val="1760160E"/>
    <w:lvl w:ilvl="0" w:tplc="7B9EF470">
      <w:start w:val="1"/>
      <w:numFmt w:val="decimal"/>
      <w:pStyle w:val="Journal"/>
      <w:lvlText w:val="J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17" w15:restartNumberingAfterBreak="0">
    <w:nsid w:val="7E683E0E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75052812">
    <w:abstractNumId w:val="15"/>
  </w:num>
  <w:num w:numId="2" w16cid:durableId="825558033">
    <w:abstractNumId w:val="16"/>
  </w:num>
  <w:num w:numId="3" w16cid:durableId="541750876">
    <w:abstractNumId w:val="14"/>
  </w:num>
  <w:num w:numId="4" w16cid:durableId="1808740172">
    <w:abstractNumId w:val="7"/>
  </w:num>
  <w:num w:numId="5" w16cid:durableId="873150457">
    <w:abstractNumId w:val="13"/>
  </w:num>
  <w:num w:numId="6" w16cid:durableId="1403600436">
    <w:abstractNumId w:val="6"/>
  </w:num>
  <w:num w:numId="7" w16cid:durableId="336273254">
    <w:abstractNumId w:val="13"/>
    <w:lvlOverride w:ilvl="0">
      <w:startOverride w:val="1"/>
    </w:lvlOverride>
  </w:num>
  <w:num w:numId="8" w16cid:durableId="211967002">
    <w:abstractNumId w:val="10"/>
  </w:num>
  <w:num w:numId="9" w16cid:durableId="1492985921">
    <w:abstractNumId w:val="3"/>
  </w:num>
  <w:num w:numId="10" w16cid:durableId="799227046">
    <w:abstractNumId w:val="8"/>
  </w:num>
  <w:num w:numId="11" w16cid:durableId="1103571506">
    <w:abstractNumId w:val="17"/>
  </w:num>
  <w:num w:numId="12" w16cid:durableId="725375277">
    <w:abstractNumId w:val="4"/>
  </w:num>
  <w:num w:numId="13" w16cid:durableId="999576581">
    <w:abstractNumId w:val="0"/>
  </w:num>
  <w:num w:numId="14" w16cid:durableId="337852657">
    <w:abstractNumId w:val="16"/>
    <w:lvlOverride w:ilvl="0">
      <w:startOverride w:val="1"/>
    </w:lvlOverride>
  </w:num>
  <w:num w:numId="15" w16cid:durableId="1900363534">
    <w:abstractNumId w:val="10"/>
    <w:lvlOverride w:ilvl="0">
      <w:startOverride w:val="1"/>
    </w:lvlOverride>
  </w:num>
  <w:num w:numId="16" w16cid:durableId="269356086">
    <w:abstractNumId w:val="10"/>
    <w:lvlOverride w:ilvl="0">
      <w:startOverride w:val="1"/>
    </w:lvlOverride>
  </w:num>
  <w:num w:numId="17" w16cid:durableId="2115394056">
    <w:abstractNumId w:val="1"/>
  </w:num>
  <w:num w:numId="18" w16cid:durableId="269632980">
    <w:abstractNumId w:val="9"/>
  </w:num>
  <w:num w:numId="19" w16cid:durableId="975375898">
    <w:abstractNumId w:val="5"/>
  </w:num>
  <w:num w:numId="20" w16cid:durableId="464548986">
    <w:abstractNumId w:val="11"/>
  </w:num>
  <w:num w:numId="21" w16cid:durableId="1177185709">
    <w:abstractNumId w:val="12"/>
  </w:num>
  <w:num w:numId="22" w16cid:durableId="614363635">
    <w:abstractNumId w:val="2"/>
  </w:num>
  <w:num w:numId="23" w16cid:durableId="623922486">
    <w:abstractNumId w:val="16"/>
    <w:lvlOverride w:ilvl="0">
      <w:startOverride w:val="1"/>
    </w:lvlOverride>
  </w:num>
  <w:num w:numId="24" w16cid:durableId="18698767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32958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0NDWwsDQ2NTIzNDJQ0lEKTi0uzszPAykwM6sFAA5ED6AtAAAA"/>
  </w:docVars>
  <w:rsids>
    <w:rsidRoot w:val="00A41F25"/>
    <w:rsid w:val="0000162D"/>
    <w:rsid w:val="00003595"/>
    <w:rsid w:val="000048BE"/>
    <w:rsid w:val="00004941"/>
    <w:rsid w:val="00007CCD"/>
    <w:rsid w:val="00011387"/>
    <w:rsid w:val="00011F52"/>
    <w:rsid w:val="00013FD5"/>
    <w:rsid w:val="00014639"/>
    <w:rsid w:val="00016CA1"/>
    <w:rsid w:val="00017805"/>
    <w:rsid w:val="00020412"/>
    <w:rsid w:val="0002056D"/>
    <w:rsid w:val="0002159F"/>
    <w:rsid w:val="000227F0"/>
    <w:rsid w:val="0002556E"/>
    <w:rsid w:val="00031837"/>
    <w:rsid w:val="00053CE0"/>
    <w:rsid w:val="0005463F"/>
    <w:rsid w:val="00055AD4"/>
    <w:rsid w:val="00057A21"/>
    <w:rsid w:val="00057DA8"/>
    <w:rsid w:val="00060C6E"/>
    <w:rsid w:val="00061180"/>
    <w:rsid w:val="00066C95"/>
    <w:rsid w:val="000715AD"/>
    <w:rsid w:val="00074D01"/>
    <w:rsid w:val="00074EF2"/>
    <w:rsid w:val="000807EE"/>
    <w:rsid w:val="00081797"/>
    <w:rsid w:val="00081A91"/>
    <w:rsid w:val="00081D8E"/>
    <w:rsid w:val="00083B8D"/>
    <w:rsid w:val="00084659"/>
    <w:rsid w:val="00084E41"/>
    <w:rsid w:val="00090104"/>
    <w:rsid w:val="00090FBB"/>
    <w:rsid w:val="0009245F"/>
    <w:rsid w:val="00092D2D"/>
    <w:rsid w:val="0009755F"/>
    <w:rsid w:val="00097D44"/>
    <w:rsid w:val="000A0694"/>
    <w:rsid w:val="000A63AD"/>
    <w:rsid w:val="000A6C28"/>
    <w:rsid w:val="000B1F3F"/>
    <w:rsid w:val="000B225D"/>
    <w:rsid w:val="000B4D4C"/>
    <w:rsid w:val="000C09B3"/>
    <w:rsid w:val="000C0EE1"/>
    <w:rsid w:val="000C13AC"/>
    <w:rsid w:val="000C1D30"/>
    <w:rsid w:val="000C328B"/>
    <w:rsid w:val="000C6362"/>
    <w:rsid w:val="000D0CCA"/>
    <w:rsid w:val="000D16A1"/>
    <w:rsid w:val="000D28AA"/>
    <w:rsid w:val="000D3D89"/>
    <w:rsid w:val="000E11A5"/>
    <w:rsid w:val="000E13E4"/>
    <w:rsid w:val="000E730C"/>
    <w:rsid w:val="000F06D1"/>
    <w:rsid w:val="000F281A"/>
    <w:rsid w:val="000F46D4"/>
    <w:rsid w:val="000F52C1"/>
    <w:rsid w:val="00101A22"/>
    <w:rsid w:val="00101D2A"/>
    <w:rsid w:val="00103FA2"/>
    <w:rsid w:val="00111A5F"/>
    <w:rsid w:val="00112551"/>
    <w:rsid w:val="00112AE6"/>
    <w:rsid w:val="00115D4D"/>
    <w:rsid w:val="0012452F"/>
    <w:rsid w:val="001253B2"/>
    <w:rsid w:val="00125FCC"/>
    <w:rsid w:val="00126928"/>
    <w:rsid w:val="00126AD4"/>
    <w:rsid w:val="00130595"/>
    <w:rsid w:val="001350FB"/>
    <w:rsid w:val="00137429"/>
    <w:rsid w:val="00145D0D"/>
    <w:rsid w:val="001510F4"/>
    <w:rsid w:val="00151404"/>
    <w:rsid w:val="00156932"/>
    <w:rsid w:val="00172FA7"/>
    <w:rsid w:val="00173082"/>
    <w:rsid w:val="0018245C"/>
    <w:rsid w:val="00191E44"/>
    <w:rsid w:val="00192A09"/>
    <w:rsid w:val="00193622"/>
    <w:rsid w:val="001A73E6"/>
    <w:rsid w:val="001B34D1"/>
    <w:rsid w:val="001B3CD3"/>
    <w:rsid w:val="001B6246"/>
    <w:rsid w:val="001C058B"/>
    <w:rsid w:val="001C0632"/>
    <w:rsid w:val="001C1537"/>
    <w:rsid w:val="001C2552"/>
    <w:rsid w:val="001C7172"/>
    <w:rsid w:val="001C7681"/>
    <w:rsid w:val="001D05EC"/>
    <w:rsid w:val="001D1495"/>
    <w:rsid w:val="001E2480"/>
    <w:rsid w:val="001E2C03"/>
    <w:rsid w:val="001E2CA0"/>
    <w:rsid w:val="001E38FA"/>
    <w:rsid w:val="001E53F4"/>
    <w:rsid w:val="001E74C0"/>
    <w:rsid w:val="001F0821"/>
    <w:rsid w:val="001F2E58"/>
    <w:rsid w:val="001F3A74"/>
    <w:rsid w:val="001F54A0"/>
    <w:rsid w:val="001F692A"/>
    <w:rsid w:val="00201399"/>
    <w:rsid w:val="002019AD"/>
    <w:rsid w:val="00202380"/>
    <w:rsid w:val="00204A55"/>
    <w:rsid w:val="002063C8"/>
    <w:rsid w:val="00206683"/>
    <w:rsid w:val="0021545C"/>
    <w:rsid w:val="00216419"/>
    <w:rsid w:val="00227342"/>
    <w:rsid w:val="00227587"/>
    <w:rsid w:val="0022789C"/>
    <w:rsid w:val="0023031E"/>
    <w:rsid w:val="00240969"/>
    <w:rsid w:val="00240B8C"/>
    <w:rsid w:val="00240CD9"/>
    <w:rsid w:val="00242240"/>
    <w:rsid w:val="00242321"/>
    <w:rsid w:val="00243741"/>
    <w:rsid w:val="00244924"/>
    <w:rsid w:val="00244DEF"/>
    <w:rsid w:val="002472DC"/>
    <w:rsid w:val="00251B75"/>
    <w:rsid w:val="00254670"/>
    <w:rsid w:val="002567A6"/>
    <w:rsid w:val="002623CF"/>
    <w:rsid w:val="00263486"/>
    <w:rsid w:val="0026750C"/>
    <w:rsid w:val="00273E92"/>
    <w:rsid w:val="0027512E"/>
    <w:rsid w:val="00275CA6"/>
    <w:rsid w:val="002772E8"/>
    <w:rsid w:val="00282981"/>
    <w:rsid w:val="00282EDC"/>
    <w:rsid w:val="0028649F"/>
    <w:rsid w:val="00287256"/>
    <w:rsid w:val="002908A1"/>
    <w:rsid w:val="00290FB5"/>
    <w:rsid w:val="0029156C"/>
    <w:rsid w:val="002930E5"/>
    <w:rsid w:val="00293472"/>
    <w:rsid w:val="0029354C"/>
    <w:rsid w:val="0029694E"/>
    <w:rsid w:val="0029738A"/>
    <w:rsid w:val="002A3844"/>
    <w:rsid w:val="002B261E"/>
    <w:rsid w:val="002B2A58"/>
    <w:rsid w:val="002B367C"/>
    <w:rsid w:val="002B5CC5"/>
    <w:rsid w:val="002C3F44"/>
    <w:rsid w:val="002C4F68"/>
    <w:rsid w:val="002C6640"/>
    <w:rsid w:val="002D04FD"/>
    <w:rsid w:val="002D2167"/>
    <w:rsid w:val="002D48E1"/>
    <w:rsid w:val="002D4A31"/>
    <w:rsid w:val="002D549B"/>
    <w:rsid w:val="002E0805"/>
    <w:rsid w:val="002E2651"/>
    <w:rsid w:val="002E3AF5"/>
    <w:rsid w:val="002E5A5B"/>
    <w:rsid w:val="002E5B04"/>
    <w:rsid w:val="002E74D7"/>
    <w:rsid w:val="002F3948"/>
    <w:rsid w:val="002F44B9"/>
    <w:rsid w:val="002F4F49"/>
    <w:rsid w:val="0030232F"/>
    <w:rsid w:val="00302560"/>
    <w:rsid w:val="00302C2A"/>
    <w:rsid w:val="00302ED1"/>
    <w:rsid w:val="00303D28"/>
    <w:rsid w:val="00310844"/>
    <w:rsid w:val="00310D53"/>
    <w:rsid w:val="003116B5"/>
    <w:rsid w:val="00314E2F"/>
    <w:rsid w:val="00320B07"/>
    <w:rsid w:val="003211BC"/>
    <w:rsid w:val="00321F35"/>
    <w:rsid w:val="0032339F"/>
    <w:rsid w:val="003254A6"/>
    <w:rsid w:val="0032754F"/>
    <w:rsid w:val="00333672"/>
    <w:rsid w:val="00333A8B"/>
    <w:rsid w:val="00336B42"/>
    <w:rsid w:val="003402F7"/>
    <w:rsid w:val="00343B7E"/>
    <w:rsid w:val="00344C35"/>
    <w:rsid w:val="00350732"/>
    <w:rsid w:val="0035073D"/>
    <w:rsid w:val="00354CA9"/>
    <w:rsid w:val="003559EC"/>
    <w:rsid w:val="00355D64"/>
    <w:rsid w:val="00356DF4"/>
    <w:rsid w:val="00357874"/>
    <w:rsid w:val="0036184C"/>
    <w:rsid w:val="00362333"/>
    <w:rsid w:val="0036284F"/>
    <w:rsid w:val="00362EF7"/>
    <w:rsid w:val="00367887"/>
    <w:rsid w:val="00367FD3"/>
    <w:rsid w:val="00374822"/>
    <w:rsid w:val="0037579B"/>
    <w:rsid w:val="0037605A"/>
    <w:rsid w:val="00376B44"/>
    <w:rsid w:val="00376D4B"/>
    <w:rsid w:val="0037704E"/>
    <w:rsid w:val="00377E99"/>
    <w:rsid w:val="003809D9"/>
    <w:rsid w:val="00380AB3"/>
    <w:rsid w:val="00390D89"/>
    <w:rsid w:val="00390EA2"/>
    <w:rsid w:val="00394037"/>
    <w:rsid w:val="003943F1"/>
    <w:rsid w:val="00396F6B"/>
    <w:rsid w:val="00397649"/>
    <w:rsid w:val="00397FDD"/>
    <w:rsid w:val="003A06F5"/>
    <w:rsid w:val="003A1EEE"/>
    <w:rsid w:val="003A3DF4"/>
    <w:rsid w:val="003A407D"/>
    <w:rsid w:val="003A5F47"/>
    <w:rsid w:val="003A64F7"/>
    <w:rsid w:val="003B0486"/>
    <w:rsid w:val="003B24DC"/>
    <w:rsid w:val="003B42BC"/>
    <w:rsid w:val="003C114A"/>
    <w:rsid w:val="003C29A6"/>
    <w:rsid w:val="003C29F0"/>
    <w:rsid w:val="003C4F0A"/>
    <w:rsid w:val="003D1BB1"/>
    <w:rsid w:val="003D383A"/>
    <w:rsid w:val="003D6B21"/>
    <w:rsid w:val="003E3558"/>
    <w:rsid w:val="003E3953"/>
    <w:rsid w:val="003E3B8E"/>
    <w:rsid w:val="003E6F77"/>
    <w:rsid w:val="003E7C96"/>
    <w:rsid w:val="003F007B"/>
    <w:rsid w:val="003F0C2B"/>
    <w:rsid w:val="003F0D5B"/>
    <w:rsid w:val="003F1975"/>
    <w:rsid w:val="003F5F2C"/>
    <w:rsid w:val="0040755D"/>
    <w:rsid w:val="004124FD"/>
    <w:rsid w:val="0041501E"/>
    <w:rsid w:val="004162F5"/>
    <w:rsid w:val="00423559"/>
    <w:rsid w:val="00423998"/>
    <w:rsid w:val="0043296C"/>
    <w:rsid w:val="004342DC"/>
    <w:rsid w:val="004349AF"/>
    <w:rsid w:val="004356D5"/>
    <w:rsid w:val="00437200"/>
    <w:rsid w:val="00437F1D"/>
    <w:rsid w:val="004411DD"/>
    <w:rsid w:val="00444B08"/>
    <w:rsid w:val="00445847"/>
    <w:rsid w:val="00445C41"/>
    <w:rsid w:val="00450E35"/>
    <w:rsid w:val="00451BB1"/>
    <w:rsid w:val="00453F43"/>
    <w:rsid w:val="00457222"/>
    <w:rsid w:val="00460A77"/>
    <w:rsid w:val="0046597D"/>
    <w:rsid w:val="0046618E"/>
    <w:rsid w:val="00467E3F"/>
    <w:rsid w:val="00470267"/>
    <w:rsid w:val="004754D5"/>
    <w:rsid w:val="00476651"/>
    <w:rsid w:val="00482F6C"/>
    <w:rsid w:val="00483759"/>
    <w:rsid w:val="00483797"/>
    <w:rsid w:val="004852A8"/>
    <w:rsid w:val="004870E0"/>
    <w:rsid w:val="00492434"/>
    <w:rsid w:val="00493D6A"/>
    <w:rsid w:val="00494B7F"/>
    <w:rsid w:val="00495D40"/>
    <w:rsid w:val="00497138"/>
    <w:rsid w:val="004A71B9"/>
    <w:rsid w:val="004B1DA5"/>
    <w:rsid w:val="004B5736"/>
    <w:rsid w:val="004B7DA5"/>
    <w:rsid w:val="004C193D"/>
    <w:rsid w:val="004C7CEE"/>
    <w:rsid w:val="004D1251"/>
    <w:rsid w:val="004D7A47"/>
    <w:rsid w:val="004E0EE4"/>
    <w:rsid w:val="004E1B59"/>
    <w:rsid w:val="004F0884"/>
    <w:rsid w:val="004F2FBE"/>
    <w:rsid w:val="004F4716"/>
    <w:rsid w:val="004F4BF0"/>
    <w:rsid w:val="00500043"/>
    <w:rsid w:val="005023F8"/>
    <w:rsid w:val="00503D2A"/>
    <w:rsid w:val="00504EA7"/>
    <w:rsid w:val="005115EF"/>
    <w:rsid w:val="00520D76"/>
    <w:rsid w:val="00522E36"/>
    <w:rsid w:val="00522EBF"/>
    <w:rsid w:val="00523C7C"/>
    <w:rsid w:val="0052402F"/>
    <w:rsid w:val="0052452C"/>
    <w:rsid w:val="00525856"/>
    <w:rsid w:val="00533488"/>
    <w:rsid w:val="0053726D"/>
    <w:rsid w:val="005411B8"/>
    <w:rsid w:val="00542455"/>
    <w:rsid w:val="00544E02"/>
    <w:rsid w:val="00546310"/>
    <w:rsid w:val="00551C5C"/>
    <w:rsid w:val="00551CD0"/>
    <w:rsid w:val="005545CC"/>
    <w:rsid w:val="00554D7B"/>
    <w:rsid w:val="00556C3C"/>
    <w:rsid w:val="00557FF5"/>
    <w:rsid w:val="00562329"/>
    <w:rsid w:val="005643B7"/>
    <w:rsid w:val="00565B53"/>
    <w:rsid w:val="00566D6D"/>
    <w:rsid w:val="00576D0D"/>
    <w:rsid w:val="00577560"/>
    <w:rsid w:val="005872C7"/>
    <w:rsid w:val="00587F2D"/>
    <w:rsid w:val="005928E5"/>
    <w:rsid w:val="00594E20"/>
    <w:rsid w:val="005A357D"/>
    <w:rsid w:val="005A694F"/>
    <w:rsid w:val="005A781E"/>
    <w:rsid w:val="005B3E49"/>
    <w:rsid w:val="005B5496"/>
    <w:rsid w:val="005B583B"/>
    <w:rsid w:val="005C5045"/>
    <w:rsid w:val="005C644D"/>
    <w:rsid w:val="005C6870"/>
    <w:rsid w:val="005C6CE4"/>
    <w:rsid w:val="005C6D12"/>
    <w:rsid w:val="005C7107"/>
    <w:rsid w:val="005C77DC"/>
    <w:rsid w:val="005D0A7F"/>
    <w:rsid w:val="005D5A60"/>
    <w:rsid w:val="005E4160"/>
    <w:rsid w:val="005E4E60"/>
    <w:rsid w:val="005E5232"/>
    <w:rsid w:val="005E7162"/>
    <w:rsid w:val="005F2545"/>
    <w:rsid w:val="005F6D00"/>
    <w:rsid w:val="006013AE"/>
    <w:rsid w:val="00603744"/>
    <w:rsid w:val="00605916"/>
    <w:rsid w:val="00606EA2"/>
    <w:rsid w:val="006114AF"/>
    <w:rsid w:val="00617B3B"/>
    <w:rsid w:val="006223CB"/>
    <w:rsid w:val="00632885"/>
    <w:rsid w:val="0063293B"/>
    <w:rsid w:val="0063349E"/>
    <w:rsid w:val="006369B2"/>
    <w:rsid w:val="00636EF2"/>
    <w:rsid w:val="00640C2B"/>
    <w:rsid w:val="00644B9B"/>
    <w:rsid w:val="006451B8"/>
    <w:rsid w:val="00645C3C"/>
    <w:rsid w:val="0064620C"/>
    <w:rsid w:val="006476B0"/>
    <w:rsid w:val="00650421"/>
    <w:rsid w:val="00650B8B"/>
    <w:rsid w:val="006523FC"/>
    <w:rsid w:val="006533BD"/>
    <w:rsid w:val="00655674"/>
    <w:rsid w:val="0065627B"/>
    <w:rsid w:val="006563D1"/>
    <w:rsid w:val="006577FF"/>
    <w:rsid w:val="006659E4"/>
    <w:rsid w:val="00666495"/>
    <w:rsid w:val="006714B8"/>
    <w:rsid w:val="00672033"/>
    <w:rsid w:val="0067345D"/>
    <w:rsid w:val="0067465F"/>
    <w:rsid w:val="006750D5"/>
    <w:rsid w:val="006756E5"/>
    <w:rsid w:val="00681B05"/>
    <w:rsid w:val="00682F90"/>
    <w:rsid w:val="006831BA"/>
    <w:rsid w:val="006832C4"/>
    <w:rsid w:val="0068438F"/>
    <w:rsid w:val="0068559C"/>
    <w:rsid w:val="00691A1C"/>
    <w:rsid w:val="00693F20"/>
    <w:rsid w:val="00697DEE"/>
    <w:rsid w:val="006A5980"/>
    <w:rsid w:val="006A7A6E"/>
    <w:rsid w:val="006B14D8"/>
    <w:rsid w:val="006B17B6"/>
    <w:rsid w:val="006B1B25"/>
    <w:rsid w:val="006B3FDC"/>
    <w:rsid w:val="006B78D8"/>
    <w:rsid w:val="006C62D4"/>
    <w:rsid w:val="006C7415"/>
    <w:rsid w:val="006D0E1D"/>
    <w:rsid w:val="006D7A1F"/>
    <w:rsid w:val="006E75C0"/>
    <w:rsid w:val="006E778C"/>
    <w:rsid w:val="006F2C5D"/>
    <w:rsid w:val="006F35BD"/>
    <w:rsid w:val="006F3815"/>
    <w:rsid w:val="006F52C8"/>
    <w:rsid w:val="006F6F84"/>
    <w:rsid w:val="006F7227"/>
    <w:rsid w:val="006F7511"/>
    <w:rsid w:val="0070100F"/>
    <w:rsid w:val="007010FA"/>
    <w:rsid w:val="007017BA"/>
    <w:rsid w:val="0070429C"/>
    <w:rsid w:val="007050A2"/>
    <w:rsid w:val="0071303D"/>
    <w:rsid w:val="00713686"/>
    <w:rsid w:val="0071378D"/>
    <w:rsid w:val="00715711"/>
    <w:rsid w:val="00721C49"/>
    <w:rsid w:val="007220BB"/>
    <w:rsid w:val="007320B3"/>
    <w:rsid w:val="00735E52"/>
    <w:rsid w:val="007407D2"/>
    <w:rsid w:val="007426C0"/>
    <w:rsid w:val="00742EA9"/>
    <w:rsid w:val="00746226"/>
    <w:rsid w:val="00752007"/>
    <w:rsid w:val="00752177"/>
    <w:rsid w:val="007529F1"/>
    <w:rsid w:val="00753281"/>
    <w:rsid w:val="00760A5C"/>
    <w:rsid w:val="007631B8"/>
    <w:rsid w:val="00765235"/>
    <w:rsid w:val="00767344"/>
    <w:rsid w:val="00770CD8"/>
    <w:rsid w:val="00770DF0"/>
    <w:rsid w:val="007762B3"/>
    <w:rsid w:val="00781C49"/>
    <w:rsid w:val="00783DBB"/>
    <w:rsid w:val="00784EA1"/>
    <w:rsid w:val="00785348"/>
    <w:rsid w:val="0079053C"/>
    <w:rsid w:val="007A68C8"/>
    <w:rsid w:val="007A6B7B"/>
    <w:rsid w:val="007A7DDF"/>
    <w:rsid w:val="007B35D3"/>
    <w:rsid w:val="007B5E27"/>
    <w:rsid w:val="007B63F3"/>
    <w:rsid w:val="007C1EEB"/>
    <w:rsid w:val="007C716B"/>
    <w:rsid w:val="007C74FF"/>
    <w:rsid w:val="007C7D00"/>
    <w:rsid w:val="007D46FE"/>
    <w:rsid w:val="007D7B87"/>
    <w:rsid w:val="007E0D66"/>
    <w:rsid w:val="007E1E30"/>
    <w:rsid w:val="007E1FEF"/>
    <w:rsid w:val="007E4B59"/>
    <w:rsid w:val="007F03B3"/>
    <w:rsid w:val="007F216C"/>
    <w:rsid w:val="007F30B4"/>
    <w:rsid w:val="007F3A19"/>
    <w:rsid w:val="007F3B74"/>
    <w:rsid w:val="007F511D"/>
    <w:rsid w:val="007F5335"/>
    <w:rsid w:val="007F7858"/>
    <w:rsid w:val="00800357"/>
    <w:rsid w:val="008015F6"/>
    <w:rsid w:val="00804AF0"/>
    <w:rsid w:val="0081181F"/>
    <w:rsid w:val="00811B4B"/>
    <w:rsid w:val="00812744"/>
    <w:rsid w:val="00812C9A"/>
    <w:rsid w:val="00812D43"/>
    <w:rsid w:val="00814975"/>
    <w:rsid w:val="00817F71"/>
    <w:rsid w:val="00817F80"/>
    <w:rsid w:val="00820256"/>
    <w:rsid w:val="00821890"/>
    <w:rsid w:val="0082486E"/>
    <w:rsid w:val="00825337"/>
    <w:rsid w:val="00827036"/>
    <w:rsid w:val="00832E55"/>
    <w:rsid w:val="008357DA"/>
    <w:rsid w:val="00840BEF"/>
    <w:rsid w:val="00845A68"/>
    <w:rsid w:val="00847622"/>
    <w:rsid w:val="008516AB"/>
    <w:rsid w:val="00855CBB"/>
    <w:rsid w:val="00860E3E"/>
    <w:rsid w:val="008611B4"/>
    <w:rsid w:val="00862B32"/>
    <w:rsid w:val="00863421"/>
    <w:rsid w:val="00865275"/>
    <w:rsid w:val="00865F69"/>
    <w:rsid w:val="0087492E"/>
    <w:rsid w:val="008762E1"/>
    <w:rsid w:val="00880380"/>
    <w:rsid w:val="008803DB"/>
    <w:rsid w:val="0088238B"/>
    <w:rsid w:val="00883E42"/>
    <w:rsid w:val="00885D08"/>
    <w:rsid w:val="008930A5"/>
    <w:rsid w:val="008952AE"/>
    <w:rsid w:val="008A17D3"/>
    <w:rsid w:val="008A32F5"/>
    <w:rsid w:val="008A5F5B"/>
    <w:rsid w:val="008B025A"/>
    <w:rsid w:val="008B0C09"/>
    <w:rsid w:val="008B321A"/>
    <w:rsid w:val="008B3C45"/>
    <w:rsid w:val="008B4674"/>
    <w:rsid w:val="008B6366"/>
    <w:rsid w:val="008B70DD"/>
    <w:rsid w:val="008C1D99"/>
    <w:rsid w:val="008C3A53"/>
    <w:rsid w:val="008C7A62"/>
    <w:rsid w:val="008D02FD"/>
    <w:rsid w:val="008D0854"/>
    <w:rsid w:val="008D29B8"/>
    <w:rsid w:val="008D4B43"/>
    <w:rsid w:val="008D50A4"/>
    <w:rsid w:val="008D631B"/>
    <w:rsid w:val="008E009D"/>
    <w:rsid w:val="008E50E4"/>
    <w:rsid w:val="008E6EB1"/>
    <w:rsid w:val="008F07FC"/>
    <w:rsid w:val="008F2B55"/>
    <w:rsid w:val="008F2B57"/>
    <w:rsid w:val="008F5374"/>
    <w:rsid w:val="008F6636"/>
    <w:rsid w:val="009021A9"/>
    <w:rsid w:val="00902A6C"/>
    <w:rsid w:val="00902C80"/>
    <w:rsid w:val="0090343C"/>
    <w:rsid w:val="00906317"/>
    <w:rsid w:val="00907614"/>
    <w:rsid w:val="0090797D"/>
    <w:rsid w:val="00907FC1"/>
    <w:rsid w:val="00911246"/>
    <w:rsid w:val="0091358B"/>
    <w:rsid w:val="00914297"/>
    <w:rsid w:val="00916505"/>
    <w:rsid w:val="009169FD"/>
    <w:rsid w:val="009178B0"/>
    <w:rsid w:val="00920659"/>
    <w:rsid w:val="009224ED"/>
    <w:rsid w:val="00924C64"/>
    <w:rsid w:val="00924DCE"/>
    <w:rsid w:val="00927966"/>
    <w:rsid w:val="00943099"/>
    <w:rsid w:val="009448D5"/>
    <w:rsid w:val="00947331"/>
    <w:rsid w:val="00951529"/>
    <w:rsid w:val="00956B7F"/>
    <w:rsid w:val="009601A2"/>
    <w:rsid w:val="00962300"/>
    <w:rsid w:val="00964682"/>
    <w:rsid w:val="009675F4"/>
    <w:rsid w:val="00971413"/>
    <w:rsid w:val="0097354E"/>
    <w:rsid w:val="00974B09"/>
    <w:rsid w:val="00977511"/>
    <w:rsid w:val="00981A10"/>
    <w:rsid w:val="009824F2"/>
    <w:rsid w:val="00982E6E"/>
    <w:rsid w:val="00983900"/>
    <w:rsid w:val="00987E39"/>
    <w:rsid w:val="00990929"/>
    <w:rsid w:val="00990E9C"/>
    <w:rsid w:val="00992CB5"/>
    <w:rsid w:val="00994357"/>
    <w:rsid w:val="00995891"/>
    <w:rsid w:val="009A36CF"/>
    <w:rsid w:val="009A5A8E"/>
    <w:rsid w:val="009A7278"/>
    <w:rsid w:val="009B7D24"/>
    <w:rsid w:val="009C05FF"/>
    <w:rsid w:val="009C3081"/>
    <w:rsid w:val="009C360B"/>
    <w:rsid w:val="009C3A49"/>
    <w:rsid w:val="009C6303"/>
    <w:rsid w:val="009C6E47"/>
    <w:rsid w:val="009C7BC4"/>
    <w:rsid w:val="009D1964"/>
    <w:rsid w:val="009D4131"/>
    <w:rsid w:val="009D6902"/>
    <w:rsid w:val="009E09FC"/>
    <w:rsid w:val="009F25DF"/>
    <w:rsid w:val="009F57FB"/>
    <w:rsid w:val="009F7047"/>
    <w:rsid w:val="00A019C9"/>
    <w:rsid w:val="00A059FE"/>
    <w:rsid w:val="00A07C84"/>
    <w:rsid w:val="00A139AA"/>
    <w:rsid w:val="00A20BBC"/>
    <w:rsid w:val="00A22185"/>
    <w:rsid w:val="00A22B5A"/>
    <w:rsid w:val="00A237AC"/>
    <w:rsid w:val="00A23AE5"/>
    <w:rsid w:val="00A26912"/>
    <w:rsid w:val="00A27117"/>
    <w:rsid w:val="00A303B2"/>
    <w:rsid w:val="00A3234D"/>
    <w:rsid w:val="00A353DD"/>
    <w:rsid w:val="00A41E54"/>
    <w:rsid w:val="00A41F25"/>
    <w:rsid w:val="00A423A8"/>
    <w:rsid w:val="00A427B2"/>
    <w:rsid w:val="00A4428E"/>
    <w:rsid w:val="00A511DF"/>
    <w:rsid w:val="00A525AC"/>
    <w:rsid w:val="00A543B3"/>
    <w:rsid w:val="00A54CCF"/>
    <w:rsid w:val="00A55921"/>
    <w:rsid w:val="00A56BD6"/>
    <w:rsid w:val="00A61474"/>
    <w:rsid w:val="00A70FB6"/>
    <w:rsid w:val="00A71F58"/>
    <w:rsid w:val="00A747DB"/>
    <w:rsid w:val="00A75C91"/>
    <w:rsid w:val="00A81A55"/>
    <w:rsid w:val="00A82241"/>
    <w:rsid w:val="00A843FE"/>
    <w:rsid w:val="00A852B5"/>
    <w:rsid w:val="00A9233F"/>
    <w:rsid w:val="00A93825"/>
    <w:rsid w:val="00A9749E"/>
    <w:rsid w:val="00AA29E7"/>
    <w:rsid w:val="00AA318E"/>
    <w:rsid w:val="00AA3FDF"/>
    <w:rsid w:val="00AA64A5"/>
    <w:rsid w:val="00AB0591"/>
    <w:rsid w:val="00AB2D5A"/>
    <w:rsid w:val="00AB6FF0"/>
    <w:rsid w:val="00AB740F"/>
    <w:rsid w:val="00AC3808"/>
    <w:rsid w:val="00AC3F35"/>
    <w:rsid w:val="00AC6DB6"/>
    <w:rsid w:val="00AC70DA"/>
    <w:rsid w:val="00AD06E8"/>
    <w:rsid w:val="00AD27BA"/>
    <w:rsid w:val="00AD31F0"/>
    <w:rsid w:val="00AD420F"/>
    <w:rsid w:val="00AD59EE"/>
    <w:rsid w:val="00AD661A"/>
    <w:rsid w:val="00AD7E5A"/>
    <w:rsid w:val="00AE0CDD"/>
    <w:rsid w:val="00AE1642"/>
    <w:rsid w:val="00AE1DC3"/>
    <w:rsid w:val="00AE3FE6"/>
    <w:rsid w:val="00AE439D"/>
    <w:rsid w:val="00AE4FDD"/>
    <w:rsid w:val="00AF40C4"/>
    <w:rsid w:val="00AF5A94"/>
    <w:rsid w:val="00B0669C"/>
    <w:rsid w:val="00B07354"/>
    <w:rsid w:val="00B1339A"/>
    <w:rsid w:val="00B1477B"/>
    <w:rsid w:val="00B14831"/>
    <w:rsid w:val="00B14A1E"/>
    <w:rsid w:val="00B156B3"/>
    <w:rsid w:val="00B16556"/>
    <w:rsid w:val="00B25341"/>
    <w:rsid w:val="00B2598A"/>
    <w:rsid w:val="00B307F1"/>
    <w:rsid w:val="00B30813"/>
    <w:rsid w:val="00B36FB9"/>
    <w:rsid w:val="00B40804"/>
    <w:rsid w:val="00B414F5"/>
    <w:rsid w:val="00B46777"/>
    <w:rsid w:val="00B522ED"/>
    <w:rsid w:val="00B53893"/>
    <w:rsid w:val="00B53C17"/>
    <w:rsid w:val="00B544FE"/>
    <w:rsid w:val="00B5457C"/>
    <w:rsid w:val="00B55A11"/>
    <w:rsid w:val="00B605E5"/>
    <w:rsid w:val="00B607D7"/>
    <w:rsid w:val="00B60FBC"/>
    <w:rsid w:val="00B616D2"/>
    <w:rsid w:val="00B641AC"/>
    <w:rsid w:val="00B66E8E"/>
    <w:rsid w:val="00B67F86"/>
    <w:rsid w:val="00B70AE8"/>
    <w:rsid w:val="00B71EF9"/>
    <w:rsid w:val="00B75640"/>
    <w:rsid w:val="00B76F97"/>
    <w:rsid w:val="00B77637"/>
    <w:rsid w:val="00B83995"/>
    <w:rsid w:val="00B911D8"/>
    <w:rsid w:val="00B914BE"/>
    <w:rsid w:val="00B91711"/>
    <w:rsid w:val="00B917EC"/>
    <w:rsid w:val="00B919CF"/>
    <w:rsid w:val="00B92130"/>
    <w:rsid w:val="00B94167"/>
    <w:rsid w:val="00BB5306"/>
    <w:rsid w:val="00BB5718"/>
    <w:rsid w:val="00BB7779"/>
    <w:rsid w:val="00BC2A7E"/>
    <w:rsid w:val="00BC7254"/>
    <w:rsid w:val="00BD04F3"/>
    <w:rsid w:val="00BD2B90"/>
    <w:rsid w:val="00BD4633"/>
    <w:rsid w:val="00BE077B"/>
    <w:rsid w:val="00BE55A0"/>
    <w:rsid w:val="00BE5E9A"/>
    <w:rsid w:val="00BF3546"/>
    <w:rsid w:val="00BF4553"/>
    <w:rsid w:val="00BF52FD"/>
    <w:rsid w:val="00BF550B"/>
    <w:rsid w:val="00BF658B"/>
    <w:rsid w:val="00C00727"/>
    <w:rsid w:val="00C01FE8"/>
    <w:rsid w:val="00C025DE"/>
    <w:rsid w:val="00C072FC"/>
    <w:rsid w:val="00C07C5E"/>
    <w:rsid w:val="00C130B0"/>
    <w:rsid w:val="00C15DD8"/>
    <w:rsid w:val="00C23585"/>
    <w:rsid w:val="00C23CCB"/>
    <w:rsid w:val="00C25480"/>
    <w:rsid w:val="00C257FE"/>
    <w:rsid w:val="00C27E27"/>
    <w:rsid w:val="00C30B93"/>
    <w:rsid w:val="00C32D27"/>
    <w:rsid w:val="00C33189"/>
    <w:rsid w:val="00C37D15"/>
    <w:rsid w:val="00C423C4"/>
    <w:rsid w:val="00C433F5"/>
    <w:rsid w:val="00C4378C"/>
    <w:rsid w:val="00C43A5F"/>
    <w:rsid w:val="00C4542F"/>
    <w:rsid w:val="00C50E8F"/>
    <w:rsid w:val="00C56A2C"/>
    <w:rsid w:val="00C66016"/>
    <w:rsid w:val="00C705C4"/>
    <w:rsid w:val="00C75376"/>
    <w:rsid w:val="00C76E3B"/>
    <w:rsid w:val="00C77E57"/>
    <w:rsid w:val="00C808F4"/>
    <w:rsid w:val="00C83F65"/>
    <w:rsid w:val="00C86CC0"/>
    <w:rsid w:val="00C87C7A"/>
    <w:rsid w:val="00C916DF"/>
    <w:rsid w:val="00C93F2D"/>
    <w:rsid w:val="00C9434B"/>
    <w:rsid w:val="00C95A66"/>
    <w:rsid w:val="00C96B05"/>
    <w:rsid w:val="00CA2B23"/>
    <w:rsid w:val="00CA3988"/>
    <w:rsid w:val="00CA429C"/>
    <w:rsid w:val="00CA4DC1"/>
    <w:rsid w:val="00CB1F20"/>
    <w:rsid w:val="00CB2D00"/>
    <w:rsid w:val="00CB578A"/>
    <w:rsid w:val="00CD22F1"/>
    <w:rsid w:val="00CD424C"/>
    <w:rsid w:val="00CD4A27"/>
    <w:rsid w:val="00CD7BF1"/>
    <w:rsid w:val="00CE76E8"/>
    <w:rsid w:val="00CF14F1"/>
    <w:rsid w:val="00CF3028"/>
    <w:rsid w:val="00CF4EDE"/>
    <w:rsid w:val="00CF5991"/>
    <w:rsid w:val="00CF5A3C"/>
    <w:rsid w:val="00CF7D79"/>
    <w:rsid w:val="00CF7E50"/>
    <w:rsid w:val="00D01606"/>
    <w:rsid w:val="00D01CCE"/>
    <w:rsid w:val="00D01D9D"/>
    <w:rsid w:val="00D03BC8"/>
    <w:rsid w:val="00D06D2D"/>
    <w:rsid w:val="00D11707"/>
    <w:rsid w:val="00D16405"/>
    <w:rsid w:val="00D166DB"/>
    <w:rsid w:val="00D175C8"/>
    <w:rsid w:val="00D21F49"/>
    <w:rsid w:val="00D22496"/>
    <w:rsid w:val="00D306EE"/>
    <w:rsid w:val="00D33E48"/>
    <w:rsid w:val="00D36E22"/>
    <w:rsid w:val="00D3729E"/>
    <w:rsid w:val="00D41530"/>
    <w:rsid w:val="00D43DD1"/>
    <w:rsid w:val="00D4473E"/>
    <w:rsid w:val="00D46B83"/>
    <w:rsid w:val="00D46FF9"/>
    <w:rsid w:val="00D570BB"/>
    <w:rsid w:val="00D61BBB"/>
    <w:rsid w:val="00D6233D"/>
    <w:rsid w:val="00D673F3"/>
    <w:rsid w:val="00D70339"/>
    <w:rsid w:val="00D71627"/>
    <w:rsid w:val="00D7386C"/>
    <w:rsid w:val="00D75C17"/>
    <w:rsid w:val="00D8175C"/>
    <w:rsid w:val="00D845EB"/>
    <w:rsid w:val="00D851D8"/>
    <w:rsid w:val="00D85908"/>
    <w:rsid w:val="00D8601D"/>
    <w:rsid w:val="00D92D2E"/>
    <w:rsid w:val="00DA02E9"/>
    <w:rsid w:val="00DA0C04"/>
    <w:rsid w:val="00DA5387"/>
    <w:rsid w:val="00DB0F9F"/>
    <w:rsid w:val="00DB10EA"/>
    <w:rsid w:val="00DB6CF6"/>
    <w:rsid w:val="00DB7486"/>
    <w:rsid w:val="00DC00E8"/>
    <w:rsid w:val="00DC08E9"/>
    <w:rsid w:val="00DC6F1A"/>
    <w:rsid w:val="00DD0035"/>
    <w:rsid w:val="00DD0042"/>
    <w:rsid w:val="00DD5D16"/>
    <w:rsid w:val="00DD5E8D"/>
    <w:rsid w:val="00DD641F"/>
    <w:rsid w:val="00DE0316"/>
    <w:rsid w:val="00DE1665"/>
    <w:rsid w:val="00DE3BB7"/>
    <w:rsid w:val="00DE7915"/>
    <w:rsid w:val="00DF2011"/>
    <w:rsid w:val="00DF60DF"/>
    <w:rsid w:val="00DF6643"/>
    <w:rsid w:val="00E01340"/>
    <w:rsid w:val="00E0242A"/>
    <w:rsid w:val="00E0318C"/>
    <w:rsid w:val="00E03293"/>
    <w:rsid w:val="00E03F25"/>
    <w:rsid w:val="00E077BC"/>
    <w:rsid w:val="00E1111C"/>
    <w:rsid w:val="00E13DE0"/>
    <w:rsid w:val="00E1723B"/>
    <w:rsid w:val="00E21840"/>
    <w:rsid w:val="00E218BA"/>
    <w:rsid w:val="00E21DF9"/>
    <w:rsid w:val="00E23BD9"/>
    <w:rsid w:val="00E2467C"/>
    <w:rsid w:val="00E24DF9"/>
    <w:rsid w:val="00E24E18"/>
    <w:rsid w:val="00E26729"/>
    <w:rsid w:val="00E27981"/>
    <w:rsid w:val="00E31005"/>
    <w:rsid w:val="00E31673"/>
    <w:rsid w:val="00E31858"/>
    <w:rsid w:val="00E31894"/>
    <w:rsid w:val="00E33287"/>
    <w:rsid w:val="00E37380"/>
    <w:rsid w:val="00E374F5"/>
    <w:rsid w:val="00E40198"/>
    <w:rsid w:val="00E42EA4"/>
    <w:rsid w:val="00E44670"/>
    <w:rsid w:val="00E45A78"/>
    <w:rsid w:val="00E479E2"/>
    <w:rsid w:val="00E51677"/>
    <w:rsid w:val="00E57E02"/>
    <w:rsid w:val="00E66930"/>
    <w:rsid w:val="00E72F2B"/>
    <w:rsid w:val="00E75F4D"/>
    <w:rsid w:val="00E862F0"/>
    <w:rsid w:val="00E920BB"/>
    <w:rsid w:val="00E97A5B"/>
    <w:rsid w:val="00EC0C52"/>
    <w:rsid w:val="00EC550F"/>
    <w:rsid w:val="00EC6F1C"/>
    <w:rsid w:val="00ED049F"/>
    <w:rsid w:val="00ED3B04"/>
    <w:rsid w:val="00EE00F9"/>
    <w:rsid w:val="00EE023B"/>
    <w:rsid w:val="00EE1777"/>
    <w:rsid w:val="00EE478F"/>
    <w:rsid w:val="00EE6695"/>
    <w:rsid w:val="00EF0409"/>
    <w:rsid w:val="00EF4B7A"/>
    <w:rsid w:val="00EF4F89"/>
    <w:rsid w:val="00EF6846"/>
    <w:rsid w:val="00F0129B"/>
    <w:rsid w:val="00F06C34"/>
    <w:rsid w:val="00F07851"/>
    <w:rsid w:val="00F07EA9"/>
    <w:rsid w:val="00F1197E"/>
    <w:rsid w:val="00F127DC"/>
    <w:rsid w:val="00F15AA6"/>
    <w:rsid w:val="00F15DEF"/>
    <w:rsid w:val="00F177D4"/>
    <w:rsid w:val="00F20E95"/>
    <w:rsid w:val="00F3167A"/>
    <w:rsid w:val="00F318B0"/>
    <w:rsid w:val="00F35C43"/>
    <w:rsid w:val="00F36C02"/>
    <w:rsid w:val="00F42317"/>
    <w:rsid w:val="00F425CE"/>
    <w:rsid w:val="00F5033A"/>
    <w:rsid w:val="00F504AB"/>
    <w:rsid w:val="00F55157"/>
    <w:rsid w:val="00F57A14"/>
    <w:rsid w:val="00F60D63"/>
    <w:rsid w:val="00F6177F"/>
    <w:rsid w:val="00F644F7"/>
    <w:rsid w:val="00F67325"/>
    <w:rsid w:val="00F72193"/>
    <w:rsid w:val="00F72E1F"/>
    <w:rsid w:val="00F82EB8"/>
    <w:rsid w:val="00F9086C"/>
    <w:rsid w:val="00F91E59"/>
    <w:rsid w:val="00F950DA"/>
    <w:rsid w:val="00FA298B"/>
    <w:rsid w:val="00FA2E72"/>
    <w:rsid w:val="00FA4E39"/>
    <w:rsid w:val="00FB0174"/>
    <w:rsid w:val="00FB1191"/>
    <w:rsid w:val="00FB5433"/>
    <w:rsid w:val="00FB69F7"/>
    <w:rsid w:val="00FB72E4"/>
    <w:rsid w:val="00FB784F"/>
    <w:rsid w:val="00FB7C4D"/>
    <w:rsid w:val="00FC1870"/>
    <w:rsid w:val="00FC435C"/>
    <w:rsid w:val="00FC442A"/>
    <w:rsid w:val="00FC4D7A"/>
    <w:rsid w:val="00FD0321"/>
    <w:rsid w:val="00FD52BE"/>
    <w:rsid w:val="00FD659D"/>
    <w:rsid w:val="00FE1D3F"/>
    <w:rsid w:val="00FE2D92"/>
    <w:rsid w:val="00FE56A5"/>
    <w:rsid w:val="00FF0057"/>
    <w:rsid w:val="00FF07D2"/>
    <w:rsid w:val="00FF1C1A"/>
    <w:rsid w:val="00FF4591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861225"/>
  <w15:docId w15:val="{8E8B2F2C-2BD4-4762-8AE5-828214BCB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047"/>
  </w:style>
  <w:style w:type="paragraph" w:styleId="Heading1">
    <w:name w:val="heading 1"/>
    <w:basedOn w:val="Normal"/>
    <w:next w:val="Normal"/>
    <w:link w:val="Heading1Char"/>
    <w:uiPriority w:val="9"/>
    <w:qFormat/>
    <w:rsid w:val="008803DB"/>
    <w:pPr>
      <w:keepNext/>
      <w:keepLines/>
      <w:spacing w:before="240" w:after="0"/>
      <w:outlineLvl w:val="0"/>
    </w:pPr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F25"/>
  </w:style>
  <w:style w:type="paragraph" w:styleId="Footer">
    <w:name w:val="footer"/>
    <w:basedOn w:val="Normal"/>
    <w:link w:val="Foot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F25"/>
  </w:style>
  <w:style w:type="paragraph" w:styleId="ListParagraph">
    <w:name w:val="List Paragraph"/>
    <w:basedOn w:val="Normal"/>
    <w:link w:val="ListParagraphChar"/>
    <w:uiPriority w:val="34"/>
    <w:qFormat/>
    <w:rsid w:val="008B025A"/>
    <w:pPr>
      <w:ind w:left="720"/>
      <w:contextualSpacing/>
    </w:pPr>
  </w:style>
  <w:style w:type="paragraph" w:customStyle="1" w:styleId="Default">
    <w:name w:val="Default"/>
    <w:rsid w:val="002F4F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7851"/>
    <w:rPr>
      <w:color w:val="0000FF"/>
      <w:u w:val="single"/>
    </w:rPr>
  </w:style>
  <w:style w:type="character" w:customStyle="1" w:styleId="pseditboxdisponly">
    <w:name w:val="pseditbox_disponly"/>
    <w:basedOn w:val="DefaultParagraphFont"/>
    <w:rsid w:val="00885D08"/>
  </w:style>
  <w:style w:type="character" w:customStyle="1" w:styleId="gd">
    <w:name w:val="gd"/>
    <w:basedOn w:val="DefaultParagraphFont"/>
    <w:rsid w:val="00885D08"/>
  </w:style>
  <w:style w:type="paragraph" w:styleId="BalloonText">
    <w:name w:val="Balloon Text"/>
    <w:basedOn w:val="Normal"/>
    <w:link w:val="BalloonTextChar"/>
    <w:uiPriority w:val="99"/>
    <w:semiHidden/>
    <w:unhideWhenUsed/>
    <w:rsid w:val="00606E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E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E0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ListParagraph"/>
    <w:link w:val="Style1Char"/>
    <w:qFormat/>
    <w:rsid w:val="00C07C5E"/>
    <w:pPr>
      <w:spacing w:before="60" w:after="0" w:line="240" w:lineRule="auto"/>
      <w:ind w:left="0" w:hanging="360"/>
    </w:pPr>
    <w:rPr>
      <w:szCs w:val="26"/>
    </w:rPr>
  </w:style>
  <w:style w:type="paragraph" w:customStyle="1" w:styleId="Conference">
    <w:name w:val="Conference"/>
    <w:basedOn w:val="Style1"/>
    <w:link w:val="ConferenceChar"/>
    <w:qFormat/>
    <w:rsid w:val="00C07C5E"/>
    <w:pPr>
      <w:numPr>
        <w:numId w:val="4"/>
      </w:numPr>
      <w:spacing w:before="24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07C5E"/>
  </w:style>
  <w:style w:type="character" w:customStyle="1" w:styleId="Style1Char">
    <w:name w:val="Style1 Char"/>
    <w:basedOn w:val="ListParagraphChar"/>
    <w:link w:val="Style1"/>
    <w:rsid w:val="00C07C5E"/>
    <w:rPr>
      <w:szCs w:val="26"/>
    </w:rPr>
  </w:style>
  <w:style w:type="paragraph" w:customStyle="1" w:styleId="Patents">
    <w:name w:val="Patents"/>
    <w:basedOn w:val="Style1"/>
    <w:link w:val="PatentsChar"/>
    <w:qFormat/>
    <w:rsid w:val="003F007B"/>
    <w:pPr>
      <w:numPr>
        <w:numId w:val="5"/>
      </w:numPr>
      <w:spacing w:before="120"/>
    </w:pPr>
  </w:style>
  <w:style w:type="character" w:customStyle="1" w:styleId="ConferenceChar">
    <w:name w:val="Conference Char"/>
    <w:basedOn w:val="Style1Char"/>
    <w:link w:val="Conference"/>
    <w:rsid w:val="00C07C5E"/>
    <w:rPr>
      <w:szCs w:val="26"/>
    </w:rPr>
  </w:style>
  <w:style w:type="paragraph" w:customStyle="1" w:styleId="Invitedtalks">
    <w:name w:val="Invited_talks"/>
    <w:basedOn w:val="ListParagraph"/>
    <w:link w:val="InvitedtalksChar"/>
    <w:qFormat/>
    <w:rsid w:val="003E3953"/>
    <w:pPr>
      <w:numPr>
        <w:numId w:val="6"/>
      </w:numPr>
      <w:spacing w:before="60" w:after="0"/>
    </w:pPr>
    <w:rPr>
      <w:b/>
      <w:color w:val="365F91" w:themeColor="accent1" w:themeShade="BF"/>
      <w:sz w:val="26"/>
      <w:szCs w:val="26"/>
    </w:rPr>
  </w:style>
  <w:style w:type="character" w:customStyle="1" w:styleId="PatentsChar">
    <w:name w:val="Patents Char"/>
    <w:basedOn w:val="Style1Char"/>
    <w:link w:val="Patents"/>
    <w:rsid w:val="003F007B"/>
    <w:rPr>
      <w:szCs w:val="26"/>
    </w:rPr>
  </w:style>
  <w:style w:type="character" w:customStyle="1" w:styleId="InvitedtalksChar">
    <w:name w:val="Invited_talks Char"/>
    <w:basedOn w:val="ListParagraphChar"/>
    <w:link w:val="Invitedtalks"/>
    <w:rsid w:val="003E3953"/>
    <w:rPr>
      <w:b/>
      <w:color w:val="365F91" w:themeColor="accent1" w:themeShade="BF"/>
      <w:sz w:val="26"/>
      <w:szCs w:val="26"/>
    </w:rPr>
  </w:style>
  <w:style w:type="paragraph" w:customStyle="1" w:styleId="Grant">
    <w:name w:val="Grant"/>
    <w:basedOn w:val="Patents"/>
    <w:link w:val="GrantChar"/>
    <w:qFormat/>
    <w:rsid w:val="001E2CA0"/>
    <w:pPr>
      <w:numPr>
        <w:numId w:val="8"/>
      </w:numPr>
    </w:pPr>
  </w:style>
  <w:style w:type="paragraph" w:customStyle="1" w:styleId="Journal">
    <w:name w:val="Journal"/>
    <w:basedOn w:val="ListParagraph"/>
    <w:link w:val="JournalChar"/>
    <w:qFormat/>
    <w:rsid w:val="0090797D"/>
    <w:pPr>
      <w:numPr>
        <w:numId w:val="2"/>
      </w:numPr>
      <w:spacing w:before="60" w:after="120"/>
    </w:pPr>
    <w:rPr>
      <w:szCs w:val="26"/>
    </w:rPr>
  </w:style>
  <w:style w:type="character" w:customStyle="1" w:styleId="GrantChar">
    <w:name w:val="Grant Char"/>
    <w:basedOn w:val="PatentsChar"/>
    <w:link w:val="Grant"/>
    <w:rsid w:val="001E2CA0"/>
    <w:rPr>
      <w:szCs w:val="26"/>
    </w:rPr>
  </w:style>
  <w:style w:type="character" w:customStyle="1" w:styleId="JournalChar">
    <w:name w:val="Journal Char"/>
    <w:basedOn w:val="ListParagraphChar"/>
    <w:link w:val="Journal"/>
    <w:rsid w:val="0090797D"/>
    <w:rPr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E439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803DB"/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customStyle="1" w:styleId="normaltextrun">
    <w:name w:val="normaltextrun"/>
    <w:basedOn w:val="DefaultParagraphFont"/>
    <w:rsid w:val="006523FC"/>
  </w:style>
  <w:style w:type="character" w:customStyle="1" w:styleId="spellingerrorsuperscript">
    <w:name w:val="spellingerrorsuperscript"/>
    <w:basedOn w:val="DefaultParagraphFont"/>
    <w:rsid w:val="006523FC"/>
  </w:style>
  <w:style w:type="character" w:customStyle="1" w:styleId="eop">
    <w:name w:val="eop"/>
    <w:basedOn w:val="DefaultParagraphFont"/>
    <w:rsid w:val="006523FC"/>
  </w:style>
  <w:style w:type="character" w:styleId="FollowedHyperlink">
    <w:name w:val="FollowedHyperlink"/>
    <w:basedOn w:val="DefaultParagraphFont"/>
    <w:uiPriority w:val="99"/>
    <w:semiHidden/>
    <w:unhideWhenUsed/>
    <w:rsid w:val="0032754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150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1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76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6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8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min1@udayton.edu" TargetMode="External"/><Relationship Id="rId13" Type="http://schemas.openxmlformats.org/officeDocument/2006/relationships/hyperlink" Target="https://scholar.google.com/citations?user=dkLvoWwAAAAJ&amp;hl=en&amp;oi=sra" TargetMode="External"/><Relationship Id="rId18" Type="http://schemas.openxmlformats.org/officeDocument/2006/relationships/header" Target="header1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rwb@case.edu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neoceph/" TargetMode="External"/><Relationship Id="rId17" Type="http://schemas.openxmlformats.org/officeDocument/2006/relationships/footer" Target="footer1.xml"/><Relationship Id="rId25" Type="http://schemas.openxmlformats.org/officeDocument/2006/relationships/hyperlink" Target="mailto:zgan@utep.ed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nanohub.org/resources/fgmbuilder" TargetMode="External"/><Relationship Id="rId20" Type="http://schemas.openxmlformats.org/officeDocument/2006/relationships/hyperlink" Target="mailto:oxa@case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eoceph" TargetMode="External"/><Relationship Id="rId24" Type="http://schemas.openxmlformats.org/officeDocument/2006/relationships/hyperlink" Target="mailto:gy5553@wayne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neoceph/AM-CFD" TargetMode="External"/><Relationship Id="rId23" Type="http://schemas.openxmlformats.org/officeDocument/2006/relationships/hyperlink" Target="mailto:gregory.wagner@northwestern.edu" TargetMode="External"/><Relationship Id="rId10" Type="http://schemas.openxmlformats.org/officeDocument/2006/relationships/hyperlink" Target="https://neoceph.github.io/" TargetMode="External"/><Relationship Id="rId19" Type="http://schemas.openxmlformats.org/officeDocument/2006/relationships/hyperlink" Target="mailto:w-liu@northwestern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malt.dev" TargetMode="External"/><Relationship Id="rId14" Type="http://schemas.openxmlformats.org/officeDocument/2006/relationships/hyperlink" Target="https://arxiv.org/pdf/2208.02907.pdf" TargetMode="External"/><Relationship Id="rId22" Type="http://schemas.openxmlformats.org/officeDocument/2006/relationships/hyperlink" Target="mailto:mam18@case.edu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1B8CB-C4B3-4D9C-B72D-52D9A7A96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3212</Words>
  <Characters>20221</Characters>
  <Application>Microsoft Office Word</Application>
  <DocSecurity>0</DocSecurity>
  <Lines>452</Lines>
  <Paragraphs>2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 of Abdullah Amin</vt:lpstr>
    </vt:vector>
  </TitlesOfParts>
  <Company>Home</Company>
  <LinksUpToDate>false</LinksUpToDate>
  <CharactersWithSpaces>2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 of Abdullah Amin</dc:title>
  <dc:creator>Abdullah-Al-Amin</dc:creator>
  <cp:lastModifiedBy>Abdullah Al Amin</cp:lastModifiedBy>
  <cp:revision>2</cp:revision>
  <cp:lastPrinted>2024-03-06T06:18:00Z</cp:lastPrinted>
  <dcterms:created xsi:type="dcterms:W3CDTF">2024-04-01T20:49:00Z</dcterms:created>
  <dcterms:modified xsi:type="dcterms:W3CDTF">2024-04-01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1bdeaa39438120d058fcf44ab692c1b7eb9a6447bc1f09ab5ec75755d9dc63</vt:lpwstr>
  </property>
</Properties>
</file>